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00FF5" w14:textId="72BE76C7" w:rsidR="00061DE6" w:rsidRPr="00061DE6" w:rsidRDefault="00061DE6" w:rsidP="00061DE6">
      <w:pPr>
        <w:rPr>
          <w:rFonts w:cs="B Titr" w:hint="cs"/>
          <w:noProof/>
          <w:sz w:val="4"/>
          <w:szCs w:val="4"/>
          <w:rtl/>
        </w:rPr>
      </w:pPr>
    </w:p>
    <w:p w14:paraId="71D0FC7F" w14:textId="77777777" w:rsidR="00974658" w:rsidRPr="00974658" w:rsidRDefault="001F19D2" w:rsidP="00974658">
      <w:pPr>
        <w:numPr>
          <w:ilvl w:val="0"/>
          <w:numId w:val="11"/>
        </w:numPr>
        <w:rPr>
          <w:rFonts w:cs="B Titr"/>
          <w:noProof/>
          <w:sz w:val="20"/>
          <w:szCs w:val="20"/>
          <w:rtl/>
        </w:rPr>
      </w:pPr>
      <w:r w:rsidRPr="004D793C">
        <w:rPr>
          <w:rFonts w:cs="B Titr" w:hint="cs"/>
          <w:noProof/>
          <w:sz w:val="20"/>
          <w:szCs w:val="20"/>
          <w:rtl/>
        </w:rPr>
        <w:t>عنوان ایده</w:t>
      </w:r>
      <w:r>
        <w:rPr>
          <w:rFonts w:cs="B Titr" w:hint="cs"/>
          <w:noProof/>
          <w:sz w:val="20"/>
          <w:szCs w:val="20"/>
          <w:rtl/>
        </w:rPr>
        <w:t xml:space="preserve"> به فارسی</w:t>
      </w:r>
      <w:r w:rsidRPr="004D793C">
        <w:rPr>
          <w:rFonts w:cs="B Titr" w:hint="cs"/>
          <w:noProof/>
          <w:sz w:val="20"/>
          <w:szCs w:val="20"/>
          <w:rtl/>
        </w:rPr>
        <w:t>: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62145B05" w14:textId="77777777" w:rsidTr="005263DD">
        <w:trPr>
          <w:jc w:val="center"/>
        </w:trPr>
        <w:tc>
          <w:tcPr>
            <w:tcW w:w="9854" w:type="dxa"/>
            <w:shd w:val="clear" w:color="auto" w:fill="auto"/>
          </w:tcPr>
          <w:p w14:paraId="797393D0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color w:val="A6A6A6"/>
                <w:rtl/>
              </w:rPr>
            </w:pPr>
            <w:r w:rsidRPr="00FA3F2F">
              <w:rPr>
                <w:rFonts w:cs="B Nazanin" w:hint="cs"/>
                <w:color w:val="A6A6A6"/>
                <w:rtl/>
              </w:rPr>
              <w:t>متن در اینجا نوشته شود ...</w:t>
            </w:r>
          </w:p>
          <w:p w14:paraId="61FA802E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rtl/>
              </w:rPr>
            </w:pPr>
          </w:p>
        </w:tc>
      </w:tr>
    </w:tbl>
    <w:p w14:paraId="41F4C7C0" w14:textId="77777777" w:rsidR="00974658" w:rsidRPr="00974658" w:rsidRDefault="001F19D2" w:rsidP="00974658">
      <w:pPr>
        <w:numPr>
          <w:ilvl w:val="0"/>
          <w:numId w:val="11"/>
        </w:numPr>
        <w:rPr>
          <w:rFonts w:cs="B Titr"/>
          <w:noProof/>
          <w:sz w:val="20"/>
          <w:szCs w:val="20"/>
          <w:rtl/>
        </w:rPr>
      </w:pPr>
      <w:r w:rsidRPr="0074251A">
        <w:rPr>
          <w:rFonts w:cs="B Titr" w:hint="cs"/>
          <w:noProof/>
          <w:sz w:val="20"/>
          <w:szCs w:val="20"/>
          <w:rtl/>
        </w:rPr>
        <w:t xml:space="preserve">عنوان ایده به انگلیسی: 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7EE5CB07" w14:textId="77777777" w:rsidTr="005263DD">
        <w:trPr>
          <w:jc w:val="center"/>
        </w:trPr>
        <w:tc>
          <w:tcPr>
            <w:tcW w:w="9854" w:type="dxa"/>
            <w:shd w:val="clear" w:color="auto" w:fill="auto"/>
          </w:tcPr>
          <w:p w14:paraId="669FF108" w14:textId="77777777" w:rsidR="00974658" w:rsidRPr="00FA3F2F" w:rsidRDefault="00974658" w:rsidP="00FA3F2F">
            <w:pPr>
              <w:bidi w:val="0"/>
              <w:spacing w:line="288" w:lineRule="auto"/>
              <w:jc w:val="lowKashida"/>
              <w:rPr>
                <w:rFonts w:cs="Calibri"/>
                <w:color w:val="A6A6A6"/>
              </w:rPr>
            </w:pPr>
            <w:r w:rsidRPr="00FA3F2F">
              <w:rPr>
                <w:rFonts w:cs="Calibri"/>
                <w:color w:val="A6A6A6"/>
              </w:rPr>
              <w:t>Please write the title here …</w:t>
            </w:r>
          </w:p>
          <w:p w14:paraId="20EEA968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rtl/>
              </w:rPr>
            </w:pPr>
          </w:p>
        </w:tc>
      </w:tr>
    </w:tbl>
    <w:p w14:paraId="50AAB9FD" w14:textId="77777777" w:rsidR="00061DE6" w:rsidRDefault="00061DE6" w:rsidP="001F19D2">
      <w:pPr>
        <w:numPr>
          <w:ilvl w:val="0"/>
          <w:numId w:val="11"/>
        </w:numPr>
        <w:rPr>
          <w:rFonts w:cs="B Titr"/>
          <w:noProof/>
          <w:sz w:val="20"/>
          <w:szCs w:val="20"/>
        </w:rPr>
      </w:pPr>
      <w:r w:rsidRPr="004D793C">
        <w:rPr>
          <w:rFonts w:cs="B Titr" w:hint="cs"/>
          <w:noProof/>
          <w:sz w:val="20"/>
          <w:szCs w:val="20"/>
          <w:rtl/>
          <w:lang w:bidi="fa-IR"/>
        </w:rPr>
        <w:t xml:space="preserve"> </w:t>
      </w:r>
      <w:r w:rsidRPr="004D793C">
        <w:rPr>
          <w:rFonts w:cs="B Titr" w:hint="cs"/>
          <w:noProof/>
          <w:sz w:val="20"/>
          <w:szCs w:val="20"/>
          <w:rtl/>
        </w:rPr>
        <w:t>معرف</w:t>
      </w:r>
      <w:r w:rsidR="008C2799">
        <w:rPr>
          <w:rFonts w:cs="B Titr" w:hint="cs"/>
          <w:noProof/>
          <w:sz w:val="20"/>
          <w:szCs w:val="20"/>
          <w:rtl/>
        </w:rPr>
        <w:t xml:space="preserve">ی صاحب ایده </w:t>
      </w:r>
      <w:r w:rsidR="00740D9F">
        <w:rPr>
          <w:rFonts w:cs="B Titr" w:hint="cs"/>
          <w:noProof/>
          <w:sz w:val="20"/>
          <w:szCs w:val="20"/>
          <w:rtl/>
        </w:rPr>
        <w:t>کسب و کار</w:t>
      </w:r>
      <w:r w:rsidR="00974658">
        <w:rPr>
          <w:rFonts w:cs="B Titr" w:hint="cs"/>
          <w:noProof/>
          <w:sz w:val="20"/>
          <w:szCs w:val="20"/>
          <w:rtl/>
          <w:lang w:bidi="fa-IR"/>
        </w:rPr>
        <w:t>/ مسئول تیم</w:t>
      </w:r>
      <w:r w:rsidR="00740D9F">
        <w:rPr>
          <w:rFonts w:cs="B Titr" w:hint="cs"/>
          <w:noProof/>
          <w:sz w:val="20"/>
          <w:szCs w:val="20"/>
          <w:rtl/>
        </w:rPr>
        <w:t xml:space="preserve"> :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9"/>
        <w:gridCol w:w="3797"/>
        <w:gridCol w:w="1917"/>
        <w:gridCol w:w="3599"/>
      </w:tblGrid>
      <w:tr w:rsidR="00974658" w:rsidRPr="00FA3F2F" w14:paraId="7A85769C" w14:textId="77777777" w:rsidTr="005263DD">
        <w:trPr>
          <w:jc w:val="center"/>
        </w:trPr>
        <w:tc>
          <w:tcPr>
            <w:tcW w:w="779" w:type="pct"/>
            <w:shd w:val="clear" w:color="auto" w:fill="auto"/>
          </w:tcPr>
          <w:p w14:paraId="40ADEEDC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>نام و نام</w:t>
            </w:r>
            <w:r w:rsidRPr="00FA3F2F">
              <w:rPr>
                <w:rFonts w:cs="B Nazanin" w:hint="cs"/>
                <w:rtl/>
                <w:lang w:bidi="fa-IR"/>
              </w:rPr>
              <w:softHyphen/>
              <w:t>خانوادگی</w:t>
            </w:r>
          </w:p>
        </w:tc>
        <w:tc>
          <w:tcPr>
            <w:tcW w:w="1721" w:type="pct"/>
            <w:shd w:val="clear" w:color="auto" w:fill="auto"/>
          </w:tcPr>
          <w:p w14:paraId="6BB1407E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869" w:type="pct"/>
            <w:shd w:val="clear" w:color="auto" w:fill="auto"/>
          </w:tcPr>
          <w:p w14:paraId="0A04020F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>کد ملی</w:t>
            </w:r>
          </w:p>
        </w:tc>
        <w:tc>
          <w:tcPr>
            <w:tcW w:w="1631" w:type="pct"/>
            <w:shd w:val="clear" w:color="auto" w:fill="auto"/>
          </w:tcPr>
          <w:p w14:paraId="56CFBCA9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</w:tr>
      <w:tr w:rsidR="00974658" w:rsidRPr="00FA3F2F" w14:paraId="7E54D5EB" w14:textId="77777777" w:rsidTr="005263DD">
        <w:trPr>
          <w:jc w:val="center"/>
        </w:trPr>
        <w:tc>
          <w:tcPr>
            <w:tcW w:w="779" w:type="pct"/>
            <w:shd w:val="clear" w:color="auto" w:fill="auto"/>
          </w:tcPr>
          <w:p w14:paraId="6D2428FE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>میزان تحصیلات</w:t>
            </w:r>
          </w:p>
        </w:tc>
        <w:tc>
          <w:tcPr>
            <w:tcW w:w="1720" w:type="pct"/>
            <w:shd w:val="clear" w:color="auto" w:fill="auto"/>
          </w:tcPr>
          <w:p w14:paraId="1F458EE3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869" w:type="pct"/>
            <w:shd w:val="clear" w:color="auto" w:fill="auto"/>
          </w:tcPr>
          <w:p w14:paraId="4A87629F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>رشته</w:t>
            </w:r>
            <w:r w:rsidRPr="00FA3F2F">
              <w:rPr>
                <w:rFonts w:cs="B Nazanin" w:hint="cs"/>
                <w:rtl/>
                <w:lang w:bidi="fa-IR"/>
              </w:rPr>
              <w:softHyphen/>
              <w:t>ی تحصیلی</w:t>
            </w:r>
          </w:p>
        </w:tc>
        <w:tc>
          <w:tcPr>
            <w:tcW w:w="1631" w:type="pct"/>
            <w:shd w:val="clear" w:color="auto" w:fill="auto"/>
          </w:tcPr>
          <w:p w14:paraId="46DF4487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</w:tr>
      <w:tr w:rsidR="00974658" w:rsidRPr="00FA3F2F" w14:paraId="367D6007" w14:textId="77777777" w:rsidTr="005263DD">
        <w:trPr>
          <w:jc w:val="center"/>
        </w:trPr>
        <w:tc>
          <w:tcPr>
            <w:tcW w:w="779" w:type="pct"/>
            <w:shd w:val="clear" w:color="auto" w:fill="auto"/>
          </w:tcPr>
          <w:p w14:paraId="179F8146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>سال اخذ مدرک</w:t>
            </w:r>
          </w:p>
        </w:tc>
        <w:tc>
          <w:tcPr>
            <w:tcW w:w="1720" w:type="pct"/>
            <w:shd w:val="clear" w:color="auto" w:fill="auto"/>
          </w:tcPr>
          <w:p w14:paraId="5D2F194B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869" w:type="pct"/>
            <w:shd w:val="clear" w:color="auto" w:fill="auto"/>
          </w:tcPr>
          <w:p w14:paraId="72EA3B4B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>محل اخذ مدرک</w:t>
            </w:r>
          </w:p>
        </w:tc>
        <w:tc>
          <w:tcPr>
            <w:tcW w:w="1631" w:type="pct"/>
            <w:shd w:val="clear" w:color="auto" w:fill="auto"/>
          </w:tcPr>
          <w:p w14:paraId="1EF19F6A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</w:tr>
      <w:tr w:rsidR="00974658" w:rsidRPr="00FA3F2F" w14:paraId="6D0A4FAC" w14:textId="77777777" w:rsidTr="005263DD">
        <w:trPr>
          <w:jc w:val="center"/>
        </w:trPr>
        <w:tc>
          <w:tcPr>
            <w:tcW w:w="779" w:type="pct"/>
            <w:shd w:val="clear" w:color="auto" w:fill="auto"/>
          </w:tcPr>
          <w:p w14:paraId="02D9C111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>شماره</w:t>
            </w:r>
            <w:r w:rsidRPr="00FA3F2F">
              <w:rPr>
                <w:rFonts w:cs="B Nazanin" w:hint="cs"/>
                <w:rtl/>
                <w:lang w:bidi="fa-IR"/>
              </w:rPr>
              <w:softHyphen/>
              <w:t xml:space="preserve"> تماس ثابت</w:t>
            </w:r>
          </w:p>
        </w:tc>
        <w:tc>
          <w:tcPr>
            <w:tcW w:w="1720" w:type="pct"/>
            <w:shd w:val="clear" w:color="auto" w:fill="auto"/>
          </w:tcPr>
          <w:p w14:paraId="76D05874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869" w:type="pct"/>
            <w:shd w:val="clear" w:color="auto" w:fill="auto"/>
          </w:tcPr>
          <w:p w14:paraId="31DE4B96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>شماره تماس همراه</w:t>
            </w:r>
          </w:p>
        </w:tc>
        <w:tc>
          <w:tcPr>
            <w:tcW w:w="1631" w:type="pct"/>
            <w:shd w:val="clear" w:color="auto" w:fill="auto"/>
          </w:tcPr>
          <w:p w14:paraId="38068432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</w:tr>
      <w:tr w:rsidR="00974658" w:rsidRPr="00FA3F2F" w14:paraId="28422C8D" w14:textId="77777777" w:rsidTr="005263DD">
        <w:trPr>
          <w:jc w:val="center"/>
        </w:trPr>
        <w:tc>
          <w:tcPr>
            <w:tcW w:w="779" w:type="pct"/>
            <w:shd w:val="clear" w:color="auto" w:fill="auto"/>
          </w:tcPr>
          <w:p w14:paraId="3F9F6DB3" w14:textId="77777777" w:rsidR="00974658" w:rsidRPr="00FA3F2F" w:rsidRDefault="00974658" w:rsidP="00974658">
            <w:pPr>
              <w:rPr>
                <w:rFonts w:cs="B Nazanin" w:hint="cs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>پست الکترونیک</w:t>
            </w:r>
          </w:p>
        </w:tc>
        <w:tc>
          <w:tcPr>
            <w:tcW w:w="1720" w:type="pct"/>
            <w:shd w:val="clear" w:color="auto" w:fill="auto"/>
          </w:tcPr>
          <w:p w14:paraId="62403B60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869" w:type="pct"/>
            <w:shd w:val="clear" w:color="auto" w:fill="auto"/>
          </w:tcPr>
          <w:p w14:paraId="5532B96D" w14:textId="77777777" w:rsidR="00974658" w:rsidRPr="00FA3F2F" w:rsidRDefault="00974658" w:rsidP="00974658">
            <w:pPr>
              <w:rPr>
                <w:rFonts w:cs="B Nazanin" w:hint="cs"/>
                <w:rtl/>
                <w:lang w:bidi="fa-IR"/>
              </w:rPr>
            </w:pPr>
          </w:p>
        </w:tc>
        <w:tc>
          <w:tcPr>
            <w:tcW w:w="1631" w:type="pct"/>
            <w:shd w:val="clear" w:color="auto" w:fill="auto"/>
          </w:tcPr>
          <w:p w14:paraId="1600657D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</w:tr>
      <w:tr w:rsidR="00974658" w:rsidRPr="00FA3F2F" w14:paraId="61DB254D" w14:textId="77777777" w:rsidTr="005263DD">
        <w:trPr>
          <w:jc w:val="center"/>
        </w:trPr>
        <w:tc>
          <w:tcPr>
            <w:tcW w:w="779" w:type="pct"/>
            <w:shd w:val="clear" w:color="auto" w:fill="auto"/>
          </w:tcPr>
          <w:p w14:paraId="0DB3E349" w14:textId="77777777" w:rsidR="00974658" w:rsidRPr="00FA3F2F" w:rsidRDefault="00974658" w:rsidP="00974658">
            <w:pPr>
              <w:rPr>
                <w:rFonts w:cs="B Nazanin" w:hint="cs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>آدرس</w:t>
            </w:r>
          </w:p>
        </w:tc>
        <w:tc>
          <w:tcPr>
            <w:tcW w:w="1" w:type="pct"/>
            <w:gridSpan w:val="3"/>
            <w:shd w:val="clear" w:color="auto" w:fill="auto"/>
          </w:tcPr>
          <w:p w14:paraId="492314A0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</w:tr>
      <w:tr w:rsidR="00974658" w:rsidRPr="00FA3F2F" w14:paraId="09D26F85" w14:textId="77777777" w:rsidTr="005263DD">
        <w:trPr>
          <w:jc w:val="center"/>
        </w:trPr>
        <w:tc>
          <w:tcPr>
            <w:tcW w:w="779" w:type="pct"/>
            <w:shd w:val="clear" w:color="auto" w:fill="auto"/>
          </w:tcPr>
          <w:p w14:paraId="2F32D962" w14:textId="77777777" w:rsidR="00974658" w:rsidRPr="00FA3F2F" w:rsidRDefault="00974658" w:rsidP="00974658">
            <w:pPr>
              <w:rPr>
                <w:rFonts w:cs="B Nazanin" w:hint="cs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>کد پستی</w:t>
            </w:r>
          </w:p>
        </w:tc>
        <w:tc>
          <w:tcPr>
            <w:tcW w:w="1" w:type="pct"/>
            <w:gridSpan w:val="3"/>
            <w:shd w:val="clear" w:color="auto" w:fill="auto"/>
          </w:tcPr>
          <w:p w14:paraId="4CCA5958" w14:textId="77777777" w:rsidR="00974658" w:rsidRPr="00FA3F2F" w:rsidRDefault="00974658" w:rsidP="00974658">
            <w:pPr>
              <w:rPr>
                <w:rFonts w:cs="B Nazanin"/>
                <w:rtl/>
                <w:lang w:bidi="fa-IR"/>
              </w:rPr>
            </w:pPr>
          </w:p>
        </w:tc>
      </w:tr>
    </w:tbl>
    <w:p w14:paraId="690D0007" w14:textId="77777777" w:rsidR="0074251A" w:rsidRDefault="0074251A" w:rsidP="001F19D2">
      <w:pPr>
        <w:numPr>
          <w:ilvl w:val="0"/>
          <w:numId w:val="11"/>
        </w:numPr>
        <w:rPr>
          <w:rFonts w:cs="B Titr"/>
          <w:noProof/>
          <w:sz w:val="20"/>
          <w:szCs w:val="20"/>
        </w:rPr>
      </w:pPr>
      <w:r w:rsidRPr="0074251A">
        <w:rPr>
          <w:rFonts w:cs="B Titr" w:hint="cs"/>
          <w:noProof/>
          <w:sz w:val="20"/>
          <w:szCs w:val="20"/>
          <w:rtl/>
        </w:rPr>
        <w:t xml:space="preserve">مشخصات </w:t>
      </w:r>
      <w:r w:rsidR="00BD0B98">
        <w:rPr>
          <w:rFonts w:cs="B Titr" w:hint="cs"/>
          <w:noProof/>
          <w:sz w:val="20"/>
          <w:szCs w:val="20"/>
          <w:rtl/>
        </w:rPr>
        <w:t>هسته نوآور/ واحد فناور</w:t>
      </w:r>
      <w:r w:rsidRPr="0074251A">
        <w:rPr>
          <w:rFonts w:cs="B Titr" w:hint="cs"/>
          <w:noProof/>
          <w:sz w:val="20"/>
          <w:szCs w:val="20"/>
          <w:rtl/>
        </w:rPr>
        <w:t>: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16"/>
        <w:gridCol w:w="5516"/>
      </w:tblGrid>
      <w:tr w:rsidR="00325DFE" w:rsidRPr="00FA3F2F" w14:paraId="38B499FB" w14:textId="77777777" w:rsidTr="005263DD">
        <w:tc>
          <w:tcPr>
            <w:tcW w:w="2500" w:type="pct"/>
            <w:shd w:val="clear" w:color="auto" w:fill="auto"/>
          </w:tcPr>
          <w:p w14:paraId="32C70E05" w14:textId="77777777" w:rsidR="00325DFE" w:rsidRPr="00FA3F2F" w:rsidRDefault="00325DFE" w:rsidP="005263DD">
            <w:pPr>
              <w:rPr>
                <w:rFonts w:cs="B Titr" w:hint="cs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rtl/>
                <w:lang w:bidi="fa-IR"/>
              </w:rPr>
              <w:t>نام هسته / شرکت فناور</w:t>
            </w:r>
          </w:p>
        </w:tc>
        <w:tc>
          <w:tcPr>
            <w:tcW w:w="2500" w:type="pct"/>
            <w:shd w:val="clear" w:color="auto" w:fill="auto"/>
          </w:tcPr>
          <w:p w14:paraId="1971AADD" w14:textId="77777777" w:rsidR="00325DFE" w:rsidRPr="00FA3F2F" w:rsidRDefault="00325DFE" w:rsidP="005263DD">
            <w:pPr>
              <w:rPr>
                <w:rFonts w:cs="B Titr" w:hint="cs"/>
                <w:noProof/>
                <w:sz w:val="20"/>
                <w:szCs w:val="20"/>
                <w:rtl/>
              </w:rPr>
            </w:pPr>
          </w:p>
        </w:tc>
      </w:tr>
      <w:tr w:rsidR="00325DFE" w:rsidRPr="00FA3F2F" w14:paraId="049B773E" w14:textId="77777777" w:rsidTr="005263DD">
        <w:tc>
          <w:tcPr>
            <w:tcW w:w="2500" w:type="pct"/>
            <w:shd w:val="clear" w:color="auto" w:fill="auto"/>
          </w:tcPr>
          <w:p w14:paraId="038406C8" w14:textId="77777777" w:rsidR="00325DFE" w:rsidRPr="00FA3F2F" w:rsidRDefault="00325DFE" w:rsidP="005263DD">
            <w:pPr>
              <w:rPr>
                <w:rFonts w:cs="B Titr" w:hint="cs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rtl/>
                <w:lang w:bidi="fa-IR"/>
              </w:rPr>
              <w:t>وضعیت حقوقی</w:t>
            </w:r>
          </w:p>
        </w:tc>
        <w:tc>
          <w:tcPr>
            <w:tcW w:w="2500" w:type="pct"/>
            <w:shd w:val="clear" w:color="auto" w:fill="auto"/>
          </w:tcPr>
          <w:p w14:paraId="7B04DCE7" w14:textId="77777777" w:rsidR="00325DFE" w:rsidRPr="00FA3F2F" w:rsidRDefault="00325DFE" w:rsidP="005263DD">
            <w:pPr>
              <w:rPr>
                <w:rFonts w:cs="B Titr" w:hint="cs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rtl/>
                <w:lang w:bidi="fa-IR"/>
              </w:rPr>
              <w:t xml:space="preserve">شرکت ثبت شده دارم </w:t>
            </w:r>
            <w:r w:rsidRPr="00FA3F2F">
              <w:rPr>
                <w:rFonts w:cs="B Nazanin" w:hint="cs"/>
                <w:lang w:bidi="fa-IR"/>
              </w:rPr>
              <w:sym w:font="Wingdings 2" w:char="F035"/>
            </w:r>
            <w:r w:rsidRPr="00FA3F2F">
              <w:rPr>
                <w:rFonts w:cs="B Nazanin" w:hint="cs"/>
                <w:rtl/>
                <w:lang w:bidi="fa-IR"/>
              </w:rPr>
              <w:t xml:space="preserve">      ندارم</w:t>
            </w: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</w:tr>
      <w:tr w:rsidR="00325DFE" w:rsidRPr="00FA3F2F" w14:paraId="6BD39CFF" w14:textId="77777777" w:rsidTr="005263DD">
        <w:tc>
          <w:tcPr>
            <w:tcW w:w="2500" w:type="pct"/>
            <w:shd w:val="clear" w:color="auto" w:fill="auto"/>
          </w:tcPr>
          <w:p w14:paraId="5B3A3999" w14:textId="77777777" w:rsidR="00325DFE" w:rsidRPr="00FA3F2F" w:rsidRDefault="00325DFE" w:rsidP="005263DD">
            <w:pPr>
              <w:rPr>
                <w:rFonts w:cs="B Titr" w:hint="cs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rtl/>
                <w:lang w:bidi="fa-IR"/>
              </w:rPr>
              <w:t>برای تیم هایی که دارای شرکت هستند:</w:t>
            </w:r>
          </w:p>
        </w:tc>
        <w:tc>
          <w:tcPr>
            <w:tcW w:w="2500" w:type="pct"/>
            <w:shd w:val="clear" w:color="auto" w:fill="auto"/>
          </w:tcPr>
          <w:p w14:paraId="63C085A3" w14:textId="77777777" w:rsidR="00325DFE" w:rsidRPr="00FA3F2F" w:rsidRDefault="00325DFE" w:rsidP="005263DD">
            <w:pPr>
              <w:rPr>
                <w:rFonts w:cs="B Titr" w:hint="cs"/>
                <w:noProof/>
                <w:sz w:val="20"/>
                <w:szCs w:val="20"/>
                <w:rtl/>
              </w:rPr>
            </w:pPr>
          </w:p>
        </w:tc>
      </w:tr>
      <w:tr w:rsidR="00325DFE" w:rsidRPr="00FA3F2F" w14:paraId="1550D142" w14:textId="77777777" w:rsidTr="005263DD">
        <w:tc>
          <w:tcPr>
            <w:tcW w:w="2500" w:type="pct"/>
            <w:shd w:val="clear" w:color="auto" w:fill="auto"/>
          </w:tcPr>
          <w:p w14:paraId="303ADA39" w14:textId="77777777" w:rsidR="00325DFE" w:rsidRPr="00FA3F2F" w:rsidRDefault="00325DFE" w:rsidP="005263DD">
            <w:pPr>
              <w:rPr>
                <w:rFonts w:cs="B Titr" w:hint="cs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rtl/>
                <w:lang w:bidi="fa-IR"/>
              </w:rPr>
              <w:t>شماره ثبت شرکت</w:t>
            </w:r>
          </w:p>
        </w:tc>
        <w:tc>
          <w:tcPr>
            <w:tcW w:w="2500" w:type="pct"/>
            <w:shd w:val="clear" w:color="auto" w:fill="auto"/>
          </w:tcPr>
          <w:p w14:paraId="5CD292A6" w14:textId="77777777" w:rsidR="00325DFE" w:rsidRPr="00FA3F2F" w:rsidRDefault="00325DFE" w:rsidP="005263DD">
            <w:pPr>
              <w:rPr>
                <w:rFonts w:cs="B Titr" w:hint="cs"/>
                <w:noProof/>
                <w:sz w:val="20"/>
                <w:szCs w:val="20"/>
                <w:rtl/>
              </w:rPr>
            </w:pPr>
          </w:p>
        </w:tc>
      </w:tr>
      <w:tr w:rsidR="00325DFE" w:rsidRPr="00FA3F2F" w14:paraId="01A7CBD0" w14:textId="77777777" w:rsidTr="005263DD">
        <w:tc>
          <w:tcPr>
            <w:tcW w:w="2500" w:type="pct"/>
            <w:shd w:val="clear" w:color="auto" w:fill="auto"/>
          </w:tcPr>
          <w:p w14:paraId="58789A7B" w14:textId="77777777" w:rsidR="00325DFE" w:rsidRPr="00FA3F2F" w:rsidRDefault="00325DFE" w:rsidP="005263DD">
            <w:pPr>
              <w:rPr>
                <w:rFonts w:cs="B Titr" w:hint="cs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rtl/>
                <w:lang w:bidi="fa-IR"/>
              </w:rPr>
              <w:t>تاریخ ثبت شرکت</w:t>
            </w:r>
          </w:p>
        </w:tc>
        <w:tc>
          <w:tcPr>
            <w:tcW w:w="2500" w:type="pct"/>
            <w:shd w:val="clear" w:color="auto" w:fill="auto"/>
          </w:tcPr>
          <w:p w14:paraId="25CB41CB" w14:textId="77777777" w:rsidR="00325DFE" w:rsidRPr="00FA3F2F" w:rsidRDefault="00325DFE" w:rsidP="005263DD">
            <w:pPr>
              <w:rPr>
                <w:rFonts w:cs="B Titr" w:hint="cs"/>
                <w:noProof/>
                <w:sz w:val="20"/>
                <w:szCs w:val="20"/>
                <w:rtl/>
              </w:rPr>
            </w:pPr>
          </w:p>
        </w:tc>
      </w:tr>
      <w:tr w:rsidR="00325DFE" w:rsidRPr="00FA3F2F" w14:paraId="667CA663" w14:textId="77777777" w:rsidTr="005263DD">
        <w:tc>
          <w:tcPr>
            <w:tcW w:w="2500" w:type="pct"/>
            <w:shd w:val="clear" w:color="auto" w:fill="auto"/>
          </w:tcPr>
          <w:p w14:paraId="1D428D7B" w14:textId="77777777" w:rsidR="00325DFE" w:rsidRPr="00FA3F2F" w:rsidRDefault="00325DFE" w:rsidP="005263DD">
            <w:pPr>
              <w:rPr>
                <w:rFonts w:cs="B Titr" w:hint="cs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rtl/>
                <w:lang w:bidi="fa-IR"/>
              </w:rPr>
              <w:t>کد/شناسه ملی شرکت</w:t>
            </w:r>
          </w:p>
        </w:tc>
        <w:tc>
          <w:tcPr>
            <w:tcW w:w="2500" w:type="pct"/>
            <w:shd w:val="clear" w:color="auto" w:fill="auto"/>
          </w:tcPr>
          <w:p w14:paraId="1D3A73E4" w14:textId="77777777" w:rsidR="00325DFE" w:rsidRPr="00FA3F2F" w:rsidRDefault="00325DFE" w:rsidP="005263DD">
            <w:pPr>
              <w:rPr>
                <w:rFonts w:cs="B Titr" w:hint="cs"/>
                <w:noProof/>
                <w:sz w:val="20"/>
                <w:szCs w:val="20"/>
                <w:rtl/>
              </w:rPr>
            </w:pPr>
          </w:p>
        </w:tc>
      </w:tr>
      <w:tr w:rsidR="00325DFE" w:rsidRPr="00FA3F2F" w14:paraId="0EDF6101" w14:textId="77777777" w:rsidTr="005263DD">
        <w:tc>
          <w:tcPr>
            <w:tcW w:w="2500" w:type="pct"/>
            <w:shd w:val="clear" w:color="auto" w:fill="auto"/>
          </w:tcPr>
          <w:p w14:paraId="57082122" w14:textId="77777777" w:rsidR="00325DFE" w:rsidRPr="00FA3F2F" w:rsidRDefault="00325DFE" w:rsidP="005263DD">
            <w:pPr>
              <w:rPr>
                <w:rFonts w:cs="B Nazanin" w:hint="cs"/>
                <w:rtl/>
                <w:lang w:bidi="fa-IR"/>
              </w:rPr>
            </w:pPr>
            <w:r w:rsidRPr="00FA3F2F">
              <w:rPr>
                <w:rFonts w:cs="B Nazanin" w:hint="cs"/>
                <w:rtl/>
                <w:lang w:bidi="fa-IR"/>
              </w:rPr>
              <w:t>زمینه تخصصی فعالیت واحد</w:t>
            </w:r>
          </w:p>
        </w:tc>
        <w:tc>
          <w:tcPr>
            <w:tcW w:w="2500" w:type="pct"/>
            <w:shd w:val="clear" w:color="auto" w:fill="auto"/>
          </w:tcPr>
          <w:p w14:paraId="6DEBEC91" w14:textId="77777777" w:rsidR="00325DFE" w:rsidRPr="00FA3F2F" w:rsidRDefault="00325DFE" w:rsidP="005263DD">
            <w:pPr>
              <w:rPr>
                <w:rFonts w:cs="B Titr" w:hint="cs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rtl/>
                <w:lang w:bidi="fa-IR"/>
              </w:rPr>
              <w:t xml:space="preserve">تولید محصول </w:t>
            </w:r>
            <w:r w:rsidRPr="00FA3F2F">
              <w:rPr>
                <w:rFonts w:cs="B Nazanin" w:hint="cs"/>
                <w:lang w:bidi="fa-IR"/>
              </w:rPr>
              <w:sym w:font="Wingdings 2" w:char="F035"/>
            </w:r>
            <w:r w:rsidRPr="00FA3F2F">
              <w:rPr>
                <w:rFonts w:cs="B Nazanin" w:hint="cs"/>
                <w:rtl/>
                <w:lang w:bidi="fa-IR"/>
              </w:rPr>
              <w:t xml:space="preserve">            ارایه خدمات </w:t>
            </w: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</w:tr>
    </w:tbl>
    <w:p w14:paraId="2A990D40" w14:textId="77777777" w:rsidR="008C2799" w:rsidRDefault="008C2799" w:rsidP="001F19D2">
      <w:pPr>
        <w:numPr>
          <w:ilvl w:val="0"/>
          <w:numId w:val="11"/>
        </w:numPr>
        <w:rPr>
          <w:rFonts w:cs="B Titr" w:hint="cs"/>
          <w:noProof/>
          <w:sz w:val="20"/>
          <w:szCs w:val="20"/>
          <w:rtl/>
        </w:rPr>
      </w:pPr>
      <w:r>
        <w:rPr>
          <w:rFonts w:cs="B Titr" w:hint="cs"/>
          <w:noProof/>
          <w:sz w:val="20"/>
          <w:szCs w:val="20"/>
          <w:rtl/>
        </w:rPr>
        <w:t>مشخصات تکمیلی و پیشینه شغلی</w:t>
      </w:r>
      <w:r w:rsidR="004E3907">
        <w:rPr>
          <w:rFonts w:cs="B Titr" w:hint="cs"/>
          <w:noProof/>
          <w:sz w:val="20"/>
          <w:szCs w:val="20"/>
          <w:rtl/>
        </w:rPr>
        <w:t xml:space="preserve"> ارائه</w:t>
      </w:r>
      <w:r w:rsidR="004E3907">
        <w:rPr>
          <w:rFonts w:cs="B Titr" w:hint="cs"/>
          <w:noProof/>
          <w:sz w:val="20"/>
          <w:szCs w:val="20"/>
          <w:rtl/>
        </w:rPr>
        <w:softHyphen/>
        <w:t>دهنده ایده</w:t>
      </w:r>
      <w:r w:rsidR="00D71E3D">
        <w:rPr>
          <w:rFonts w:cs="B Titr" w:hint="cs"/>
          <w:noProof/>
          <w:sz w:val="20"/>
          <w:szCs w:val="20"/>
          <w:rtl/>
        </w:rPr>
        <w:t>: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9"/>
        <w:gridCol w:w="2676"/>
        <w:gridCol w:w="785"/>
        <w:gridCol w:w="801"/>
        <w:gridCol w:w="6081"/>
      </w:tblGrid>
      <w:tr w:rsidR="008C2799" w:rsidRPr="0012315C" w14:paraId="5EA7DF78" w14:textId="77777777" w:rsidTr="00EC54E9">
        <w:tc>
          <w:tcPr>
            <w:tcW w:w="312" w:type="pct"/>
          </w:tcPr>
          <w:p w14:paraId="4C9E1855" w14:textId="77777777" w:rsidR="008C2799" w:rsidRPr="0012315C" w:rsidRDefault="008C2799" w:rsidP="0012315C">
            <w:pPr>
              <w:jc w:val="center"/>
              <w:rPr>
                <w:rFonts w:cs="B Titr" w:hint="cs"/>
                <w:sz w:val="18"/>
                <w:szCs w:val="18"/>
                <w:rtl/>
                <w:lang w:bidi="fa-IR"/>
              </w:rPr>
            </w:pPr>
            <w:r w:rsidRPr="0012315C">
              <w:rPr>
                <w:rFonts w:cs="B Titr" w:hint="cs"/>
                <w:sz w:val="18"/>
                <w:szCs w:val="18"/>
                <w:rtl/>
                <w:lang w:bidi="fa-IR"/>
              </w:rPr>
              <w:t>ردیف</w:t>
            </w:r>
          </w:p>
        </w:tc>
        <w:tc>
          <w:tcPr>
            <w:tcW w:w="1213" w:type="pct"/>
          </w:tcPr>
          <w:p w14:paraId="681844AD" w14:textId="77777777" w:rsidR="008C2799" w:rsidRPr="0012315C" w:rsidRDefault="008C2799" w:rsidP="0012315C">
            <w:pPr>
              <w:jc w:val="center"/>
              <w:rPr>
                <w:rFonts w:cs="B Titr" w:hint="cs"/>
                <w:sz w:val="18"/>
                <w:szCs w:val="18"/>
                <w:rtl/>
                <w:lang w:bidi="fa-IR"/>
              </w:rPr>
            </w:pPr>
            <w:r w:rsidRPr="0012315C">
              <w:rPr>
                <w:rFonts w:cs="B Titr" w:hint="cs"/>
                <w:sz w:val="18"/>
                <w:szCs w:val="18"/>
                <w:rtl/>
                <w:lang w:bidi="fa-IR"/>
              </w:rPr>
              <w:t>عنوان</w:t>
            </w:r>
          </w:p>
        </w:tc>
        <w:tc>
          <w:tcPr>
            <w:tcW w:w="356" w:type="pct"/>
          </w:tcPr>
          <w:p w14:paraId="060F8BD9" w14:textId="77777777" w:rsidR="008C2799" w:rsidRPr="0012315C" w:rsidRDefault="008C2799" w:rsidP="0012315C">
            <w:pPr>
              <w:jc w:val="center"/>
              <w:rPr>
                <w:rFonts w:cs="B Titr" w:hint="cs"/>
                <w:sz w:val="18"/>
                <w:szCs w:val="18"/>
                <w:rtl/>
                <w:lang w:bidi="fa-IR"/>
              </w:rPr>
            </w:pPr>
            <w:r w:rsidRPr="0012315C">
              <w:rPr>
                <w:rFonts w:cs="B Titr" w:hint="cs"/>
                <w:sz w:val="18"/>
                <w:szCs w:val="18"/>
                <w:rtl/>
                <w:lang w:bidi="fa-IR"/>
              </w:rPr>
              <w:t>بلی</w:t>
            </w:r>
          </w:p>
        </w:tc>
        <w:tc>
          <w:tcPr>
            <w:tcW w:w="363" w:type="pct"/>
          </w:tcPr>
          <w:p w14:paraId="1D74C5FF" w14:textId="77777777" w:rsidR="008C2799" w:rsidRPr="0012315C" w:rsidRDefault="008C2799" w:rsidP="0012315C">
            <w:pPr>
              <w:jc w:val="center"/>
              <w:rPr>
                <w:rFonts w:cs="B Titr" w:hint="cs"/>
                <w:sz w:val="18"/>
                <w:szCs w:val="18"/>
                <w:rtl/>
                <w:lang w:bidi="fa-IR"/>
              </w:rPr>
            </w:pPr>
            <w:r w:rsidRPr="0012315C">
              <w:rPr>
                <w:rFonts w:cs="B Titr" w:hint="cs"/>
                <w:sz w:val="18"/>
                <w:szCs w:val="18"/>
                <w:rtl/>
                <w:lang w:bidi="fa-IR"/>
              </w:rPr>
              <w:t>خیر</w:t>
            </w:r>
          </w:p>
        </w:tc>
        <w:tc>
          <w:tcPr>
            <w:tcW w:w="2756" w:type="pct"/>
          </w:tcPr>
          <w:p w14:paraId="23DC8A06" w14:textId="77777777" w:rsidR="008C2799" w:rsidRPr="0012315C" w:rsidRDefault="008C2799" w:rsidP="0012315C">
            <w:pPr>
              <w:jc w:val="center"/>
              <w:rPr>
                <w:rFonts w:cs="B Titr" w:hint="cs"/>
                <w:sz w:val="18"/>
                <w:szCs w:val="18"/>
                <w:rtl/>
                <w:lang w:bidi="fa-IR"/>
              </w:rPr>
            </w:pPr>
            <w:r w:rsidRPr="0012315C">
              <w:rPr>
                <w:rFonts w:cs="B Titr" w:hint="cs"/>
                <w:sz w:val="18"/>
                <w:szCs w:val="18"/>
                <w:rtl/>
                <w:lang w:bidi="fa-IR"/>
              </w:rPr>
              <w:t>توضیحات</w:t>
            </w:r>
          </w:p>
        </w:tc>
      </w:tr>
      <w:tr w:rsidR="00EC54E9" w:rsidRPr="0012315C" w14:paraId="1206ECA6" w14:textId="77777777" w:rsidTr="00EC54E9">
        <w:tc>
          <w:tcPr>
            <w:tcW w:w="312" w:type="pct"/>
            <w:vAlign w:val="center"/>
          </w:tcPr>
          <w:p w14:paraId="6934EFE2" w14:textId="77777777" w:rsidR="00EC54E9" w:rsidRPr="0012315C" w:rsidRDefault="00EC54E9" w:rsidP="00EC54E9">
            <w:pPr>
              <w:jc w:val="center"/>
              <w:rPr>
                <w:rFonts w:cs="B Mitra" w:hint="cs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1</w:t>
            </w:r>
          </w:p>
        </w:tc>
        <w:tc>
          <w:tcPr>
            <w:tcW w:w="1213" w:type="pct"/>
            <w:vAlign w:val="center"/>
          </w:tcPr>
          <w:p w14:paraId="2EE3A385" w14:textId="77777777" w:rsidR="00EC54E9" w:rsidRPr="0012315C" w:rsidRDefault="00EC54E9" w:rsidP="00EC54E9">
            <w:pPr>
              <w:jc w:val="center"/>
              <w:rPr>
                <w:rFonts w:cs="B Mitra" w:hint="cs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مستخدم دولت</w:t>
            </w:r>
          </w:p>
        </w:tc>
        <w:tc>
          <w:tcPr>
            <w:tcW w:w="356" w:type="pct"/>
            <w:vAlign w:val="center"/>
          </w:tcPr>
          <w:p w14:paraId="6E04E6CD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363" w:type="pct"/>
            <w:vAlign w:val="center"/>
          </w:tcPr>
          <w:p w14:paraId="4D173D3C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2756" w:type="pct"/>
          </w:tcPr>
          <w:p w14:paraId="0F94FCE5" w14:textId="77777777" w:rsidR="00EC54E9" w:rsidRPr="0012315C" w:rsidRDefault="00EC54E9" w:rsidP="00EC54E9">
            <w:pPr>
              <w:rPr>
                <w:rFonts w:cs="B Mitra" w:hint="cs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در صورت بلی نام سازمان یا اداره:</w:t>
            </w:r>
          </w:p>
          <w:p w14:paraId="61B6855A" w14:textId="77777777" w:rsidR="00EC54E9" w:rsidRPr="0012315C" w:rsidRDefault="00EC54E9" w:rsidP="00EC54E9">
            <w:pPr>
              <w:rPr>
                <w:rFonts w:cs="B Mitra" w:hint="cs"/>
                <w:sz w:val="28"/>
                <w:szCs w:val="28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وضعیت استخدامی: رسمی </w:t>
            </w:r>
            <w:r w:rsidRPr="0074251A">
              <w:rPr>
                <w:rFonts w:cs="B Nazanin" w:hint="cs"/>
                <w:lang w:bidi="fa-IR"/>
              </w:rPr>
              <w:sym w:font="Wingdings 2" w:char="F035"/>
            </w:r>
            <w:r w:rsidRPr="0012315C">
              <w:rPr>
                <w:rFonts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پیمانی </w:t>
            </w:r>
            <w:r w:rsidRPr="0074251A">
              <w:rPr>
                <w:rFonts w:cs="B Nazanin" w:hint="cs"/>
                <w:lang w:bidi="fa-IR"/>
              </w:rPr>
              <w:sym w:font="Wingdings 2" w:char="F035"/>
            </w:r>
            <w:r w:rsidRPr="0012315C">
              <w:rPr>
                <w:rFonts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قرارداد انجام کار معین / مشخص </w:t>
            </w:r>
            <w:r w:rsidRPr="0074251A">
              <w:rPr>
                <w:rFonts w:cs="B Nazanin" w:hint="cs"/>
                <w:lang w:bidi="fa-IR"/>
              </w:rPr>
              <w:sym w:font="Wingdings 2" w:char="F035"/>
            </w:r>
          </w:p>
          <w:p w14:paraId="3226B553" w14:textId="77777777" w:rsidR="00EC54E9" w:rsidRPr="0012315C" w:rsidRDefault="00EC54E9" w:rsidP="00EC54E9">
            <w:pPr>
              <w:rPr>
                <w:rFonts w:cs="B Mitra" w:hint="cs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شرکتی </w:t>
            </w:r>
            <w:r w:rsidRPr="0074251A">
              <w:rPr>
                <w:rFonts w:cs="B Nazanin" w:hint="cs"/>
                <w:lang w:bidi="fa-IR"/>
              </w:rPr>
              <w:sym w:font="Wingdings 2" w:char="F035"/>
            </w:r>
            <w:r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 </w:t>
            </w: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 بازنشسته </w:t>
            </w:r>
            <w:r w:rsidRPr="0074251A">
              <w:rPr>
                <w:rFonts w:cs="B Nazanin" w:hint="cs"/>
                <w:lang w:bidi="fa-IR"/>
              </w:rPr>
              <w:sym w:font="Wingdings 2" w:char="F035"/>
            </w: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               </w:t>
            </w:r>
          </w:p>
        </w:tc>
      </w:tr>
      <w:tr w:rsidR="00EC54E9" w:rsidRPr="0012315C" w14:paraId="0D993C3D" w14:textId="77777777" w:rsidTr="00EC54E9">
        <w:tc>
          <w:tcPr>
            <w:tcW w:w="312" w:type="pct"/>
            <w:vAlign w:val="center"/>
          </w:tcPr>
          <w:p w14:paraId="2EB15853" w14:textId="77777777" w:rsidR="00EC54E9" w:rsidRPr="0012315C" w:rsidRDefault="00EC54E9" w:rsidP="00EC54E9">
            <w:pPr>
              <w:jc w:val="center"/>
              <w:rPr>
                <w:rFonts w:cs="B Mitra" w:hint="cs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2</w:t>
            </w:r>
          </w:p>
        </w:tc>
        <w:tc>
          <w:tcPr>
            <w:tcW w:w="1213" w:type="pct"/>
            <w:vAlign w:val="center"/>
          </w:tcPr>
          <w:p w14:paraId="64962E95" w14:textId="77777777" w:rsidR="00EC54E9" w:rsidRPr="0012315C" w:rsidRDefault="00EC54E9" w:rsidP="00EC54E9">
            <w:pPr>
              <w:jc w:val="center"/>
              <w:rPr>
                <w:rFonts w:cs="B Mitra" w:hint="cs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پایان خدمت یا معافیت</w:t>
            </w:r>
          </w:p>
        </w:tc>
        <w:tc>
          <w:tcPr>
            <w:tcW w:w="356" w:type="pct"/>
            <w:vAlign w:val="center"/>
          </w:tcPr>
          <w:p w14:paraId="70860070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363" w:type="pct"/>
            <w:vAlign w:val="center"/>
          </w:tcPr>
          <w:p w14:paraId="5FCBC19F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2756" w:type="pct"/>
          </w:tcPr>
          <w:p w14:paraId="26CFD132" w14:textId="77777777" w:rsidR="00EC54E9" w:rsidRPr="0012315C" w:rsidRDefault="00EC54E9" w:rsidP="00EC54E9">
            <w:pPr>
              <w:rPr>
                <w:rFonts w:cs="B Mitra" w:hint="cs"/>
                <w:sz w:val="22"/>
                <w:szCs w:val="22"/>
                <w:rtl/>
                <w:lang w:bidi="fa-IR"/>
              </w:rPr>
            </w:pPr>
          </w:p>
        </w:tc>
      </w:tr>
      <w:tr w:rsidR="00EC54E9" w:rsidRPr="0012315C" w14:paraId="6CE4C345" w14:textId="77777777" w:rsidTr="00EC54E9">
        <w:tc>
          <w:tcPr>
            <w:tcW w:w="312" w:type="pct"/>
            <w:vAlign w:val="center"/>
          </w:tcPr>
          <w:p w14:paraId="4AA8B82A" w14:textId="77777777" w:rsidR="00EC54E9" w:rsidRPr="0012315C" w:rsidRDefault="00EC54E9" w:rsidP="00EC54E9">
            <w:pPr>
              <w:jc w:val="center"/>
              <w:rPr>
                <w:rFonts w:cs="B Mitra" w:hint="cs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1213" w:type="pct"/>
            <w:vAlign w:val="center"/>
          </w:tcPr>
          <w:p w14:paraId="45AE1274" w14:textId="77777777" w:rsidR="00EC54E9" w:rsidRPr="0012315C" w:rsidRDefault="00EC54E9" w:rsidP="00EC54E9">
            <w:pPr>
              <w:jc w:val="center"/>
              <w:rPr>
                <w:rFonts w:cs="B Mitra" w:hint="cs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اشتغال به تحصیل در شرایط فعلی</w:t>
            </w:r>
          </w:p>
        </w:tc>
        <w:tc>
          <w:tcPr>
            <w:tcW w:w="356" w:type="pct"/>
            <w:vAlign w:val="center"/>
          </w:tcPr>
          <w:p w14:paraId="4206B4E5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363" w:type="pct"/>
            <w:vAlign w:val="center"/>
          </w:tcPr>
          <w:p w14:paraId="16569D58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2756" w:type="pct"/>
          </w:tcPr>
          <w:p w14:paraId="13DEFEE1" w14:textId="77777777" w:rsidR="00EC54E9" w:rsidRPr="0012315C" w:rsidRDefault="00EC54E9" w:rsidP="00EC54E9">
            <w:pPr>
              <w:rPr>
                <w:rFonts w:cs="B Mitra" w:hint="cs"/>
                <w:sz w:val="22"/>
                <w:szCs w:val="22"/>
                <w:rtl/>
                <w:lang w:bidi="fa-IR"/>
              </w:rPr>
            </w:pPr>
          </w:p>
        </w:tc>
      </w:tr>
      <w:tr w:rsidR="00EC54E9" w:rsidRPr="0012315C" w14:paraId="68E1C335" w14:textId="77777777" w:rsidTr="00EC54E9">
        <w:tc>
          <w:tcPr>
            <w:tcW w:w="312" w:type="pct"/>
            <w:vAlign w:val="center"/>
          </w:tcPr>
          <w:p w14:paraId="1F241D7D" w14:textId="77777777" w:rsidR="00EC54E9" w:rsidRPr="0012315C" w:rsidRDefault="00EC54E9" w:rsidP="00EC54E9">
            <w:pPr>
              <w:jc w:val="center"/>
              <w:rPr>
                <w:rFonts w:cs="B Mitra" w:hint="cs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4</w:t>
            </w:r>
          </w:p>
        </w:tc>
        <w:tc>
          <w:tcPr>
            <w:tcW w:w="1213" w:type="pct"/>
            <w:vAlign w:val="center"/>
          </w:tcPr>
          <w:p w14:paraId="478BFBC8" w14:textId="77777777" w:rsidR="00EC54E9" w:rsidRPr="0012315C" w:rsidRDefault="00EC54E9" w:rsidP="00EC54E9">
            <w:pPr>
              <w:jc w:val="center"/>
              <w:rPr>
                <w:rFonts w:cs="B Mitra" w:hint="cs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دارای بیمه</w:t>
            </w: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softHyphen/>
              <w:t>بودن</w:t>
            </w:r>
          </w:p>
        </w:tc>
        <w:tc>
          <w:tcPr>
            <w:tcW w:w="356" w:type="pct"/>
            <w:vAlign w:val="center"/>
          </w:tcPr>
          <w:p w14:paraId="60470A69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363" w:type="pct"/>
            <w:vAlign w:val="center"/>
          </w:tcPr>
          <w:p w14:paraId="2067476C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2756" w:type="pct"/>
          </w:tcPr>
          <w:p w14:paraId="352BB594" w14:textId="77777777" w:rsidR="00EC54E9" w:rsidRPr="0012315C" w:rsidRDefault="00EC54E9" w:rsidP="00EC54E9">
            <w:pPr>
              <w:rPr>
                <w:rFonts w:cs="B Mitra" w:hint="cs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در صورت بلی، نوع بیمه :</w:t>
            </w:r>
          </w:p>
        </w:tc>
      </w:tr>
      <w:tr w:rsidR="00EC54E9" w:rsidRPr="0012315C" w14:paraId="13BB3E8D" w14:textId="77777777" w:rsidTr="00EC54E9">
        <w:tc>
          <w:tcPr>
            <w:tcW w:w="312" w:type="pct"/>
            <w:vAlign w:val="center"/>
          </w:tcPr>
          <w:p w14:paraId="380ABD4B" w14:textId="77777777" w:rsidR="00EC54E9" w:rsidRPr="0012315C" w:rsidRDefault="00EC54E9" w:rsidP="00EC54E9">
            <w:pPr>
              <w:jc w:val="center"/>
              <w:rPr>
                <w:rFonts w:cs="B Mitra" w:hint="cs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lastRenderedPageBreak/>
              <w:t>5</w:t>
            </w:r>
          </w:p>
        </w:tc>
        <w:tc>
          <w:tcPr>
            <w:tcW w:w="1213" w:type="pct"/>
            <w:vAlign w:val="center"/>
          </w:tcPr>
          <w:p w14:paraId="0F0CB573" w14:textId="77777777" w:rsidR="00EC54E9" w:rsidRPr="0012315C" w:rsidRDefault="00EC54E9" w:rsidP="00EC54E9">
            <w:pPr>
              <w:jc w:val="center"/>
              <w:rPr>
                <w:rFonts w:cs="B Mitra" w:hint="cs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سابقه دریافت وام </w:t>
            </w:r>
          </w:p>
        </w:tc>
        <w:tc>
          <w:tcPr>
            <w:tcW w:w="356" w:type="pct"/>
            <w:vAlign w:val="center"/>
          </w:tcPr>
          <w:p w14:paraId="7599B006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363" w:type="pct"/>
            <w:vAlign w:val="center"/>
          </w:tcPr>
          <w:p w14:paraId="2402DFAD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2756" w:type="pct"/>
          </w:tcPr>
          <w:p w14:paraId="1D4BAF50" w14:textId="77777777" w:rsidR="00EC54E9" w:rsidRPr="0012315C" w:rsidRDefault="00EC54E9" w:rsidP="00EC54E9">
            <w:pPr>
              <w:rPr>
                <w:rFonts w:cs="B Mitra" w:hint="cs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در صورت بلی، از کدام بانک یا مؤسسه مالی:</w:t>
            </w:r>
          </w:p>
          <w:p w14:paraId="7B916421" w14:textId="77777777" w:rsidR="00EC54E9" w:rsidRPr="0012315C" w:rsidRDefault="00EC54E9" w:rsidP="00EC54E9">
            <w:pPr>
              <w:rPr>
                <w:rFonts w:cs="B Mitra" w:hint="cs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مبلغ وام به ریال: </w:t>
            </w:r>
          </w:p>
        </w:tc>
      </w:tr>
      <w:tr w:rsidR="00EC54E9" w:rsidRPr="0012315C" w14:paraId="4A9DF871" w14:textId="77777777" w:rsidTr="00EC54E9">
        <w:tc>
          <w:tcPr>
            <w:tcW w:w="312" w:type="pct"/>
            <w:vAlign w:val="center"/>
          </w:tcPr>
          <w:p w14:paraId="115B64BE" w14:textId="77777777" w:rsidR="00EC54E9" w:rsidRPr="0012315C" w:rsidRDefault="00EC54E9" w:rsidP="00EC54E9">
            <w:pPr>
              <w:jc w:val="center"/>
              <w:rPr>
                <w:rFonts w:cs="B Mitra" w:hint="cs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6</w:t>
            </w:r>
          </w:p>
        </w:tc>
        <w:tc>
          <w:tcPr>
            <w:tcW w:w="1213" w:type="pct"/>
            <w:vAlign w:val="center"/>
          </w:tcPr>
          <w:p w14:paraId="7A34855E" w14:textId="77777777" w:rsidR="00EC54E9" w:rsidRPr="0012315C" w:rsidRDefault="00EC54E9" w:rsidP="00EC54E9">
            <w:pPr>
              <w:jc w:val="lowKashida"/>
              <w:rPr>
                <w:rFonts w:cs="B Mitra" w:hint="cs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سابقه اخذ حمایت از دیگر ارگان</w:t>
            </w: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softHyphen/>
              <w:t>ها و ادارت</w:t>
            </w:r>
          </w:p>
        </w:tc>
        <w:tc>
          <w:tcPr>
            <w:tcW w:w="356" w:type="pct"/>
            <w:vAlign w:val="center"/>
          </w:tcPr>
          <w:p w14:paraId="4BED57C4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363" w:type="pct"/>
            <w:vAlign w:val="center"/>
          </w:tcPr>
          <w:p w14:paraId="6B4CD457" w14:textId="77777777" w:rsidR="00EC54E9" w:rsidRDefault="00EC54E9" w:rsidP="00EC54E9">
            <w:pPr>
              <w:jc w:val="center"/>
            </w:pPr>
            <w:r w:rsidRPr="00356F6C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2756" w:type="pct"/>
          </w:tcPr>
          <w:p w14:paraId="7D7AFB26" w14:textId="77777777" w:rsidR="00EC54E9" w:rsidRPr="0012315C" w:rsidRDefault="00EC54E9" w:rsidP="00EC54E9">
            <w:pPr>
              <w:rPr>
                <w:rFonts w:cs="B Mitra" w:hint="cs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در صورت بلی، از کدام سازمان و ارگان:</w:t>
            </w:r>
          </w:p>
          <w:p w14:paraId="7201D038" w14:textId="77777777" w:rsidR="00EC54E9" w:rsidRPr="0012315C" w:rsidRDefault="00EC54E9" w:rsidP="00EC54E9">
            <w:pPr>
              <w:rPr>
                <w:rFonts w:cs="B Mitra" w:hint="cs"/>
                <w:sz w:val="22"/>
                <w:szCs w:val="22"/>
                <w:rtl/>
                <w:lang w:bidi="fa-IR"/>
              </w:rPr>
            </w:pPr>
            <w:r w:rsidRPr="0012315C">
              <w:rPr>
                <w:rFonts w:cs="B Mitra" w:hint="cs"/>
                <w:sz w:val="22"/>
                <w:szCs w:val="22"/>
                <w:rtl/>
                <w:lang w:bidi="fa-IR"/>
              </w:rPr>
              <w:t>نوع حمایت:</w:t>
            </w:r>
          </w:p>
        </w:tc>
      </w:tr>
    </w:tbl>
    <w:p w14:paraId="2950E9E2" w14:textId="77777777" w:rsidR="00E16FD3" w:rsidRPr="00E16FD3" w:rsidRDefault="00E16FD3" w:rsidP="00E16FD3">
      <w:pPr>
        <w:ind w:left="360"/>
        <w:rPr>
          <w:rFonts w:cs="B Nazanin" w:hint="cs"/>
          <w:sz w:val="4"/>
          <w:szCs w:val="4"/>
          <w:rtl/>
          <w:lang w:bidi="fa-IR"/>
        </w:rPr>
      </w:pPr>
    </w:p>
    <w:p w14:paraId="20294CFC" w14:textId="77777777" w:rsidR="001670AF" w:rsidRPr="00E2790F" w:rsidRDefault="001670AF" w:rsidP="00E25484">
      <w:pPr>
        <w:rPr>
          <w:rFonts w:cs="B Nazanin" w:hint="cs"/>
          <w:noProof/>
          <w:sz w:val="16"/>
          <w:szCs w:val="16"/>
          <w:vertAlign w:val="subscript"/>
          <w:rtl/>
          <w:lang w:bidi="fa-IR"/>
        </w:rPr>
      </w:pPr>
    </w:p>
    <w:p w14:paraId="6B7B16C4" w14:textId="77777777" w:rsidR="001670AF" w:rsidRDefault="001670AF" w:rsidP="001F19D2">
      <w:pPr>
        <w:numPr>
          <w:ilvl w:val="0"/>
          <w:numId w:val="11"/>
        </w:numPr>
        <w:rPr>
          <w:rFonts w:cs="B Titr"/>
          <w:noProof/>
          <w:sz w:val="20"/>
          <w:szCs w:val="20"/>
        </w:rPr>
      </w:pPr>
      <w:r>
        <w:rPr>
          <w:rFonts w:cs="B Titr" w:hint="cs"/>
          <w:noProof/>
          <w:sz w:val="20"/>
          <w:szCs w:val="20"/>
          <w:rtl/>
        </w:rPr>
        <w:t>ایده شما در چه مرحله</w:t>
      </w:r>
      <w:r>
        <w:rPr>
          <w:rFonts w:cs="B Titr" w:hint="cs"/>
          <w:noProof/>
          <w:sz w:val="20"/>
          <w:szCs w:val="20"/>
          <w:rtl/>
        </w:rPr>
        <w:softHyphen/>
        <w:t>ای از توسعه قرار دارد؟</w:t>
      </w:r>
    </w:p>
    <w:p w14:paraId="6C255862" w14:textId="77777777" w:rsidR="001670AF" w:rsidRPr="006C3DFE" w:rsidRDefault="001670AF" w:rsidP="00EC54E9">
      <w:pPr>
        <w:jc w:val="lowKashida"/>
        <w:rPr>
          <w:rFonts w:cs="B Nazanin" w:hint="cs"/>
          <w:b/>
          <w:bCs/>
          <w:sz w:val="20"/>
          <w:szCs w:val="20"/>
          <w:vertAlign w:val="subscript"/>
          <w:rtl/>
          <w:lang w:bidi="fa-IR"/>
        </w:rPr>
      </w:pPr>
      <w:r w:rsidRPr="006C3DFE">
        <w:rPr>
          <w:rFonts w:cs="B Nazanin" w:hint="cs"/>
          <w:sz w:val="20"/>
          <w:szCs w:val="20"/>
          <w:rtl/>
          <w:lang w:bidi="fa-IR"/>
        </w:rPr>
        <w:t>طراحی مفهومی</w:t>
      </w:r>
      <w:r w:rsidR="00EC54E9" w:rsidRPr="0074251A">
        <w:rPr>
          <w:rFonts w:cs="B Nazanin" w:hint="cs"/>
          <w:lang w:bidi="fa-IR"/>
        </w:rPr>
        <w:sym w:font="Wingdings 2" w:char="F035"/>
      </w:r>
      <w:r w:rsidR="00EC54E9">
        <w:rPr>
          <w:rFonts w:cs="B Nazanin" w:hint="cs"/>
          <w:b/>
          <w:bCs/>
          <w:sz w:val="20"/>
          <w:szCs w:val="20"/>
          <w:vertAlign w:val="subscript"/>
          <w:rtl/>
          <w:lang w:bidi="fa-IR"/>
        </w:rPr>
        <w:t xml:space="preserve"> </w:t>
      </w:r>
      <w:r w:rsidR="00EC54E9">
        <w:rPr>
          <w:rFonts w:cs="B Nazanin" w:hint="cs"/>
          <w:sz w:val="20"/>
          <w:szCs w:val="20"/>
          <w:rtl/>
          <w:lang w:bidi="fa-IR"/>
        </w:rPr>
        <w:t xml:space="preserve"> </w:t>
      </w:r>
      <w:r w:rsidRPr="006C3DFE">
        <w:rPr>
          <w:rFonts w:cs="B Nazanin" w:hint="cs"/>
          <w:sz w:val="20"/>
          <w:szCs w:val="20"/>
          <w:rtl/>
          <w:lang w:bidi="fa-IR"/>
        </w:rPr>
        <w:t>طراحی تفصیلی</w:t>
      </w:r>
      <w:r w:rsidR="00EC54E9" w:rsidRPr="0074251A">
        <w:rPr>
          <w:rFonts w:cs="B Nazanin" w:hint="cs"/>
          <w:lang w:bidi="fa-IR"/>
        </w:rPr>
        <w:sym w:font="Wingdings 2" w:char="F035"/>
      </w:r>
      <w:r w:rsidR="00EC54E9">
        <w:rPr>
          <w:rFonts w:cs="B Nazanin" w:hint="cs"/>
          <w:sz w:val="20"/>
          <w:szCs w:val="20"/>
          <w:rtl/>
          <w:lang w:bidi="fa-IR"/>
        </w:rPr>
        <w:t xml:space="preserve">  </w:t>
      </w:r>
      <w:r w:rsidRPr="006C3DFE">
        <w:rPr>
          <w:rFonts w:cs="B Nazanin" w:hint="cs"/>
          <w:sz w:val="20"/>
          <w:szCs w:val="20"/>
          <w:rtl/>
          <w:lang w:bidi="fa-IR"/>
        </w:rPr>
        <w:t>ساخت نمونه</w:t>
      </w:r>
      <w:r w:rsidR="00EC54E9" w:rsidRPr="0074251A">
        <w:rPr>
          <w:rFonts w:cs="B Nazanin" w:hint="cs"/>
          <w:lang w:bidi="fa-IR"/>
        </w:rPr>
        <w:sym w:font="Wingdings 2" w:char="F035"/>
      </w:r>
      <w:r w:rsidR="00EC54E9">
        <w:rPr>
          <w:rFonts w:cs="B Nazanin" w:hint="cs"/>
          <w:sz w:val="20"/>
          <w:szCs w:val="20"/>
          <w:rtl/>
          <w:lang w:bidi="fa-IR"/>
        </w:rPr>
        <w:t xml:space="preserve"> </w:t>
      </w:r>
      <w:r w:rsidRPr="006C3DFE">
        <w:rPr>
          <w:rFonts w:cs="B Nazanin" w:hint="cs"/>
          <w:sz w:val="20"/>
          <w:szCs w:val="20"/>
          <w:rtl/>
          <w:lang w:bidi="fa-IR"/>
        </w:rPr>
        <w:t>تست و ارزیابی</w:t>
      </w:r>
      <w:r w:rsidR="00EC54E9" w:rsidRPr="0074251A">
        <w:rPr>
          <w:rFonts w:cs="B Nazanin" w:hint="cs"/>
          <w:lang w:bidi="fa-IR"/>
        </w:rPr>
        <w:sym w:font="Wingdings 2" w:char="F035"/>
      </w:r>
      <w:r w:rsidR="00EC54E9">
        <w:rPr>
          <w:rFonts w:cs="B Nazanin" w:hint="cs"/>
          <w:b/>
          <w:bCs/>
          <w:sz w:val="20"/>
          <w:szCs w:val="20"/>
          <w:vertAlign w:val="subscript"/>
          <w:rtl/>
          <w:lang w:bidi="fa-IR"/>
        </w:rPr>
        <w:t xml:space="preserve"> </w:t>
      </w:r>
      <w:r w:rsidR="00EC54E9">
        <w:rPr>
          <w:rFonts w:cs="B Nazanin" w:hint="cs"/>
          <w:sz w:val="20"/>
          <w:szCs w:val="20"/>
          <w:rtl/>
          <w:lang w:bidi="fa-IR"/>
        </w:rPr>
        <w:t xml:space="preserve"> </w:t>
      </w:r>
      <w:r w:rsidRPr="006C3DFE">
        <w:rPr>
          <w:rFonts w:cs="B Nazanin" w:hint="cs"/>
          <w:sz w:val="20"/>
          <w:szCs w:val="20"/>
          <w:rtl/>
          <w:lang w:bidi="fa-IR"/>
        </w:rPr>
        <w:t>تولید نیمه</w:t>
      </w:r>
      <w:r w:rsidRPr="006C3DFE">
        <w:rPr>
          <w:rFonts w:cs="B Nazanin" w:hint="cs"/>
          <w:sz w:val="20"/>
          <w:szCs w:val="20"/>
          <w:rtl/>
          <w:lang w:bidi="fa-IR"/>
        </w:rPr>
        <w:softHyphen/>
        <w:t>صنعتی</w:t>
      </w:r>
      <w:r w:rsidR="00EC54E9" w:rsidRPr="0074251A">
        <w:rPr>
          <w:rFonts w:cs="B Nazanin" w:hint="cs"/>
          <w:lang w:bidi="fa-IR"/>
        </w:rPr>
        <w:sym w:font="Wingdings 2" w:char="F035"/>
      </w:r>
      <w:r w:rsidR="00EC54E9">
        <w:rPr>
          <w:rFonts w:cs="B Nazanin" w:hint="cs"/>
          <w:rtl/>
          <w:lang w:bidi="fa-IR"/>
        </w:rPr>
        <w:t xml:space="preserve"> </w:t>
      </w:r>
      <w:r w:rsidRPr="006C3DFE">
        <w:rPr>
          <w:rFonts w:cs="B Nazanin" w:hint="cs"/>
          <w:sz w:val="20"/>
          <w:szCs w:val="20"/>
          <w:rtl/>
          <w:lang w:bidi="fa-IR"/>
        </w:rPr>
        <w:t xml:space="preserve"> تولید انبوه</w:t>
      </w:r>
      <w:r w:rsidR="00EC54E9" w:rsidRPr="0074251A">
        <w:rPr>
          <w:rFonts w:cs="B Nazanin" w:hint="cs"/>
          <w:lang w:bidi="fa-IR"/>
        </w:rPr>
        <w:sym w:font="Wingdings 2" w:char="F035"/>
      </w:r>
      <w:r w:rsidR="00EC54E9">
        <w:rPr>
          <w:rFonts w:cs="B Nazanin" w:hint="cs"/>
          <w:sz w:val="20"/>
          <w:szCs w:val="20"/>
          <w:rtl/>
          <w:lang w:bidi="fa-IR"/>
        </w:rPr>
        <w:t xml:space="preserve">  </w:t>
      </w:r>
      <w:r w:rsidRPr="006C3DFE">
        <w:rPr>
          <w:rFonts w:cs="B Nazanin" w:hint="cs"/>
          <w:sz w:val="20"/>
          <w:szCs w:val="20"/>
          <w:rtl/>
          <w:lang w:bidi="fa-IR"/>
        </w:rPr>
        <w:t>عرضه در بازار</w:t>
      </w:r>
      <w:r w:rsidR="00EC54E9" w:rsidRPr="0074251A">
        <w:rPr>
          <w:rFonts w:cs="B Nazanin" w:hint="cs"/>
          <w:lang w:bidi="fa-IR"/>
        </w:rPr>
        <w:sym w:font="Wingdings 2" w:char="F035"/>
      </w:r>
    </w:p>
    <w:p w14:paraId="6FBC991E" w14:textId="77777777" w:rsidR="00CB34C6" w:rsidRPr="001B5786" w:rsidRDefault="00CB34C6" w:rsidP="00061DE6">
      <w:pPr>
        <w:rPr>
          <w:rFonts w:cs="B Titr" w:hint="cs"/>
          <w:noProof/>
          <w:sz w:val="12"/>
          <w:szCs w:val="12"/>
          <w:rtl/>
          <w:lang w:bidi="fa-IR"/>
        </w:rPr>
      </w:pPr>
    </w:p>
    <w:p w14:paraId="314AF4EF" w14:textId="77777777" w:rsidR="00061DE6" w:rsidRDefault="00FC6775" w:rsidP="003262AB">
      <w:pPr>
        <w:rPr>
          <w:rFonts w:cs="B Titr"/>
          <w:noProof/>
          <w:sz w:val="20"/>
          <w:szCs w:val="20"/>
        </w:rPr>
      </w:pPr>
      <w:r>
        <w:rPr>
          <w:rFonts w:cs="B Titr" w:hint="cs"/>
          <w:noProof/>
          <w:sz w:val="20"/>
          <w:szCs w:val="20"/>
          <w:rtl/>
          <w:lang w:bidi="fa-IR"/>
        </w:rPr>
        <w:t>6</w:t>
      </w:r>
      <w:r w:rsidR="00061DE6" w:rsidRPr="004D793C">
        <w:rPr>
          <w:rFonts w:cs="B Titr" w:hint="cs"/>
          <w:noProof/>
          <w:sz w:val="20"/>
          <w:szCs w:val="20"/>
          <w:rtl/>
          <w:lang w:bidi="fa-IR"/>
        </w:rPr>
        <w:t xml:space="preserve">- </w:t>
      </w:r>
      <w:r w:rsidR="003262AB">
        <w:rPr>
          <w:rFonts w:cs="B Titr" w:hint="cs"/>
          <w:noProof/>
          <w:sz w:val="20"/>
          <w:szCs w:val="20"/>
          <w:rtl/>
        </w:rPr>
        <w:t xml:space="preserve">مشخصات موسسین </w:t>
      </w:r>
      <w:r w:rsidR="00061DE6" w:rsidRPr="004D793C">
        <w:rPr>
          <w:rFonts w:cs="B Titr" w:hint="cs"/>
          <w:noProof/>
          <w:sz w:val="20"/>
          <w:szCs w:val="20"/>
          <w:rtl/>
        </w:rPr>
        <w:t xml:space="preserve"> </w:t>
      </w:r>
      <w:r w:rsidR="003262AB">
        <w:rPr>
          <w:rFonts w:cs="B Titr" w:hint="cs"/>
          <w:noProof/>
          <w:sz w:val="20"/>
          <w:szCs w:val="20"/>
          <w:rtl/>
        </w:rPr>
        <w:t>/</w:t>
      </w:r>
      <w:r w:rsidR="00061DE6" w:rsidRPr="004D793C">
        <w:rPr>
          <w:rFonts w:cs="B Titr" w:hint="cs"/>
          <w:noProof/>
          <w:sz w:val="20"/>
          <w:szCs w:val="20"/>
          <w:rtl/>
        </w:rPr>
        <w:t xml:space="preserve"> تیم</w:t>
      </w:r>
      <w:r w:rsidR="00061DE6" w:rsidRPr="004D793C">
        <w:rPr>
          <w:rFonts w:cs="B Titr" w:hint="cs"/>
          <w:noProof/>
          <w:sz w:val="20"/>
          <w:szCs w:val="20"/>
          <w:rtl/>
        </w:rPr>
        <w:softHyphen/>
        <w:t>کاری</w:t>
      </w:r>
      <w:r w:rsidR="003262AB">
        <w:rPr>
          <w:rFonts w:cs="B Titr" w:hint="cs"/>
          <w:noProof/>
          <w:sz w:val="20"/>
          <w:szCs w:val="20"/>
          <w:rtl/>
        </w:rPr>
        <w:t xml:space="preserve"> واحد</w:t>
      </w:r>
      <w:r w:rsidR="00061DE6" w:rsidRPr="004D793C">
        <w:rPr>
          <w:rFonts w:cs="B Titr" w:hint="cs"/>
          <w:noProof/>
          <w:sz w:val="20"/>
          <w:szCs w:val="20"/>
          <w:rtl/>
        </w:rPr>
        <w:t>:</w:t>
      </w:r>
    </w:p>
    <w:p w14:paraId="23A330FE" w14:textId="77777777" w:rsidR="008B1420" w:rsidRDefault="008B1420" w:rsidP="003262AB">
      <w:pPr>
        <w:rPr>
          <w:rFonts w:cs="B Titr"/>
          <w:noProof/>
          <w:sz w:val="20"/>
          <w:szCs w:val="20"/>
        </w:rPr>
      </w:pPr>
    </w:p>
    <w:p w14:paraId="469B54A5" w14:textId="77777777" w:rsidR="008B1420" w:rsidRDefault="008B1420" w:rsidP="003262AB">
      <w:pPr>
        <w:rPr>
          <w:rFonts w:cs="B Titr"/>
          <w:noProof/>
          <w:sz w:val="20"/>
          <w:szCs w:val="20"/>
        </w:rPr>
      </w:pPr>
    </w:p>
    <w:p w14:paraId="500B05A6" w14:textId="77777777" w:rsidR="008B1420" w:rsidRDefault="008B1420" w:rsidP="003262AB">
      <w:pPr>
        <w:rPr>
          <w:rFonts w:cs="B Titr"/>
          <w:noProof/>
          <w:sz w:val="20"/>
          <w:szCs w:val="20"/>
        </w:rPr>
      </w:pPr>
    </w:p>
    <w:p w14:paraId="51E484A0" w14:textId="77777777" w:rsidR="008B1420" w:rsidRDefault="008B1420" w:rsidP="003262AB">
      <w:pPr>
        <w:rPr>
          <w:rFonts w:cs="B Titr"/>
          <w:noProof/>
          <w:sz w:val="20"/>
          <w:szCs w:val="20"/>
          <w:rtl/>
        </w:rPr>
      </w:pP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63"/>
        <w:gridCol w:w="1095"/>
        <w:gridCol w:w="1179"/>
        <w:gridCol w:w="842"/>
        <w:gridCol w:w="828"/>
        <w:gridCol w:w="980"/>
        <w:gridCol w:w="669"/>
        <w:gridCol w:w="624"/>
        <w:gridCol w:w="439"/>
        <w:gridCol w:w="574"/>
        <w:gridCol w:w="545"/>
        <w:gridCol w:w="351"/>
        <w:gridCol w:w="318"/>
        <w:gridCol w:w="527"/>
        <w:gridCol w:w="399"/>
        <w:gridCol w:w="399"/>
      </w:tblGrid>
      <w:tr w:rsidR="002C186D" w:rsidRPr="0012315C" w14:paraId="3CA1A905" w14:textId="77777777" w:rsidTr="002C186D">
        <w:tc>
          <w:tcPr>
            <w:tcW w:w="572" w:type="pct"/>
            <w:vMerge w:val="restart"/>
            <w:shd w:val="clear" w:color="auto" w:fill="E0E0E0"/>
          </w:tcPr>
          <w:p w14:paraId="46C0C75D" w14:textId="77777777" w:rsidR="003262AB" w:rsidRPr="0012315C" w:rsidRDefault="003262AB" w:rsidP="0012315C">
            <w:pPr>
              <w:jc w:val="center"/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</w:pPr>
            <w:r w:rsidRPr="0012315C"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نام و نام</w:t>
            </w:r>
            <w:r w:rsidRPr="0012315C"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softHyphen/>
              <w:t>خانوادگی</w:t>
            </w:r>
          </w:p>
        </w:tc>
        <w:tc>
          <w:tcPr>
            <w:tcW w:w="496" w:type="pct"/>
            <w:vMerge w:val="restart"/>
            <w:shd w:val="clear" w:color="auto" w:fill="E0E0E0"/>
          </w:tcPr>
          <w:p w14:paraId="6CAD216F" w14:textId="77777777" w:rsidR="003262AB" w:rsidRPr="0012315C" w:rsidRDefault="003262AB" w:rsidP="0012315C">
            <w:pPr>
              <w:jc w:val="center"/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مقطع تحصیلی</w:t>
            </w:r>
          </w:p>
        </w:tc>
        <w:tc>
          <w:tcPr>
            <w:tcW w:w="534" w:type="pct"/>
            <w:vMerge w:val="restart"/>
            <w:shd w:val="clear" w:color="auto" w:fill="E0E0E0"/>
          </w:tcPr>
          <w:p w14:paraId="48E899AF" w14:textId="77777777" w:rsidR="003262AB" w:rsidRPr="0012315C" w:rsidRDefault="003262AB" w:rsidP="0012315C">
            <w:pPr>
              <w:jc w:val="center"/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</w:pPr>
            <w:r w:rsidRPr="0012315C"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رشته</w:t>
            </w:r>
            <w:r w:rsidRPr="0012315C"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softHyphen/>
              <w:t>ی تحصیلی</w:t>
            </w:r>
          </w:p>
        </w:tc>
        <w:tc>
          <w:tcPr>
            <w:tcW w:w="381" w:type="pct"/>
            <w:vMerge w:val="restart"/>
            <w:shd w:val="clear" w:color="auto" w:fill="E0E0E0"/>
          </w:tcPr>
          <w:p w14:paraId="1E5C99E1" w14:textId="77777777" w:rsidR="003262AB" w:rsidRPr="0012315C" w:rsidRDefault="003262AB" w:rsidP="0012315C">
            <w:pPr>
              <w:jc w:val="center"/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تاریخ تولد</w:t>
            </w:r>
          </w:p>
        </w:tc>
        <w:tc>
          <w:tcPr>
            <w:tcW w:w="375" w:type="pct"/>
            <w:vMerge w:val="restart"/>
            <w:shd w:val="clear" w:color="auto" w:fill="E0E0E0"/>
          </w:tcPr>
          <w:p w14:paraId="61881544" w14:textId="77777777" w:rsidR="003262AB" w:rsidRPr="0012315C" w:rsidRDefault="003262AB" w:rsidP="0012315C">
            <w:pPr>
              <w:jc w:val="center"/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</w:pPr>
            <w:r w:rsidRPr="0012315C"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شغل فعلی</w:t>
            </w:r>
          </w:p>
        </w:tc>
        <w:tc>
          <w:tcPr>
            <w:tcW w:w="444" w:type="pct"/>
            <w:vMerge w:val="restart"/>
            <w:shd w:val="clear" w:color="auto" w:fill="E0E0E0"/>
          </w:tcPr>
          <w:p w14:paraId="3CA4CB50" w14:textId="77777777" w:rsidR="003262AB" w:rsidRPr="0012315C" w:rsidRDefault="003262AB" w:rsidP="0012315C">
            <w:pPr>
              <w:jc w:val="center"/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شماره تماس</w:t>
            </w:r>
          </w:p>
        </w:tc>
        <w:tc>
          <w:tcPr>
            <w:tcW w:w="303" w:type="pct"/>
            <w:vMerge w:val="restart"/>
            <w:shd w:val="clear" w:color="auto" w:fill="E0E0E0"/>
          </w:tcPr>
          <w:p w14:paraId="19188E56" w14:textId="77777777" w:rsidR="003262AB" w:rsidRPr="0012315C" w:rsidRDefault="003262AB" w:rsidP="0012315C">
            <w:pPr>
              <w:jc w:val="center"/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کدملی</w:t>
            </w:r>
          </w:p>
        </w:tc>
        <w:tc>
          <w:tcPr>
            <w:tcW w:w="283" w:type="pct"/>
            <w:vMerge w:val="restart"/>
            <w:shd w:val="clear" w:color="auto" w:fill="E0E0E0"/>
          </w:tcPr>
          <w:p w14:paraId="5E193DA6" w14:textId="77777777" w:rsidR="003262AB" w:rsidRPr="0012315C" w:rsidRDefault="003262AB" w:rsidP="0012315C">
            <w:pPr>
              <w:jc w:val="center"/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</w:pPr>
            <w:r w:rsidRPr="0012315C"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امضاء</w:t>
            </w:r>
          </w:p>
        </w:tc>
        <w:tc>
          <w:tcPr>
            <w:tcW w:w="706" w:type="pct"/>
            <w:gridSpan w:val="3"/>
            <w:vMerge w:val="restart"/>
            <w:shd w:val="clear" w:color="auto" w:fill="E0E0E0"/>
          </w:tcPr>
          <w:p w14:paraId="095F034B" w14:textId="77777777" w:rsidR="003262AB" w:rsidRPr="0012315C" w:rsidRDefault="003262AB" w:rsidP="0012315C">
            <w:pPr>
              <w:jc w:val="center"/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 xml:space="preserve">وضعیت نظام وظیفه </w:t>
            </w:r>
            <w:r>
              <w:rPr>
                <w:b/>
                <w:bCs/>
                <w:noProof/>
                <w:sz w:val="18"/>
                <w:szCs w:val="18"/>
                <w:rtl/>
              </w:rPr>
              <w:t>**</w:t>
            </w:r>
          </w:p>
        </w:tc>
        <w:tc>
          <w:tcPr>
            <w:tcW w:w="904" w:type="pct"/>
            <w:gridSpan w:val="5"/>
            <w:shd w:val="clear" w:color="auto" w:fill="E0E0E0"/>
          </w:tcPr>
          <w:p w14:paraId="1D0DFCA3" w14:textId="77777777" w:rsidR="003262AB" w:rsidRPr="0012315C" w:rsidRDefault="003262AB" w:rsidP="0012315C">
            <w:pPr>
              <w:jc w:val="center"/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 xml:space="preserve">نوع همکاری در واحد </w:t>
            </w:r>
            <w:r>
              <w:rPr>
                <w:b/>
                <w:bCs/>
                <w:noProof/>
                <w:sz w:val="18"/>
                <w:szCs w:val="18"/>
                <w:rtl/>
              </w:rPr>
              <w:t>***</w:t>
            </w:r>
          </w:p>
        </w:tc>
      </w:tr>
      <w:tr w:rsidR="002C186D" w:rsidRPr="0012315C" w14:paraId="5EB01356" w14:textId="77777777" w:rsidTr="008B1420">
        <w:trPr>
          <w:trHeight w:val="271"/>
        </w:trPr>
        <w:tc>
          <w:tcPr>
            <w:tcW w:w="572" w:type="pct"/>
            <w:vMerge/>
          </w:tcPr>
          <w:p w14:paraId="20DDFA50" w14:textId="77777777" w:rsidR="003262AB" w:rsidRPr="0012315C" w:rsidRDefault="003262AB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96" w:type="pct"/>
            <w:vMerge/>
          </w:tcPr>
          <w:p w14:paraId="7ED88C33" w14:textId="77777777" w:rsidR="003262AB" w:rsidRPr="0012315C" w:rsidRDefault="003262AB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534" w:type="pct"/>
            <w:vMerge/>
          </w:tcPr>
          <w:p w14:paraId="5487891F" w14:textId="77777777" w:rsidR="003262AB" w:rsidRPr="0012315C" w:rsidRDefault="003262AB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81" w:type="pct"/>
            <w:vMerge/>
          </w:tcPr>
          <w:p w14:paraId="6EA44931" w14:textId="77777777" w:rsidR="003262AB" w:rsidRPr="0012315C" w:rsidRDefault="003262AB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75" w:type="pct"/>
            <w:vMerge/>
          </w:tcPr>
          <w:p w14:paraId="2F98E253" w14:textId="77777777" w:rsidR="003262AB" w:rsidRPr="0012315C" w:rsidRDefault="003262AB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44" w:type="pct"/>
            <w:vMerge/>
          </w:tcPr>
          <w:p w14:paraId="172F5801" w14:textId="77777777" w:rsidR="003262AB" w:rsidRPr="0012315C" w:rsidRDefault="003262AB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03" w:type="pct"/>
            <w:vMerge/>
          </w:tcPr>
          <w:p w14:paraId="0E4FEDA4" w14:textId="77777777" w:rsidR="003262AB" w:rsidRPr="003262AB" w:rsidRDefault="003262AB" w:rsidP="0012315C">
            <w:pPr>
              <w:jc w:val="center"/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</w:pPr>
          </w:p>
        </w:tc>
        <w:tc>
          <w:tcPr>
            <w:tcW w:w="283" w:type="pct"/>
            <w:vMerge/>
          </w:tcPr>
          <w:p w14:paraId="2B5C66CD" w14:textId="77777777" w:rsidR="003262AB" w:rsidRPr="0012315C" w:rsidRDefault="003262AB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706" w:type="pct"/>
            <w:gridSpan w:val="3"/>
            <w:vMerge/>
            <w:shd w:val="clear" w:color="auto" w:fill="DBDBDB"/>
          </w:tcPr>
          <w:p w14:paraId="12E07F1F" w14:textId="77777777" w:rsidR="003262AB" w:rsidRPr="003262AB" w:rsidRDefault="003262AB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542" w:type="pct"/>
            <w:gridSpan w:val="3"/>
            <w:shd w:val="clear" w:color="auto" w:fill="DBDBDB"/>
          </w:tcPr>
          <w:p w14:paraId="49798807" w14:textId="77777777" w:rsidR="003262AB" w:rsidRPr="003262AB" w:rsidRDefault="003262AB" w:rsidP="0012315C">
            <w:pPr>
              <w:jc w:val="center"/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</w:pPr>
            <w:r w:rsidRPr="003262AB"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همکاری</w:t>
            </w:r>
          </w:p>
        </w:tc>
        <w:tc>
          <w:tcPr>
            <w:tcW w:w="362" w:type="pct"/>
            <w:gridSpan w:val="2"/>
            <w:shd w:val="clear" w:color="auto" w:fill="DBDBDB"/>
          </w:tcPr>
          <w:p w14:paraId="56643E1F" w14:textId="77777777" w:rsidR="003262AB" w:rsidRPr="003262AB" w:rsidRDefault="003262AB" w:rsidP="0012315C">
            <w:pPr>
              <w:jc w:val="center"/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</w:pPr>
            <w:r w:rsidRPr="003262AB"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حضور</w:t>
            </w:r>
          </w:p>
        </w:tc>
      </w:tr>
      <w:tr w:rsidR="002C186D" w:rsidRPr="0012315C" w14:paraId="0D8A2EF6" w14:textId="77777777" w:rsidTr="008B1420">
        <w:trPr>
          <w:trHeight w:val="260"/>
        </w:trPr>
        <w:tc>
          <w:tcPr>
            <w:tcW w:w="572" w:type="pct"/>
            <w:vMerge/>
          </w:tcPr>
          <w:p w14:paraId="23E2AF8C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96" w:type="pct"/>
            <w:vMerge/>
          </w:tcPr>
          <w:p w14:paraId="4A755783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534" w:type="pct"/>
            <w:vMerge/>
          </w:tcPr>
          <w:p w14:paraId="12AB2BA3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81" w:type="pct"/>
            <w:vMerge/>
          </w:tcPr>
          <w:p w14:paraId="4BB5C708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75" w:type="pct"/>
            <w:vMerge/>
          </w:tcPr>
          <w:p w14:paraId="17A16E4D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44" w:type="pct"/>
            <w:vMerge/>
          </w:tcPr>
          <w:p w14:paraId="27114522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03" w:type="pct"/>
            <w:vMerge/>
          </w:tcPr>
          <w:p w14:paraId="5C95F5ED" w14:textId="77777777" w:rsidR="00E55EF9" w:rsidRPr="003262AB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</w:pPr>
          </w:p>
        </w:tc>
        <w:tc>
          <w:tcPr>
            <w:tcW w:w="283" w:type="pct"/>
            <w:vMerge/>
          </w:tcPr>
          <w:p w14:paraId="0008775E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99" w:type="pct"/>
            <w:shd w:val="clear" w:color="auto" w:fill="DBDBDB"/>
          </w:tcPr>
          <w:p w14:paraId="5FD804B3" w14:textId="77777777" w:rsidR="00E55EF9" w:rsidRPr="003262AB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ا</w:t>
            </w:r>
          </w:p>
        </w:tc>
        <w:tc>
          <w:tcPr>
            <w:tcW w:w="260" w:type="pct"/>
            <w:shd w:val="clear" w:color="auto" w:fill="DBDBDB"/>
          </w:tcPr>
          <w:p w14:paraId="7D391FAA" w14:textId="77777777" w:rsidR="00E55EF9" w:rsidRPr="003262AB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ن</w:t>
            </w:r>
          </w:p>
        </w:tc>
        <w:tc>
          <w:tcPr>
            <w:tcW w:w="247" w:type="pct"/>
            <w:shd w:val="clear" w:color="auto" w:fill="DBDBDB"/>
          </w:tcPr>
          <w:p w14:paraId="1380C608" w14:textId="77777777" w:rsidR="00E55EF9" w:rsidRPr="003262AB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م</w:t>
            </w:r>
          </w:p>
        </w:tc>
        <w:tc>
          <w:tcPr>
            <w:tcW w:w="159" w:type="pct"/>
            <w:shd w:val="clear" w:color="auto" w:fill="DBDBDB"/>
          </w:tcPr>
          <w:p w14:paraId="4E39CB64" w14:textId="77777777" w:rsidR="00E55EF9" w:rsidRPr="003262AB" w:rsidRDefault="00E55EF9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م</w:t>
            </w:r>
          </w:p>
        </w:tc>
        <w:tc>
          <w:tcPr>
            <w:tcW w:w="144" w:type="pct"/>
            <w:shd w:val="clear" w:color="auto" w:fill="DBDBDB"/>
          </w:tcPr>
          <w:p w14:paraId="1A3C94CC" w14:textId="77777777" w:rsidR="00E55EF9" w:rsidRPr="003262AB" w:rsidRDefault="00E55EF9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ه</w:t>
            </w:r>
          </w:p>
        </w:tc>
        <w:tc>
          <w:tcPr>
            <w:tcW w:w="239" w:type="pct"/>
            <w:shd w:val="clear" w:color="auto" w:fill="DBDBDB"/>
          </w:tcPr>
          <w:p w14:paraId="212504F1" w14:textId="77777777" w:rsidR="00E55EF9" w:rsidRPr="00E55EF9" w:rsidRDefault="00E55EF9" w:rsidP="00E55EF9">
            <w:pPr>
              <w:jc w:val="lowKashida"/>
              <w:rPr>
                <w:rFonts w:cs="B Mitra"/>
                <w:b/>
                <w:bCs/>
                <w:noProof/>
                <w:sz w:val="16"/>
                <w:szCs w:val="16"/>
                <w:rtl/>
              </w:rPr>
            </w:pPr>
            <w:r w:rsidRPr="00E55EF9">
              <w:rPr>
                <w:rFonts w:cs="B Mitra" w:hint="cs"/>
                <w:b/>
                <w:bCs/>
                <w:noProof/>
                <w:sz w:val="16"/>
                <w:szCs w:val="16"/>
                <w:rtl/>
              </w:rPr>
              <w:t>م ش</w:t>
            </w:r>
          </w:p>
        </w:tc>
        <w:tc>
          <w:tcPr>
            <w:tcW w:w="181" w:type="pct"/>
            <w:shd w:val="clear" w:color="auto" w:fill="DBDBDB"/>
          </w:tcPr>
          <w:p w14:paraId="243B592F" w14:textId="77777777" w:rsidR="00E55EF9" w:rsidRPr="003262AB" w:rsidRDefault="00E55EF9" w:rsidP="0012315C">
            <w:pPr>
              <w:jc w:val="center"/>
              <w:rPr>
                <w:rFonts w:cs="B Mitra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ت</w:t>
            </w:r>
          </w:p>
        </w:tc>
        <w:tc>
          <w:tcPr>
            <w:tcW w:w="181" w:type="pct"/>
            <w:shd w:val="clear" w:color="auto" w:fill="DBDBDB"/>
          </w:tcPr>
          <w:p w14:paraId="13D92C6E" w14:textId="77777777" w:rsidR="00E55EF9" w:rsidRPr="003262AB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noProof/>
                <w:sz w:val="18"/>
                <w:szCs w:val="18"/>
                <w:rtl/>
              </w:rPr>
              <w:t>پ</w:t>
            </w:r>
          </w:p>
        </w:tc>
      </w:tr>
      <w:tr w:rsidR="002C186D" w:rsidRPr="0012315C" w14:paraId="65FEA0FF" w14:textId="77777777" w:rsidTr="002C186D">
        <w:trPr>
          <w:trHeight w:val="656"/>
        </w:trPr>
        <w:tc>
          <w:tcPr>
            <w:tcW w:w="572" w:type="pct"/>
          </w:tcPr>
          <w:p w14:paraId="09385349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96" w:type="pct"/>
          </w:tcPr>
          <w:p w14:paraId="50DFC8AC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534" w:type="pct"/>
          </w:tcPr>
          <w:p w14:paraId="34224E52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81" w:type="pct"/>
          </w:tcPr>
          <w:p w14:paraId="23235F7B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75" w:type="pct"/>
          </w:tcPr>
          <w:p w14:paraId="1F12B44C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44" w:type="pct"/>
          </w:tcPr>
          <w:p w14:paraId="2B9B8D72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03" w:type="pct"/>
          </w:tcPr>
          <w:p w14:paraId="098E0CFC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83" w:type="pct"/>
          </w:tcPr>
          <w:p w14:paraId="2994C65D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99" w:type="pct"/>
          </w:tcPr>
          <w:p w14:paraId="4B8A94B5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60" w:type="pct"/>
          </w:tcPr>
          <w:p w14:paraId="1E77C311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47" w:type="pct"/>
          </w:tcPr>
          <w:p w14:paraId="73831872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59" w:type="pct"/>
            <w:shd w:val="clear" w:color="auto" w:fill="auto"/>
          </w:tcPr>
          <w:p w14:paraId="074DD33D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44" w:type="pct"/>
            <w:shd w:val="clear" w:color="auto" w:fill="auto"/>
          </w:tcPr>
          <w:p w14:paraId="4FAD8E85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39" w:type="pct"/>
            <w:shd w:val="clear" w:color="auto" w:fill="auto"/>
          </w:tcPr>
          <w:p w14:paraId="50416978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auto"/>
          </w:tcPr>
          <w:p w14:paraId="787802AC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auto"/>
          </w:tcPr>
          <w:p w14:paraId="2F0B77C6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</w:tr>
      <w:tr w:rsidR="002C186D" w:rsidRPr="0012315C" w14:paraId="576C0927" w14:textId="77777777" w:rsidTr="002C186D">
        <w:trPr>
          <w:trHeight w:val="701"/>
        </w:trPr>
        <w:tc>
          <w:tcPr>
            <w:tcW w:w="572" w:type="pct"/>
          </w:tcPr>
          <w:p w14:paraId="74734E12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96" w:type="pct"/>
          </w:tcPr>
          <w:p w14:paraId="0686F6EA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534" w:type="pct"/>
          </w:tcPr>
          <w:p w14:paraId="02BB118E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81" w:type="pct"/>
          </w:tcPr>
          <w:p w14:paraId="5D9D1DF2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75" w:type="pct"/>
          </w:tcPr>
          <w:p w14:paraId="6F92B0F1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44" w:type="pct"/>
          </w:tcPr>
          <w:p w14:paraId="699B1133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03" w:type="pct"/>
          </w:tcPr>
          <w:p w14:paraId="7CEFB0E8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83" w:type="pct"/>
          </w:tcPr>
          <w:p w14:paraId="1262BD41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99" w:type="pct"/>
          </w:tcPr>
          <w:p w14:paraId="71031B96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60" w:type="pct"/>
          </w:tcPr>
          <w:p w14:paraId="1F463371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47" w:type="pct"/>
          </w:tcPr>
          <w:p w14:paraId="633049E5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59" w:type="pct"/>
            <w:shd w:val="clear" w:color="auto" w:fill="auto"/>
          </w:tcPr>
          <w:p w14:paraId="4E8FB9D8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44" w:type="pct"/>
            <w:shd w:val="clear" w:color="auto" w:fill="auto"/>
          </w:tcPr>
          <w:p w14:paraId="7AD983A2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39" w:type="pct"/>
            <w:shd w:val="clear" w:color="auto" w:fill="auto"/>
          </w:tcPr>
          <w:p w14:paraId="059BDAD6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auto"/>
          </w:tcPr>
          <w:p w14:paraId="4726F652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auto"/>
          </w:tcPr>
          <w:p w14:paraId="3CC47291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</w:tr>
      <w:tr w:rsidR="002C186D" w:rsidRPr="0012315C" w14:paraId="4C031E32" w14:textId="77777777" w:rsidTr="002C186D">
        <w:trPr>
          <w:trHeight w:val="719"/>
        </w:trPr>
        <w:tc>
          <w:tcPr>
            <w:tcW w:w="572" w:type="pct"/>
          </w:tcPr>
          <w:p w14:paraId="66A80D42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96" w:type="pct"/>
          </w:tcPr>
          <w:p w14:paraId="581192FD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534" w:type="pct"/>
          </w:tcPr>
          <w:p w14:paraId="3540D0F9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81" w:type="pct"/>
          </w:tcPr>
          <w:p w14:paraId="129DAADD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75" w:type="pct"/>
          </w:tcPr>
          <w:p w14:paraId="45B0A1EC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44" w:type="pct"/>
          </w:tcPr>
          <w:p w14:paraId="2440B912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03" w:type="pct"/>
          </w:tcPr>
          <w:p w14:paraId="6208B550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83" w:type="pct"/>
          </w:tcPr>
          <w:p w14:paraId="0320ACBC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99" w:type="pct"/>
          </w:tcPr>
          <w:p w14:paraId="178F66A4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60" w:type="pct"/>
          </w:tcPr>
          <w:p w14:paraId="736159D9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47" w:type="pct"/>
          </w:tcPr>
          <w:p w14:paraId="78C0DA7B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59" w:type="pct"/>
            <w:shd w:val="clear" w:color="auto" w:fill="auto"/>
          </w:tcPr>
          <w:p w14:paraId="198A9C3E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44" w:type="pct"/>
            <w:shd w:val="clear" w:color="auto" w:fill="auto"/>
          </w:tcPr>
          <w:p w14:paraId="7598BE3A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39" w:type="pct"/>
            <w:shd w:val="clear" w:color="auto" w:fill="auto"/>
          </w:tcPr>
          <w:p w14:paraId="7FC6B0C0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auto"/>
          </w:tcPr>
          <w:p w14:paraId="0477B55B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auto"/>
          </w:tcPr>
          <w:p w14:paraId="7F75246B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</w:tr>
      <w:tr w:rsidR="002C186D" w:rsidRPr="0012315C" w14:paraId="08471825" w14:textId="77777777" w:rsidTr="002C186D">
        <w:trPr>
          <w:trHeight w:val="701"/>
        </w:trPr>
        <w:tc>
          <w:tcPr>
            <w:tcW w:w="572" w:type="pct"/>
          </w:tcPr>
          <w:p w14:paraId="2EAA51C9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96" w:type="pct"/>
          </w:tcPr>
          <w:p w14:paraId="57105BE4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534" w:type="pct"/>
          </w:tcPr>
          <w:p w14:paraId="29A22BCC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81" w:type="pct"/>
          </w:tcPr>
          <w:p w14:paraId="4D76EF26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75" w:type="pct"/>
          </w:tcPr>
          <w:p w14:paraId="66C16DED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444" w:type="pct"/>
          </w:tcPr>
          <w:p w14:paraId="25A3173C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303" w:type="pct"/>
          </w:tcPr>
          <w:p w14:paraId="7CBF0F1E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83" w:type="pct"/>
          </w:tcPr>
          <w:p w14:paraId="48B3E630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99" w:type="pct"/>
          </w:tcPr>
          <w:p w14:paraId="389295AE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60" w:type="pct"/>
          </w:tcPr>
          <w:p w14:paraId="6A8510AC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47" w:type="pct"/>
          </w:tcPr>
          <w:p w14:paraId="0DDD75DF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59" w:type="pct"/>
            <w:shd w:val="clear" w:color="auto" w:fill="auto"/>
          </w:tcPr>
          <w:p w14:paraId="03FFA842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44" w:type="pct"/>
            <w:shd w:val="clear" w:color="auto" w:fill="auto"/>
          </w:tcPr>
          <w:p w14:paraId="01E6A0F4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239" w:type="pct"/>
            <w:shd w:val="clear" w:color="auto" w:fill="auto"/>
          </w:tcPr>
          <w:p w14:paraId="07B9743B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auto"/>
          </w:tcPr>
          <w:p w14:paraId="70ACA8C4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  <w:tc>
          <w:tcPr>
            <w:tcW w:w="181" w:type="pct"/>
            <w:shd w:val="clear" w:color="auto" w:fill="auto"/>
          </w:tcPr>
          <w:p w14:paraId="2AD353EB" w14:textId="77777777" w:rsidR="00E55EF9" w:rsidRPr="0012315C" w:rsidRDefault="00E55EF9" w:rsidP="0012315C">
            <w:pPr>
              <w:jc w:val="center"/>
              <w:rPr>
                <w:rFonts w:cs="B Mitra" w:hint="cs"/>
                <w:b/>
                <w:bCs/>
                <w:noProof/>
                <w:sz w:val="22"/>
                <w:szCs w:val="22"/>
                <w:rtl/>
              </w:rPr>
            </w:pPr>
          </w:p>
        </w:tc>
      </w:tr>
    </w:tbl>
    <w:p w14:paraId="2A75F8A4" w14:textId="77777777" w:rsidR="00E16FD3" w:rsidRPr="00E16FD3" w:rsidRDefault="00E16FD3" w:rsidP="00061DE6">
      <w:pPr>
        <w:rPr>
          <w:rFonts w:cs="B Titr" w:hint="cs"/>
          <w:noProof/>
          <w:sz w:val="4"/>
          <w:szCs w:val="4"/>
          <w:rtl/>
          <w:lang w:bidi="fa-IR"/>
        </w:rPr>
      </w:pPr>
    </w:p>
    <w:p w14:paraId="0AD08412" w14:textId="77777777" w:rsidR="00E2790F" w:rsidRDefault="00E2790F" w:rsidP="00E2790F">
      <w:pPr>
        <w:rPr>
          <w:rFonts w:cs="B Mitra" w:hint="cs"/>
          <w:b/>
          <w:bCs/>
          <w:noProof/>
          <w:sz w:val="6"/>
          <w:szCs w:val="6"/>
          <w:rtl/>
          <w:lang w:bidi="fa-IR"/>
        </w:rPr>
      </w:pPr>
      <w:r w:rsidRPr="00C41BF7">
        <w:rPr>
          <w:rFonts w:cs="B Mitra" w:hint="cs"/>
          <w:b/>
          <w:bCs/>
          <w:noProof/>
          <w:sz w:val="6"/>
          <w:szCs w:val="6"/>
          <w:rtl/>
        </w:rPr>
        <w:tab/>
      </w:r>
    </w:p>
    <w:p w14:paraId="7C676DDE" w14:textId="77777777" w:rsidR="00FC6775" w:rsidRPr="006C3DFE" w:rsidRDefault="00FC6775" w:rsidP="00FC6775">
      <w:pPr>
        <w:tabs>
          <w:tab w:val="left" w:pos="1189"/>
        </w:tabs>
        <w:rPr>
          <w:rFonts w:cs="B Nazanin" w:hint="cs"/>
          <w:rtl/>
        </w:rPr>
      </w:pPr>
      <w:r w:rsidRPr="006C3DFE">
        <w:rPr>
          <w:rFonts w:ascii="Arial" w:hAnsi="Arial" w:cs="Arial" w:hint="cs"/>
          <w:rtl/>
        </w:rPr>
        <w:t>٭٭</w:t>
      </w:r>
      <w:r w:rsidRPr="006C3DFE">
        <w:rPr>
          <w:rFonts w:cs="B Nazanin" w:hint="cs"/>
          <w:rtl/>
        </w:rPr>
        <w:t xml:space="preserve">  ا: انجام شده ، ن: نامشخص ، م: مشمول</w:t>
      </w:r>
    </w:p>
    <w:p w14:paraId="26EEDADB" w14:textId="77777777" w:rsidR="00FC6775" w:rsidRPr="006C3DFE" w:rsidRDefault="00FC6775" w:rsidP="00FC6775">
      <w:pPr>
        <w:rPr>
          <w:rFonts w:cs="B Nazanin" w:hint="cs"/>
          <w:rtl/>
        </w:rPr>
      </w:pPr>
      <w:r w:rsidRPr="006C3DFE">
        <w:rPr>
          <w:rFonts w:ascii="Sakkal Majalla" w:hAnsi="Sakkal Majalla" w:cs="Sakkal Majalla" w:hint="cs"/>
          <w:rtl/>
        </w:rPr>
        <w:t>٭٭٭</w:t>
      </w:r>
      <w:r w:rsidRPr="006C3DFE">
        <w:rPr>
          <w:rFonts w:cs="B Nazanin" w:hint="cs"/>
          <w:rtl/>
        </w:rPr>
        <w:t xml:space="preserve"> م: موسس ، هـ : همکار ، م ش : مشاور، ت : تمام وقت ، پ : پاره وقت</w:t>
      </w:r>
    </w:p>
    <w:p w14:paraId="344ECB1E" w14:textId="77777777" w:rsidR="00897E30" w:rsidRPr="006C3DFE" w:rsidRDefault="00897E30" w:rsidP="00897E30">
      <w:pPr>
        <w:ind w:left="360" w:right="-360"/>
        <w:rPr>
          <w:rFonts w:cs="B Nazanin" w:hint="cs"/>
          <w:b/>
          <w:bCs/>
          <w:rtl/>
        </w:rPr>
      </w:pPr>
      <w:r w:rsidRPr="006C3DFE">
        <w:rPr>
          <w:rFonts w:cs="B Nazanin" w:hint="cs"/>
          <w:b/>
          <w:bCs/>
          <w:rtl/>
        </w:rPr>
        <w:t>(خلاصه سوابق فعاليتهاي تحقيقاتي/ توسعه اي و صنعتي  موسسين و همکاران تمام وقت واحد ضميمه گردد.)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1704CD1F" w14:textId="77777777" w:rsidTr="00FA3F2F">
        <w:tc>
          <w:tcPr>
            <w:tcW w:w="9854" w:type="dxa"/>
            <w:shd w:val="clear" w:color="auto" w:fill="auto"/>
          </w:tcPr>
          <w:p w14:paraId="4DD30348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color w:val="A6A6A6"/>
                <w:rtl/>
              </w:rPr>
            </w:pPr>
            <w:r w:rsidRPr="00FA3F2F">
              <w:rPr>
                <w:rFonts w:cs="B Nazanin" w:hint="cs"/>
                <w:color w:val="A6A6A6"/>
                <w:rtl/>
              </w:rPr>
              <w:t>متن در اینجا نوشته شود ...</w:t>
            </w:r>
          </w:p>
          <w:p w14:paraId="3331C2A4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rtl/>
              </w:rPr>
            </w:pPr>
          </w:p>
        </w:tc>
      </w:tr>
    </w:tbl>
    <w:p w14:paraId="2E3DD2F0" w14:textId="77777777" w:rsidR="00A5297D" w:rsidRDefault="00A5297D" w:rsidP="001F19D2">
      <w:pPr>
        <w:numPr>
          <w:ilvl w:val="0"/>
          <w:numId w:val="12"/>
        </w:numPr>
        <w:rPr>
          <w:rFonts w:cs="B Titr"/>
          <w:noProof/>
          <w:sz w:val="20"/>
          <w:szCs w:val="20"/>
        </w:rPr>
      </w:pPr>
      <w:r w:rsidRPr="00C77DC9">
        <w:rPr>
          <w:rFonts w:cs="B Titr" w:hint="cs"/>
          <w:noProof/>
          <w:sz w:val="20"/>
          <w:szCs w:val="20"/>
          <w:rtl/>
        </w:rPr>
        <w:t>محور مرتبط</w:t>
      </w:r>
      <w:r w:rsidR="00FC6775" w:rsidRPr="00C77DC9">
        <w:rPr>
          <w:rFonts w:cs="B Titr" w:hint="cs"/>
          <w:noProof/>
          <w:sz w:val="20"/>
          <w:szCs w:val="20"/>
          <w:rtl/>
        </w:rPr>
        <w:t xml:space="preserve"> ( ایده شما با کدامیک از موارد زیر مرتبط است؟ ) :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60"/>
        <w:gridCol w:w="909"/>
        <w:gridCol w:w="3654"/>
        <w:gridCol w:w="909"/>
      </w:tblGrid>
      <w:tr w:rsidR="00BB541C" w:rsidRPr="00FA3F2F" w14:paraId="24781B8F" w14:textId="77777777" w:rsidTr="00FA3F2F">
        <w:trPr>
          <w:trHeight w:val="491"/>
          <w:jc w:val="center"/>
        </w:trPr>
        <w:tc>
          <w:tcPr>
            <w:tcW w:w="2520" w:type="pct"/>
            <w:shd w:val="clear" w:color="auto" w:fill="auto"/>
            <w:vAlign w:val="center"/>
          </w:tcPr>
          <w:p w14:paraId="14D20F44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  <w:noProof/>
                <w:rtl/>
              </w:rPr>
            </w:pPr>
            <w:r w:rsidRPr="00FA3F2F">
              <w:rPr>
                <w:rFonts w:cs="B Nazanin"/>
                <w:rtl/>
                <w:lang w:bidi="fa-IR"/>
              </w:rPr>
              <w:t>گردشگر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/>
                <w:rtl/>
                <w:lang w:bidi="fa-IR"/>
              </w:rPr>
              <w:t xml:space="preserve"> و م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 w:hint="eastAsia"/>
                <w:rtl/>
                <w:lang w:bidi="fa-IR"/>
              </w:rPr>
              <w:t>راث</w:t>
            </w:r>
            <w:r w:rsidRPr="00FA3F2F">
              <w:rPr>
                <w:rFonts w:cs="B Nazanin"/>
                <w:rtl/>
                <w:lang w:bidi="fa-IR"/>
              </w:rPr>
              <w:t xml:space="preserve"> فرهنگ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59A06185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</w:rPr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1656" w:type="pct"/>
            <w:shd w:val="clear" w:color="auto" w:fill="auto"/>
            <w:vAlign w:val="center"/>
          </w:tcPr>
          <w:p w14:paraId="78C9FF88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t>چالش</w:t>
            </w:r>
            <w:r w:rsidRPr="00FA3F2F">
              <w:rPr>
                <w:rFonts w:cs="B Nazanin"/>
                <w:rtl/>
                <w:lang w:bidi="fa-IR"/>
              </w:rPr>
              <w:t xml:space="preserve"> ها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/>
                <w:rtl/>
                <w:lang w:bidi="fa-IR"/>
              </w:rPr>
              <w:t xml:space="preserve"> اجتماع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785D0AE6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</w:rPr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</w:tr>
      <w:tr w:rsidR="00BB541C" w:rsidRPr="00FA3F2F" w14:paraId="678C42AC" w14:textId="77777777" w:rsidTr="00FA3F2F">
        <w:trPr>
          <w:trHeight w:val="148"/>
          <w:jc w:val="center"/>
        </w:trPr>
        <w:tc>
          <w:tcPr>
            <w:tcW w:w="2520" w:type="pct"/>
            <w:shd w:val="clear" w:color="auto" w:fill="auto"/>
            <w:vAlign w:val="center"/>
          </w:tcPr>
          <w:p w14:paraId="2EC5F61F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t>مد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 w:hint="eastAsia"/>
                <w:rtl/>
                <w:lang w:bidi="fa-IR"/>
              </w:rPr>
              <w:t>ر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 w:hint="eastAsia"/>
                <w:rtl/>
                <w:lang w:bidi="fa-IR"/>
              </w:rPr>
              <w:t>ت</w:t>
            </w:r>
            <w:r w:rsidRPr="00FA3F2F">
              <w:rPr>
                <w:rFonts w:cs="B Nazanin"/>
                <w:rtl/>
                <w:lang w:bidi="fa-IR"/>
              </w:rPr>
              <w:t xml:space="preserve"> و بازرگان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7B7FCD70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</w:rPr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1656" w:type="pct"/>
            <w:shd w:val="clear" w:color="auto" w:fill="auto"/>
            <w:vAlign w:val="center"/>
          </w:tcPr>
          <w:p w14:paraId="70F93B25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t>خدمات</w:t>
            </w:r>
            <w:r w:rsidRPr="00FA3F2F">
              <w:rPr>
                <w:rFonts w:cs="B Nazanin"/>
                <w:rtl/>
                <w:lang w:bidi="fa-IR"/>
              </w:rPr>
              <w:t xml:space="preserve"> شهر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245EE537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</w:rPr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</w:tr>
      <w:tr w:rsidR="00BB541C" w:rsidRPr="00FA3F2F" w14:paraId="5FB02917" w14:textId="77777777" w:rsidTr="00FA3F2F">
        <w:trPr>
          <w:trHeight w:val="195"/>
          <w:jc w:val="center"/>
        </w:trPr>
        <w:tc>
          <w:tcPr>
            <w:tcW w:w="2520" w:type="pct"/>
            <w:shd w:val="clear" w:color="auto" w:fill="auto"/>
            <w:vAlign w:val="center"/>
          </w:tcPr>
          <w:p w14:paraId="0AE6BC92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t>هنر</w:t>
            </w:r>
            <w:r w:rsidRPr="00FA3F2F">
              <w:rPr>
                <w:rFonts w:cs="B Nazanin"/>
                <w:rtl/>
                <w:lang w:bidi="fa-IR"/>
              </w:rPr>
              <w:t xml:space="preserve"> و صنا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 w:hint="eastAsia"/>
                <w:rtl/>
                <w:lang w:bidi="fa-IR"/>
              </w:rPr>
              <w:t>ع</w:t>
            </w:r>
            <w:r w:rsidRPr="00FA3F2F">
              <w:rPr>
                <w:rFonts w:cs="B Nazanin"/>
                <w:rtl/>
                <w:lang w:bidi="fa-IR"/>
              </w:rPr>
              <w:t xml:space="preserve"> خلاق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50DCD8B9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</w:rPr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1656" w:type="pct"/>
            <w:shd w:val="clear" w:color="auto" w:fill="auto"/>
            <w:vAlign w:val="center"/>
          </w:tcPr>
          <w:p w14:paraId="43730713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t>سرگرم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/>
                <w:rtl/>
                <w:lang w:bidi="fa-IR"/>
              </w:rPr>
              <w:t xml:space="preserve"> و اوقات فراغت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2EE343E3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</w:rPr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</w:tr>
      <w:tr w:rsidR="00BB541C" w:rsidRPr="00FA3F2F" w14:paraId="4A89FC77" w14:textId="77777777" w:rsidTr="00FA3F2F">
        <w:trPr>
          <w:trHeight w:val="203"/>
          <w:jc w:val="center"/>
        </w:trPr>
        <w:tc>
          <w:tcPr>
            <w:tcW w:w="2520" w:type="pct"/>
            <w:shd w:val="clear" w:color="auto" w:fill="auto"/>
            <w:vAlign w:val="center"/>
          </w:tcPr>
          <w:p w14:paraId="04253818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lastRenderedPageBreak/>
              <w:t>آموزش</w:t>
            </w:r>
            <w:r w:rsidRPr="00FA3F2F">
              <w:rPr>
                <w:rFonts w:cs="B Nazanin"/>
                <w:rtl/>
                <w:lang w:bidi="fa-IR"/>
              </w:rPr>
              <w:t xml:space="preserve"> و 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 w:hint="eastAsia"/>
                <w:rtl/>
                <w:lang w:bidi="fa-IR"/>
              </w:rPr>
              <w:t>ادگ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 w:hint="eastAsia"/>
                <w:rtl/>
                <w:lang w:bidi="fa-IR"/>
              </w:rPr>
              <w:t>ر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22E590F1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</w:rPr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1656" w:type="pct"/>
            <w:shd w:val="clear" w:color="auto" w:fill="auto"/>
            <w:vAlign w:val="center"/>
          </w:tcPr>
          <w:p w14:paraId="5BF62512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t>روانشناس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/>
                <w:rtl/>
                <w:lang w:bidi="fa-IR"/>
              </w:rPr>
              <w:t xml:space="preserve"> و مشاوره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0CF9143C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</w:rPr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</w:tr>
      <w:tr w:rsidR="00BB541C" w:rsidRPr="00FA3F2F" w14:paraId="512085D4" w14:textId="77777777" w:rsidTr="00FA3F2F">
        <w:trPr>
          <w:trHeight w:val="339"/>
          <w:jc w:val="center"/>
        </w:trPr>
        <w:tc>
          <w:tcPr>
            <w:tcW w:w="2520" w:type="pct"/>
            <w:shd w:val="clear" w:color="auto" w:fill="auto"/>
            <w:vAlign w:val="center"/>
          </w:tcPr>
          <w:p w14:paraId="2AA743B0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t>فناور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/>
                <w:rtl/>
                <w:lang w:bidi="fa-IR"/>
              </w:rPr>
              <w:t xml:space="preserve"> اطلاعات مرتبط با علوم انسان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6DDC8456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</w:rPr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1656" w:type="pct"/>
            <w:shd w:val="clear" w:color="auto" w:fill="auto"/>
            <w:vAlign w:val="center"/>
          </w:tcPr>
          <w:p w14:paraId="3FCDC96F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t>تندرست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54B57A45" w14:textId="77777777" w:rsidR="00010BAD" w:rsidRPr="00FA3F2F" w:rsidRDefault="00010BAD" w:rsidP="00FA3F2F">
            <w:pPr>
              <w:pStyle w:val="NoSpacing"/>
              <w:jc w:val="center"/>
              <w:rPr>
                <w:rFonts w:cs="B Nazanin"/>
              </w:rPr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</w:tr>
      <w:tr w:rsidR="00BB541C" w:rsidRPr="00FA3F2F" w14:paraId="41DBB723" w14:textId="77777777" w:rsidTr="00FA3F2F">
        <w:trPr>
          <w:trHeight w:val="361"/>
          <w:jc w:val="center"/>
        </w:trPr>
        <w:tc>
          <w:tcPr>
            <w:tcW w:w="2520" w:type="pct"/>
            <w:shd w:val="clear" w:color="auto" w:fill="auto"/>
            <w:vAlign w:val="center"/>
          </w:tcPr>
          <w:p w14:paraId="67BAEAE8" w14:textId="77777777" w:rsidR="00BB541C" w:rsidRPr="00FA3F2F" w:rsidRDefault="00BB541C" w:rsidP="00FA3F2F">
            <w:pPr>
              <w:pStyle w:val="NoSpacing"/>
              <w:jc w:val="center"/>
              <w:rPr>
                <w:rFonts w:cs="B Nazanin" w:hint="eastAsia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t>حقوق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08D2BEC5" w14:textId="77777777" w:rsidR="00BB541C" w:rsidRDefault="00BB541C" w:rsidP="00FA3F2F">
            <w:pPr>
              <w:jc w:val="center"/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1656" w:type="pct"/>
            <w:shd w:val="clear" w:color="auto" w:fill="auto"/>
            <w:vAlign w:val="center"/>
          </w:tcPr>
          <w:p w14:paraId="17ED420B" w14:textId="77777777" w:rsidR="00BB541C" w:rsidRPr="00FA3F2F" w:rsidRDefault="00BB541C" w:rsidP="00FA3F2F">
            <w:pPr>
              <w:pStyle w:val="NoSpacing"/>
              <w:jc w:val="center"/>
              <w:rPr>
                <w:rFonts w:cs="B Nazanin" w:hint="eastAsia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t>باستان</w:t>
            </w:r>
            <w:r w:rsidRPr="00FA3F2F">
              <w:rPr>
                <w:rFonts w:cs="B Nazanin"/>
                <w:rtl/>
                <w:lang w:bidi="fa-IR"/>
              </w:rPr>
              <w:t xml:space="preserve"> شناس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040B5580" w14:textId="77777777" w:rsidR="00BB541C" w:rsidRPr="00FA3F2F" w:rsidRDefault="00BB541C" w:rsidP="00FA3F2F">
            <w:pPr>
              <w:pStyle w:val="NoSpacing"/>
              <w:jc w:val="center"/>
              <w:rPr>
                <w:rFonts w:cs="B Nazanin" w:hint="cs"/>
                <w:lang w:bidi="fa-IR"/>
              </w:rPr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</w:tr>
      <w:tr w:rsidR="00BB541C" w:rsidRPr="00FA3F2F" w14:paraId="09CDC33C" w14:textId="77777777" w:rsidTr="00FA3F2F">
        <w:trPr>
          <w:trHeight w:val="213"/>
          <w:jc w:val="center"/>
        </w:trPr>
        <w:tc>
          <w:tcPr>
            <w:tcW w:w="2520" w:type="pct"/>
            <w:shd w:val="clear" w:color="auto" w:fill="auto"/>
            <w:vAlign w:val="center"/>
          </w:tcPr>
          <w:p w14:paraId="250D96ED" w14:textId="77777777" w:rsidR="00BB541C" w:rsidRPr="00FA3F2F" w:rsidRDefault="00BB541C" w:rsidP="00FA3F2F">
            <w:pPr>
              <w:pStyle w:val="NoSpacing"/>
              <w:jc w:val="center"/>
              <w:rPr>
                <w:rFonts w:cs="B Nazanin" w:hint="eastAsia"/>
                <w:rtl/>
                <w:lang w:bidi="fa-IR"/>
              </w:rPr>
            </w:pPr>
            <w:r w:rsidRPr="00FA3F2F">
              <w:rPr>
                <w:rFonts w:cs="B Nazanin" w:hint="eastAsia"/>
                <w:rtl/>
                <w:lang w:bidi="fa-IR"/>
              </w:rPr>
              <w:t>و</w:t>
            </w:r>
            <w:r w:rsidRPr="00FA3F2F">
              <w:rPr>
                <w:rFonts w:cs="B Nazanin"/>
                <w:rtl/>
                <w:lang w:bidi="fa-IR"/>
              </w:rPr>
              <w:t xml:space="preserve"> سا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 w:hint="eastAsia"/>
                <w:rtl/>
                <w:lang w:bidi="fa-IR"/>
              </w:rPr>
              <w:t>ر</w:t>
            </w:r>
            <w:r w:rsidRPr="00FA3F2F">
              <w:rPr>
                <w:rFonts w:cs="B Nazanin"/>
                <w:rtl/>
                <w:lang w:bidi="fa-IR"/>
              </w:rPr>
              <w:t xml:space="preserve"> حوزه ها</w:t>
            </w:r>
            <w:r w:rsidRPr="00FA3F2F">
              <w:rPr>
                <w:rFonts w:cs="B Nazanin" w:hint="cs"/>
                <w:rtl/>
                <w:lang w:bidi="fa-IR"/>
              </w:rPr>
              <w:t>ی</w:t>
            </w:r>
            <w:r w:rsidRPr="00FA3F2F">
              <w:rPr>
                <w:rFonts w:cs="B Nazanin"/>
                <w:rtl/>
                <w:lang w:bidi="fa-IR"/>
              </w:rPr>
              <w:t xml:space="preserve"> مرتبط</w:t>
            </w:r>
          </w:p>
        </w:tc>
        <w:tc>
          <w:tcPr>
            <w:tcW w:w="412" w:type="pct"/>
            <w:shd w:val="clear" w:color="auto" w:fill="auto"/>
            <w:vAlign w:val="center"/>
          </w:tcPr>
          <w:p w14:paraId="1563DA71" w14:textId="77777777" w:rsidR="00BB541C" w:rsidRDefault="00BB541C" w:rsidP="00FA3F2F">
            <w:pPr>
              <w:jc w:val="center"/>
            </w:pPr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1656" w:type="pct"/>
            <w:shd w:val="clear" w:color="auto" w:fill="auto"/>
            <w:vAlign w:val="center"/>
          </w:tcPr>
          <w:p w14:paraId="32BFDA72" w14:textId="77777777" w:rsidR="00BB541C" w:rsidRPr="00FA3F2F" w:rsidRDefault="00BB541C" w:rsidP="00FA3F2F">
            <w:pPr>
              <w:pStyle w:val="NoSpacing"/>
              <w:jc w:val="center"/>
              <w:rPr>
                <w:rFonts w:cs="B Nazanin" w:hint="eastAsia"/>
                <w:rtl/>
                <w:lang w:bidi="fa-IR"/>
              </w:rPr>
            </w:pPr>
          </w:p>
        </w:tc>
        <w:tc>
          <w:tcPr>
            <w:tcW w:w="412" w:type="pct"/>
            <w:shd w:val="clear" w:color="auto" w:fill="auto"/>
            <w:vAlign w:val="center"/>
          </w:tcPr>
          <w:p w14:paraId="052C2681" w14:textId="77777777" w:rsidR="00BB541C" w:rsidRPr="00FA3F2F" w:rsidRDefault="00BB541C" w:rsidP="00FA3F2F">
            <w:pPr>
              <w:pStyle w:val="NoSpacing"/>
              <w:jc w:val="center"/>
              <w:rPr>
                <w:rFonts w:cs="B Nazanin" w:hint="cs"/>
                <w:lang w:bidi="fa-IR"/>
              </w:rPr>
            </w:pPr>
          </w:p>
        </w:tc>
      </w:tr>
    </w:tbl>
    <w:p w14:paraId="35C79A42" w14:textId="77777777" w:rsidR="00010BAD" w:rsidRDefault="00010BAD" w:rsidP="00010BAD">
      <w:pPr>
        <w:ind w:left="450"/>
        <w:rPr>
          <w:rFonts w:cs="B Titr"/>
          <w:noProof/>
          <w:sz w:val="20"/>
          <w:szCs w:val="20"/>
        </w:rPr>
      </w:pPr>
    </w:p>
    <w:p w14:paraId="45759810" w14:textId="77777777" w:rsidR="00974658" w:rsidRPr="00974658" w:rsidRDefault="00A5297D" w:rsidP="00974658">
      <w:pPr>
        <w:numPr>
          <w:ilvl w:val="0"/>
          <w:numId w:val="12"/>
        </w:numPr>
        <w:ind w:left="458"/>
        <w:rPr>
          <w:rFonts w:cs="B Titr"/>
          <w:noProof/>
          <w:sz w:val="20"/>
          <w:szCs w:val="20"/>
          <w:rtl/>
        </w:rPr>
      </w:pPr>
      <w:r w:rsidRPr="00C77DC9">
        <w:rPr>
          <w:rFonts w:cs="B Titr" w:hint="cs"/>
          <w:noProof/>
          <w:sz w:val="20"/>
          <w:szCs w:val="20"/>
          <w:rtl/>
        </w:rPr>
        <w:t>خلاصه</w:t>
      </w:r>
      <w:r w:rsidRPr="00C77DC9">
        <w:rPr>
          <w:rFonts w:cs="B Titr"/>
          <w:noProof/>
          <w:sz w:val="20"/>
          <w:szCs w:val="20"/>
          <w:rtl/>
        </w:rPr>
        <w:softHyphen/>
      </w:r>
      <w:r w:rsidRPr="00C77DC9">
        <w:rPr>
          <w:rFonts w:cs="B Titr" w:hint="cs"/>
          <w:noProof/>
          <w:sz w:val="20"/>
          <w:szCs w:val="20"/>
          <w:rtl/>
        </w:rPr>
        <w:t>ای از ایده</w:t>
      </w:r>
      <w:r w:rsidR="00D71E3D">
        <w:rPr>
          <w:rFonts w:cs="B Titr" w:hint="cs"/>
          <w:noProof/>
          <w:sz w:val="20"/>
          <w:szCs w:val="20"/>
          <w:rtl/>
        </w:rPr>
        <w:t xml:space="preserve"> : (</w:t>
      </w:r>
      <w:r w:rsidRPr="00C77DC9">
        <w:rPr>
          <w:rFonts w:cs="B Titr" w:hint="cs"/>
          <w:noProof/>
          <w:sz w:val="20"/>
          <w:szCs w:val="20"/>
          <w:rtl/>
        </w:rPr>
        <w:t xml:space="preserve"> سابقه فعالیتهای مرتبط انجام شده </w:t>
      </w:r>
      <w:r w:rsidR="00FC6775" w:rsidRPr="00C77DC9">
        <w:rPr>
          <w:rFonts w:cs="B Titr" w:hint="cs"/>
          <w:noProof/>
          <w:sz w:val="20"/>
          <w:szCs w:val="20"/>
          <w:rtl/>
        </w:rPr>
        <w:t xml:space="preserve">/خلاصه دستاوردهای فنی </w:t>
      </w:r>
      <w:r w:rsidR="00D71E3D">
        <w:rPr>
          <w:rFonts w:cs="B Titr" w:hint="cs"/>
          <w:noProof/>
          <w:sz w:val="20"/>
          <w:szCs w:val="20"/>
          <w:rtl/>
        </w:rPr>
        <w:t>-</w:t>
      </w:r>
      <w:r w:rsidR="00FC6775" w:rsidRPr="00C77DC9">
        <w:rPr>
          <w:rFonts w:cs="B Titr" w:hint="cs"/>
          <w:noProof/>
          <w:sz w:val="20"/>
          <w:szCs w:val="20"/>
          <w:rtl/>
        </w:rPr>
        <w:t xml:space="preserve"> اقتصادی و ویژگی</w:t>
      </w:r>
      <w:r w:rsidR="00FC6775" w:rsidRPr="00C77DC9">
        <w:rPr>
          <w:rFonts w:cs="B Titr" w:hint="cs"/>
          <w:noProof/>
          <w:sz w:val="20"/>
          <w:szCs w:val="20"/>
          <w:rtl/>
        </w:rPr>
        <w:softHyphen/>
        <w:t>های محصول و خدمات نهایی طرح</w:t>
      </w:r>
      <w:r w:rsidR="00D71E3D">
        <w:rPr>
          <w:rFonts w:cs="B Titr" w:hint="cs"/>
          <w:noProof/>
          <w:sz w:val="20"/>
          <w:szCs w:val="20"/>
          <w:rtl/>
        </w:rPr>
        <w:t xml:space="preserve"> )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4298A268" w14:textId="77777777" w:rsidTr="00FA3F2F">
        <w:tc>
          <w:tcPr>
            <w:tcW w:w="9854" w:type="dxa"/>
            <w:shd w:val="clear" w:color="auto" w:fill="auto"/>
          </w:tcPr>
          <w:p w14:paraId="4B577F98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color w:val="A6A6A6"/>
                <w:rtl/>
              </w:rPr>
            </w:pPr>
            <w:r w:rsidRPr="00FA3F2F">
              <w:rPr>
                <w:rFonts w:cs="B Nazanin" w:hint="cs"/>
                <w:color w:val="A6A6A6"/>
                <w:rtl/>
              </w:rPr>
              <w:t>متن در اینجا نوشته شود ...</w:t>
            </w:r>
          </w:p>
          <w:p w14:paraId="76C6C5A1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rtl/>
              </w:rPr>
            </w:pPr>
          </w:p>
        </w:tc>
      </w:tr>
    </w:tbl>
    <w:p w14:paraId="749B3F6D" w14:textId="77777777" w:rsidR="00A5297D" w:rsidRDefault="00A5297D" w:rsidP="001F19D2">
      <w:pPr>
        <w:numPr>
          <w:ilvl w:val="0"/>
          <w:numId w:val="12"/>
        </w:numPr>
        <w:ind w:left="458"/>
        <w:rPr>
          <w:rFonts w:cs="B Titr"/>
          <w:noProof/>
          <w:sz w:val="20"/>
          <w:szCs w:val="20"/>
        </w:rPr>
      </w:pPr>
      <w:r w:rsidRPr="00C77DC9">
        <w:rPr>
          <w:rFonts w:cs="B Titr" w:hint="cs"/>
          <w:noProof/>
          <w:sz w:val="20"/>
          <w:szCs w:val="20"/>
          <w:rtl/>
        </w:rPr>
        <w:t xml:space="preserve">نوع فعالیت اصلی که واحد در مرکز </w:t>
      </w:r>
      <w:r w:rsidR="00D71E3D">
        <w:rPr>
          <w:rFonts w:cs="B Titr" w:hint="cs"/>
          <w:noProof/>
          <w:sz w:val="20"/>
          <w:szCs w:val="20"/>
          <w:rtl/>
        </w:rPr>
        <w:t xml:space="preserve">نوآوری و </w:t>
      </w:r>
      <w:r w:rsidRPr="00C77DC9">
        <w:rPr>
          <w:rFonts w:cs="B Titr" w:hint="cs"/>
          <w:noProof/>
          <w:sz w:val="20"/>
          <w:szCs w:val="20"/>
          <w:rtl/>
        </w:rPr>
        <w:t>رشد به آن خواهد پرداخت</w:t>
      </w:r>
      <w:r w:rsidR="00D71E3D">
        <w:rPr>
          <w:rFonts w:cs="B Titr" w:hint="cs"/>
          <w:noProof/>
          <w:sz w:val="20"/>
          <w:szCs w:val="20"/>
          <w:rtl/>
        </w:rPr>
        <w:t>: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09"/>
        <w:gridCol w:w="735"/>
        <w:gridCol w:w="3453"/>
        <w:gridCol w:w="735"/>
      </w:tblGrid>
      <w:tr w:rsidR="00BB541C" w:rsidRPr="00FA3F2F" w14:paraId="57FC4E80" w14:textId="77777777" w:rsidTr="00FA3F2F">
        <w:tc>
          <w:tcPr>
            <w:tcW w:w="2769" w:type="pct"/>
            <w:shd w:val="clear" w:color="auto" w:fill="auto"/>
          </w:tcPr>
          <w:p w14:paraId="02DD3C07" w14:textId="77777777" w:rsidR="00BB541C" w:rsidRPr="00FA3F2F" w:rsidRDefault="00BB541C" w:rsidP="00BB541C">
            <w:pPr>
              <w:rPr>
                <w:rFonts w:cs="B Titr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sz w:val="22"/>
                <w:szCs w:val="22"/>
                <w:rtl/>
                <w:lang w:bidi="fa-IR"/>
              </w:rPr>
              <w:t>کسب دانش فنی</w:t>
            </w:r>
          </w:p>
        </w:tc>
        <w:tc>
          <w:tcPr>
            <w:tcW w:w="333" w:type="pct"/>
            <w:shd w:val="clear" w:color="auto" w:fill="auto"/>
          </w:tcPr>
          <w:p w14:paraId="7C547CBB" w14:textId="77777777" w:rsidR="00BB541C" w:rsidRDefault="00BB541C" w:rsidP="00BB541C"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1565" w:type="pct"/>
            <w:shd w:val="clear" w:color="auto" w:fill="auto"/>
          </w:tcPr>
          <w:p w14:paraId="504207DF" w14:textId="77777777" w:rsidR="00BB541C" w:rsidRPr="00FA3F2F" w:rsidRDefault="00BB541C" w:rsidP="00BB541C">
            <w:pPr>
              <w:rPr>
                <w:rFonts w:cs="B Titr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sz w:val="22"/>
                <w:szCs w:val="22"/>
                <w:rtl/>
                <w:lang w:bidi="fa-IR"/>
              </w:rPr>
              <w:t>تولید محصول نمونه</w:t>
            </w:r>
          </w:p>
        </w:tc>
        <w:tc>
          <w:tcPr>
            <w:tcW w:w="333" w:type="pct"/>
            <w:shd w:val="clear" w:color="auto" w:fill="auto"/>
          </w:tcPr>
          <w:p w14:paraId="1034E32F" w14:textId="77777777" w:rsidR="00BB541C" w:rsidRDefault="00BB541C" w:rsidP="00BB541C"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</w:tr>
      <w:tr w:rsidR="00BB541C" w:rsidRPr="00FA3F2F" w14:paraId="69081C62" w14:textId="77777777" w:rsidTr="00FA3F2F">
        <w:tc>
          <w:tcPr>
            <w:tcW w:w="2769" w:type="pct"/>
            <w:shd w:val="clear" w:color="auto" w:fill="auto"/>
          </w:tcPr>
          <w:p w14:paraId="055C68D5" w14:textId="77777777" w:rsidR="00BB541C" w:rsidRPr="00FA3F2F" w:rsidRDefault="00BB541C" w:rsidP="00BB541C">
            <w:pPr>
              <w:rPr>
                <w:rFonts w:cs="B Titr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sz w:val="22"/>
                <w:szCs w:val="22"/>
                <w:rtl/>
                <w:lang w:bidi="fa-IR"/>
              </w:rPr>
              <w:t>کسب دانش فنی طراحی و تولید محصول / خدمات جدید</w:t>
            </w:r>
          </w:p>
        </w:tc>
        <w:tc>
          <w:tcPr>
            <w:tcW w:w="333" w:type="pct"/>
            <w:shd w:val="clear" w:color="auto" w:fill="auto"/>
          </w:tcPr>
          <w:p w14:paraId="452E6F2C" w14:textId="77777777" w:rsidR="00BB541C" w:rsidRDefault="00BB541C" w:rsidP="00BB541C"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1565" w:type="pct"/>
            <w:shd w:val="clear" w:color="auto" w:fill="auto"/>
          </w:tcPr>
          <w:p w14:paraId="216BC2E1" w14:textId="77777777" w:rsidR="00BB541C" w:rsidRPr="00FA3F2F" w:rsidRDefault="00BB541C" w:rsidP="00BB541C">
            <w:pPr>
              <w:rPr>
                <w:rFonts w:cs="B Titr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sz w:val="22"/>
                <w:szCs w:val="22"/>
                <w:rtl/>
                <w:lang w:bidi="fa-IR"/>
              </w:rPr>
              <w:t>بازاریابی و جذب مشارکت مالی</w:t>
            </w:r>
          </w:p>
        </w:tc>
        <w:tc>
          <w:tcPr>
            <w:tcW w:w="333" w:type="pct"/>
            <w:shd w:val="clear" w:color="auto" w:fill="auto"/>
          </w:tcPr>
          <w:p w14:paraId="3E1FE7B0" w14:textId="77777777" w:rsidR="00BB541C" w:rsidRDefault="00BB541C" w:rsidP="00BB541C"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</w:tr>
      <w:tr w:rsidR="00BB541C" w:rsidRPr="00FA3F2F" w14:paraId="5CB3499A" w14:textId="77777777" w:rsidTr="00FA3F2F">
        <w:tc>
          <w:tcPr>
            <w:tcW w:w="2769" w:type="pct"/>
            <w:shd w:val="clear" w:color="auto" w:fill="auto"/>
          </w:tcPr>
          <w:p w14:paraId="7735C672" w14:textId="77777777" w:rsidR="00BB541C" w:rsidRPr="00FA3F2F" w:rsidRDefault="00BB541C" w:rsidP="00BB541C">
            <w:pPr>
              <w:rPr>
                <w:rFonts w:cs="B Titr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sz w:val="22"/>
                <w:szCs w:val="22"/>
                <w:rtl/>
                <w:lang w:bidi="fa-IR"/>
              </w:rPr>
              <w:t>تجاری</w:t>
            </w:r>
            <w:r w:rsidRPr="00FA3F2F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سازی دستاوردهای تحقیقاتی قبلی</w:t>
            </w:r>
          </w:p>
        </w:tc>
        <w:tc>
          <w:tcPr>
            <w:tcW w:w="333" w:type="pct"/>
            <w:shd w:val="clear" w:color="auto" w:fill="auto"/>
          </w:tcPr>
          <w:p w14:paraId="650B045D" w14:textId="77777777" w:rsidR="00BB541C" w:rsidRDefault="00BB541C" w:rsidP="00BB541C"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1565" w:type="pct"/>
            <w:shd w:val="clear" w:color="auto" w:fill="auto"/>
          </w:tcPr>
          <w:p w14:paraId="72B354D9" w14:textId="77777777" w:rsidR="00BB541C" w:rsidRPr="00FA3F2F" w:rsidRDefault="00BB541C" w:rsidP="00BB541C">
            <w:pPr>
              <w:rPr>
                <w:rFonts w:cs="B Titr"/>
                <w:noProof/>
                <w:sz w:val="20"/>
                <w:szCs w:val="20"/>
                <w:rtl/>
              </w:rPr>
            </w:pPr>
            <w:r w:rsidRPr="00FA3F2F">
              <w:rPr>
                <w:rFonts w:cs="B Nazanin" w:hint="cs"/>
                <w:sz w:val="22"/>
                <w:szCs w:val="22"/>
                <w:rtl/>
                <w:lang w:bidi="fa-IR"/>
              </w:rPr>
              <w:t>تکمیل محصول موجود</w:t>
            </w:r>
          </w:p>
        </w:tc>
        <w:tc>
          <w:tcPr>
            <w:tcW w:w="333" w:type="pct"/>
            <w:shd w:val="clear" w:color="auto" w:fill="auto"/>
          </w:tcPr>
          <w:p w14:paraId="64CB0CB4" w14:textId="77777777" w:rsidR="00BB541C" w:rsidRDefault="00BB541C" w:rsidP="00BB541C"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</w:tr>
      <w:tr w:rsidR="00BB541C" w:rsidRPr="00FA3F2F" w14:paraId="67A401B1" w14:textId="77777777" w:rsidTr="00FA3F2F">
        <w:tc>
          <w:tcPr>
            <w:tcW w:w="2769" w:type="pct"/>
            <w:shd w:val="clear" w:color="auto" w:fill="auto"/>
          </w:tcPr>
          <w:p w14:paraId="651B8E95" w14:textId="77777777" w:rsidR="00BB541C" w:rsidRPr="00FA3F2F" w:rsidRDefault="00BB541C" w:rsidP="00FA3F2F">
            <w:pPr>
              <w:spacing w:line="360" w:lineRule="auto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FA3F2F">
              <w:rPr>
                <w:rFonts w:cs="B Nazanin" w:hint="cs"/>
                <w:sz w:val="22"/>
                <w:szCs w:val="22"/>
                <w:rtl/>
                <w:lang w:bidi="fa-IR"/>
              </w:rPr>
              <w:t>سایر (با توضیحات)</w:t>
            </w:r>
          </w:p>
        </w:tc>
        <w:tc>
          <w:tcPr>
            <w:tcW w:w="333" w:type="pct"/>
            <w:shd w:val="clear" w:color="auto" w:fill="auto"/>
          </w:tcPr>
          <w:p w14:paraId="6D39CAB6" w14:textId="77777777" w:rsidR="00BB541C" w:rsidRDefault="00BB541C" w:rsidP="00BB541C">
            <w:r w:rsidRPr="00FA3F2F">
              <w:rPr>
                <w:rFonts w:cs="B Nazanin" w:hint="cs"/>
                <w:lang w:bidi="fa-IR"/>
              </w:rPr>
              <w:sym w:font="Wingdings 2" w:char="F035"/>
            </w:r>
          </w:p>
        </w:tc>
        <w:tc>
          <w:tcPr>
            <w:tcW w:w="1565" w:type="pct"/>
            <w:shd w:val="clear" w:color="auto" w:fill="auto"/>
          </w:tcPr>
          <w:p w14:paraId="5D228720" w14:textId="77777777" w:rsidR="00BB541C" w:rsidRPr="00FA3F2F" w:rsidRDefault="00BB541C" w:rsidP="00BB541C">
            <w:pPr>
              <w:rPr>
                <w:rFonts w:cs="B Titr"/>
                <w:noProof/>
                <w:sz w:val="20"/>
                <w:szCs w:val="20"/>
                <w:rtl/>
              </w:rPr>
            </w:pPr>
          </w:p>
        </w:tc>
        <w:tc>
          <w:tcPr>
            <w:tcW w:w="333" w:type="pct"/>
            <w:shd w:val="clear" w:color="auto" w:fill="auto"/>
          </w:tcPr>
          <w:p w14:paraId="10A6BCC1" w14:textId="77777777" w:rsidR="00BB541C" w:rsidRDefault="00BB541C" w:rsidP="00BB541C"/>
        </w:tc>
      </w:tr>
    </w:tbl>
    <w:p w14:paraId="19E1CB61" w14:textId="77777777" w:rsidR="00BB541C" w:rsidRDefault="00BB541C" w:rsidP="00BB541C">
      <w:pPr>
        <w:ind w:left="458"/>
        <w:rPr>
          <w:rFonts w:cs="B Titr"/>
          <w:noProof/>
          <w:sz w:val="20"/>
          <w:szCs w:val="20"/>
        </w:rPr>
      </w:pPr>
    </w:p>
    <w:p w14:paraId="0644072F" w14:textId="77777777" w:rsidR="007D7DB6" w:rsidRPr="008B17AC" w:rsidRDefault="00A5297D" w:rsidP="008B17AC">
      <w:pPr>
        <w:numPr>
          <w:ilvl w:val="0"/>
          <w:numId w:val="12"/>
        </w:numPr>
        <w:ind w:left="458"/>
        <w:rPr>
          <w:rFonts w:cs="B Titr" w:hint="cs"/>
          <w:noProof/>
          <w:sz w:val="20"/>
          <w:szCs w:val="20"/>
          <w:rtl/>
        </w:rPr>
      </w:pPr>
      <w:r w:rsidRPr="00C77DC9">
        <w:rPr>
          <w:rFonts w:cs="B Titr" w:hint="cs"/>
          <w:noProof/>
          <w:sz w:val="20"/>
          <w:szCs w:val="20"/>
          <w:rtl/>
        </w:rPr>
        <w:t>طرح فعالیت اقتصادی یک صفحه</w:t>
      </w:r>
      <w:r w:rsidRPr="00C77DC9">
        <w:rPr>
          <w:rFonts w:cs="B Titr"/>
          <w:noProof/>
          <w:sz w:val="20"/>
          <w:szCs w:val="20"/>
          <w:rtl/>
        </w:rPr>
        <w:softHyphen/>
      </w:r>
      <w:r w:rsidRPr="00C77DC9">
        <w:rPr>
          <w:rFonts w:cs="B Titr" w:hint="cs"/>
          <w:noProof/>
          <w:sz w:val="20"/>
          <w:szCs w:val="20"/>
          <w:rtl/>
        </w:rPr>
        <w:t>ای</w:t>
      </w:r>
      <w:r w:rsidR="007D7DB6" w:rsidRPr="008B17AC">
        <w:rPr>
          <w:rFonts w:cs="B Titr"/>
          <w:noProof/>
          <w:sz w:val="20"/>
          <w:szCs w:val="20"/>
        </w:rPr>
        <w:t>(One Page BP)</w:t>
      </w:r>
    </w:p>
    <w:p w14:paraId="7AD4395D" w14:textId="77777777" w:rsidR="00A5297D" w:rsidRPr="008B17AC" w:rsidRDefault="00A5297D" w:rsidP="00B4438E">
      <w:pPr>
        <w:jc w:val="both"/>
        <w:rPr>
          <w:rFonts w:cs="B Nazanin" w:hint="cs"/>
          <w:sz w:val="22"/>
          <w:szCs w:val="22"/>
          <w:rtl/>
          <w:lang w:bidi="fa-IR"/>
        </w:rPr>
      </w:pPr>
      <w:r w:rsidRPr="008B17AC">
        <w:rPr>
          <w:rFonts w:cs="B Nazanin" w:hint="cs"/>
          <w:sz w:val="22"/>
          <w:szCs w:val="22"/>
          <w:rtl/>
          <w:lang w:bidi="fa-IR"/>
        </w:rPr>
        <w:t>طرح فعالیت اقتصادی</w:t>
      </w:r>
      <w:r w:rsidRPr="008B17AC">
        <w:rPr>
          <w:rFonts w:cs="B Nazanin"/>
          <w:sz w:val="22"/>
          <w:szCs w:val="22"/>
          <w:lang w:bidi="fa-IR"/>
        </w:rPr>
        <w:t>(Business Plan)</w:t>
      </w:r>
      <w:r w:rsidRPr="008B17AC">
        <w:rPr>
          <w:rFonts w:cs="B Nazanin" w:hint="cs"/>
          <w:sz w:val="22"/>
          <w:szCs w:val="22"/>
          <w:rtl/>
          <w:lang w:bidi="fa-IR"/>
        </w:rPr>
        <w:t xml:space="preserve"> نوشته</w:t>
      </w:r>
      <w:r w:rsidRPr="008B17AC">
        <w:rPr>
          <w:rFonts w:cs="B Nazanin"/>
          <w:sz w:val="22"/>
          <w:szCs w:val="22"/>
          <w:rtl/>
          <w:lang w:bidi="fa-IR"/>
        </w:rPr>
        <w:softHyphen/>
      </w:r>
      <w:r w:rsidRPr="008B17AC">
        <w:rPr>
          <w:rFonts w:cs="B Nazanin" w:hint="cs"/>
          <w:sz w:val="22"/>
          <w:szCs w:val="22"/>
          <w:rtl/>
          <w:lang w:bidi="fa-IR"/>
        </w:rPr>
        <w:t>ای است که کارآفرین آماده می</w:t>
      </w:r>
      <w:r w:rsidRPr="008B17AC">
        <w:rPr>
          <w:rFonts w:cs="B Nazanin"/>
          <w:sz w:val="22"/>
          <w:szCs w:val="22"/>
          <w:rtl/>
          <w:lang w:bidi="fa-IR"/>
        </w:rPr>
        <w:softHyphen/>
      </w:r>
      <w:r w:rsidRPr="008B17AC">
        <w:rPr>
          <w:rFonts w:cs="B Nazanin" w:hint="cs"/>
          <w:sz w:val="22"/>
          <w:szCs w:val="22"/>
          <w:rtl/>
          <w:lang w:bidi="fa-IR"/>
        </w:rPr>
        <w:t>کند و در آن تمام عوامل داخلی و خارجی درگیر در آغاز یک کسب و کار یا  فعالیت کارآفرینانه  نوپا در نظر گرفته می</w:t>
      </w:r>
      <w:r w:rsidRPr="008B17AC">
        <w:rPr>
          <w:rFonts w:cs="B Nazanin" w:hint="eastAsia"/>
          <w:sz w:val="22"/>
          <w:szCs w:val="22"/>
          <w:rtl/>
          <w:lang w:bidi="fa-IR"/>
        </w:rPr>
        <w:t>‌</w:t>
      </w:r>
      <w:r w:rsidRPr="008B17AC">
        <w:rPr>
          <w:rFonts w:cs="B Nazanin" w:hint="cs"/>
          <w:sz w:val="22"/>
          <w:szCs w:val="22"/>
          <w:rtl/>
          <w:lang w:bidi="fa-IR"/>
        </w:rPr>
        <w:t xml:space="preserve">شود. </w:t>
      </w:r>
      <w:r w:rsidRPr="008B17AC">
        <w:rPr>
          <w:rFonts w:cs="B Nazanin"/>
          <w:sz w:val="22"/>
          <w:szCs w:val="22"/>
          <w:lang w:bidi="fa-IR"/>
        </w:rPr>
        <w:t>BP</w:t>
      </w:r>
      <w:r w:rsidRPr="008B17AC">
        <w:rPr>
          <w:rFonts w:cs="B Nazanin" w:hint="cs"/>
          <w:sz w:val="22"/>
          <w:szCs w:val="22"/>
          <w:rtl/>
          <w:lang w:bidi="fa-IR"/>
        </w:rPr>
        <w:t xml:space="preserve"> مانند نقشه</w:t>
      </w:r>
      <w:r w:rsidRPr="008B17AC">
        <w:rPr>
          <w:rFonts w:cs="B Nazanin"/>
          <w:sz w:val="22"/>
          <w:szCs w:val="22"/>
          <w:rtl/>
          <w:lang w:bidi="fa-IR"/>
        </w:rPr>
        <w:softHyphen/>
      </w:r>
      <w:r w:rsidRPr="008B17AC">
        <w:rPr>
          <w:rFonts w:cs="B Nazanin" w:hint="cs"/>
          <w:sz w:val="22"/>
          <w:szCs w:val="22"/>
          <w:rtl/>
          <w:lang w:bidi="fa-IR"/>
        </w:rPr>
        <w:t>راه ، کارآفرین را کمک می</w:t>
      </w:r>
      <w:r w:rsidRPr="008B17AC">
        <w:rPr>
          <w:rFonts w:cs="B Nazanin"/>
          <w:sz w:val="22"/>
          <w:szCs w:val="22"/>
          <w:rtl/>
          <w:lang w:bidi="fa-IR"/>
        </w:rPr>
        <w:softHyphen/>
      </w:r>
      <w:r w:rsidRPr="008B17AC">
        <w:rPr>
          <w:rFonts w:cs="B Nazanin" w:hint="cs"/>
          <w:sz w:val="22"/>
          <w:szCs w:val="22"/>
          <w:rtl/>
          <w:lang w:bidi="fa-IR"/>
        </w:rPr>
        <w:t>کند. برای ارائه ایده اولیه و مشورت با دیگران معمولاً یک صفحه اولیه طرح فعالیت اقتصاد</w:t>
      </w:r>
      <w:r w:rsidRPr="008B17AC">
        <w:rPr>
          <w:rFonts w:cs="B Nazanin"/>
          <w:sz w:val="22"/>
          <w:szCs w:val="22"/>
          <w:lang w:bidi="fa-IR"/>
        </w:rPr>
        <w:t xml:space="preserve"> (One Page BP) </w:t>
      </w:r>
      <w:r w:rsidRPr="008B17AC">
        <w:rPr>
          <w:rFonts w:cs="B Nazanin" w:hint="cs"/>
          <w:sz w:val="22"/>
          <w:szCs w:val="22"/>
          <w:rtl/>
          <w:lang w:bidi="fa-IR"/>
        </w:rPr>
        <w:t xml:space="preserve"> نوشته می شود. خواهشمند است مطابق راهنمایی</w:t>
      </w:r>
      <w:r w:rsidRPr="008B17AC">
        <w:rPr>
          <w:rFonts w:cs="B Nazanin"/>
          <w:sz w:val="22"/>
          <w:szCs w:val="22"/>
          <w:rtl/>
          <w:lang w:bidi="fa-IR"/>
        </w:rPr>
        <w:softHyphen/>
      </w:r>
      <w:r w:rsidRPr="008B17AC">
        <w:rPr>
          <w:rFonts w:cs="B Nazanin" w:hint="cs"/>
          <w:sz w:val="22"/>
          <w:szCs w:val="22"/>
          <w:rtl/>
          <w:lang w:bidi="fa-IR"/>
        </w:rPr>
        <w:t>های پيوست این فرم را تکمیل فرمایید.</w:t>
      </w:r>
    </w:p>
    <w:p w14:paraId="3AA993D4" w14:textId="77777777" w:rsidR="00A43FF0" w:rsidRPr="008B17AC" w:rsidRDefault="004549E7" w:rsidP="00A43FF0">
      <w:pPr>
        <w:rPr>
          <w:rFonts w:cs="B Titr"/>
          <w:noProof/>
          <w:sz w:val="20"/>
          <w:szCs w:val="20"/>
          <w:rtl/>
        </w:rPr>
      </w:pPr>
      <w:r w:rsidRPr="00C77DC9">
        <w:rPr>
          <w:rFonts w:cs="B Titr" w:hint="cs"/>
          <w:noProof/>
          <w:sz w:val="20"/>
          <w:szCs w:val="20"/>
          <w:rtl/>
        </w:rPr>
        <w:t>کسب و کار شمار چه کالاها یا خدماتی را عرضه خواهد کرد؟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463331E4" w14:textId="77777777" w:rsidTr="00FA3F2F">
        <w:tc>
          <w:tcPr>
            <w:tcW w:w="9854" w:type="dxa"/>
            <w:shd w:val="clear" w:color="auto" w:fill="auto"/>
          </w:tcPr>
          <w:p w14:paraId="16990D5A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color w:val="A6A6A6"/>
                <w:rtl/>
              </w:rPr>
            </w:pPr>
            <w:r w:rsidRPr="00FA3F2F">
              <w:rPr>
                <w:rFonts w:cs="B Nazanin" w:hint="cs"/>
                <w:color w:val="A6A6A6"/>
                <w:rtl/>
              </w:rPr>
              <w:t>متن در اینجا نوشته شود ...</w:t>
            </w:r>
          </w:p>
          <w:p w14:paraId="08A1E74D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rtl/>
              </w:rPr>
            </w:pPr>
          </w:p>
        </w:tc>
      </w:tr>
    </w:tbl>
    <w:p w14:paraId="350DC528" w14:textId="77777777" w:rsidR="00A5297D" w:rsidRDefault="00A5297D" w:rsidP="00A5297D">
      <w:pPr>
        <w:spacing w:line="288" w:lineRule="auto"/>
        <w:jc w:val="lowKashida"/>
        <w:rPr>
          <w:rFonts w:cs="B Nazanin"/>
          <w:rtl/>
        </w:rPr>
      </w:pPr>
      <w:r w:rsidRPr="00C77DC9">
        <w:rPr>
          <w:rFonts w:cs="B Titr" w:hint="cs"/>
          <w:noProof/>
          <w:sz w:val="20"/>
          <w:szCs w:val="20"/>
          <w:rtl/>
        </w:rPr>
        <w:t>چشم‌انداز</w:t>
      </w:r>
      <w:r w:rsidRPr="008B17AC">
        <w:rPr>
          <w:rFonts w:cs="B Titr" w:hint="cs"/>
          <w:noProof/>
          <w:sz w:val="20"/>
          <w:szCs w:val="20"/>
          <w:rtl/>
        </w:rPr>
        <w:t xml:space="preserve"> </w:t>
      </w:r>
      <w:r w:rsidRPr="008B17AC">
        <w:rPr>
          <w:rFonts w:cs="B Titr"/>
          <w:noProof/>
          <w:sz w:val="20"/>
          <w:szCs w:val="20"/>
        </w:rPr>
        <w:t>(Vision)</w:t>
      </w:r>
      <w:r w:rsidRPr="008B17AC">
        <w:rPr>
          <w:rFonts w:cs="B Titr" w:hint="cs"/>
          <w:noProof/>
          <w:sz w:val="20"/>
          <w:szCs w:val="20"/>
          <w:rtl/>
        </w:rPr>
        <w:t>:</w:t>
      </w:r>
      <w:r>
        <w:rPr>
          <w:rFonts w:cs="B Mitra" w:hint="cs"/>
          <w:b/>
          <w:bCs/>
          <w:sz w:val="26"/>
          <w:szCs w:val="26"/>
          <w:rtl/>
        </w:rPr>
        <w:t xml:space="preserve"> </w:t>
      </w:r>
      <w:r w:rsidRPr="002A1415">
        <w:rPr>
          <w:rFonts w:cs="B Nazanin" w:hint="cs"/>
          <w:rtl/>
        </w:rPr>
        <w:t xml:space="preserve">چه چشم‌اندازي از آينده شركت خود متصور هستيد؟ تصوير واضحي از كاري كه مي‌خواهيد انجام دهيد ترسيم كنيد. 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58689A3A" w14:textId="77777777" w:rsidTr="00FA3F2F">
        <w:tc>
          <w:tcPr>
            <w:tcW w:w="9854" w:type="dxa"/>
            <w:shd w:val="clear" w:color="auto" w:fill="auto"/>
          </w:tcPr>
          <w:p w14:paraId="6C515463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color w:val="A6A6A6"/>
                <w:rtl/>
              </w:rPr>
            </w:pPr>
            <w:r w:rsidRPr="00FA3F2F">
              <w:rPr>
                <w:rFonts w:cs="B Nazanin" w:hint="cs"/>
                <w:color w:val="A6A6A6"/>
                <w:rtl/>
              </w:rPr>
              <w:t>متن در اینجا نوشته شود ...</w:t>
            </w:r>
          </w:p>
          <w:p w14:paraId="071F5766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rtl/>
              </w:rPr>
            </w:pPr>
          </w:p>
        </w:tc>
      </w:tr>
    </w:tbl>
    <w:p w14:paraId="3FF1896C" w14:textId="77777777" w:rsidR="00974658" w:rsidRPr="002A1415" w:rsidRDefault="00974658" w:rsidP="00465B40">
      <w:pPr>
        <w:rPr>
          <w:rFonts w:cs="B Nazanin"/>
          <w:vanish/>
          <w:rtl/>
        </w:rPr>
      </w:pPr>
    </w:p>
    <w:p w14:paraId="3031D2B8" w14:textId="77777777" w:rsidR="00F76923" w:rsidRDefault="00F76923" w:rsidP="00465B40">
      <w:pPr>
        <w:rPr>
          <w:vanish/>
          <w:rtl/>
        </w:rPr>
      </w:pPr>
    </w:p>
    <w:p w14:paraId="026DB88F" w14:textId="77777777" w:rsidR="00F76923" w:rsidRDefault="00F76923" w:rsidP="00465B40">
      <w:pPr>
        <w:rPr>
          <w:vanish/>
          <w:rtl/>
        </w:rPr>
      </w:pPr>
    </w:p>
    <w:p w14:paraId="464E0603" w14:textId="77777777" w:rsidR="00C77DC9" w:rsidRDefault="00C77DC9" w:rsidP="00465B40">
      <w:pPr>
        <w:rPr>
          <w:vanish/>
          <w:rtl/>
        </w:rPr>
      </w:pPr>
    </w:p>
    <w:p w14:paraId="3A49868C" w14:textId="77777777" w:rsidR="00F76923" w:rsidRPr="00465B40" w:rsidRDefault="00F76923" w:rsidP="00465B40">
      <w:pPr>
        <w:rPr>
          <w:vanish/>
        </w:rPr>
      </w:pPr>
    </w:p>
    <w:p w14:paraId="31BB7117" w14:textId="77777777" w:rsidR="00A5297D" w:rsidRDefault="00A5297D" w:rsidP="00A5297D">
      <w:pPr>
        <w:spacing w:line="288" w:lineRule="auto"/>
        <w:rPr>
          <w:rFonts w:cs="B Nazanin"/>
          <w:rtl/>
        </w:rPr>
      </w:pPr>
      <w:r w:rsidRPr="00C77DC9">
        <w:rPr>
          <w:rFonts w:cs="B Titr" w:hint="cs"/>
          <w:noProof/>
          <w:sz w:val="20"/>
          <w:szCs w:val="20"/>
          <w:rtl/>
        </w:rPr>
        <w:t>مأموريت</w:t>
      </w:r>
      <w:r w:rsidRPr="009377C8">
        <w:rPr>
          <w:rFonts w:cs="B Mitra" w:hint="cs"/>
          <w:b/>
          <w:bCs/>
          <w:sz w:val="26"/>
          <w:szCs w:val="26"/>
          <w:rtl/>
        </w:rPr>
        <w:t xml:space="preserve"> </w:t>
      </w:r>
      <w:r w:rsidRPr="009377C8">
        <w:rPr>
          <w:rFonts w:cs="B Mitra"/>
          <w:b/>
          <w:bCs/>
          <w:sz w:val="26"/>
          <w:szCs w:val="26"/>
        </w:rPr>
        <w:t>(Mission)</w:t>
      </w:r>
      <w:r>
        <w:rPr>
          <w:rFonts w:cs="B Mitra" w:hint="cs"/>
          <w:b/>
          <w:bCs/>
          <w:sz w:val="26"/>
          <w:szCs w:val="26"/>
          <w:rtl/>
        </w:rPr>
        <w:t>:</w:t>
      </w:r>
      <w:r w:rsidRPr="002A1415">
        <w:rPr>
          <w:rFonts w:cs="B Nazanin" w:hint="cs"/>
          <w:rtl/>
        </w:rPr>
        <w:t xml:space="preserve">چه نيازي به اين فعاليت شما وجود دارد؟ در چند كلمه حيطه كار شركت شما و چيزي را كه به مشتري عرضه مي‌داريد، بيان كنيد. به اين سؤال كه چرا مشتري اين كالا را مي‌خريد پاسخ دهيد. 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636E0198" w14:textId="77777777" w:rsidTr="00FA3F2F">
        <w:tc>
          <w:tcPr>
            <w:tcW w:w="9854" w:type="dxa"/>
            <w:shd w:val="clear" w:color="auto" w:fill="auto"/>
          </w:tcPr>
          <w:p w14:paraId="7EEE5D16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color w:val="A6A6A6"/>
                <w:rtl/>
              </w:rPr>
            </w:pPr>
            <w:r w:rsidRPr="00FA3F2F">
              <w:rPr>
                <w:rFonts w:cs="B Nazanin" w:hint="cs"/>
                <w:color w:val="A6A6A6"/>
                <w:rtl/>
              </w:rPr>
              <w:t>متن در اینجا نوشته شود ...</w:t>
            </w:r>
          </w:p>
          <w:p w14:paraId="19761E1D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rtl/>
              </w:rPr>
            </w:pPr>
          </w:p>
        </w:tc>
      </w:tr>
    </w:tbl>
    <w:p w14:paraId="0E4013DE" w14:textId="77777777" w:rsidR="00A5297D" w:rsidRPr="002A1415" w:rsidRDefault="00A5297D" w:rsidP="00A5297D">
      <w:pPr>
        <w:spacing w:line="288" w:lineRule="auto"/>
        <w:rPr>
          <w:rFonts w:cs="B Nazanin" w:hint="cs"/>
          <w:rtl/>
        </w:rPr>
      </w:pPr>
      <w:r w:rsidRPr="00C77DC9">
        <w:rPr>
          <w:rFonts w:cs="B Titr" w:hint="cs"/>
          <w:noProof/>
          <w:sz w:val="20"/>
          <w:szCs w:val="20"/>
          <w:rtl/>
        </w:rPr>
        <w:t xml:space="preserve">اهداف </w:t>
      </w:r>
      <w:r w:rsidRPr="009377C8">
        <w:rPr>
          <w:rFonts w:cs="B Mitra"/>
          <w:b/>
          <w:bCs/>
          <w:sz w:val="26"/>
          <w:szCs w:val="26"/>
        </w:rPr>
        <w:t>(Objective)</w:t>
      </w:r>
      <w:r w:rsidRPr="009377C8">
        <w:rPr>
          <w:rFonts w:cs="B Mitra" w:hint="cs"/>
          <w:b/>
          <w:bCs/>
          <w:sz w:val="26"/>
          <w:szCs w:val="26"/>
          <w:rtl/>
        </w:rPr>
        <w:t xml:space="preserve"> </w:t>
      </w:r>
      <w:r>
        <w:rPr>
          <w:rFonts w:cs="B Mitra" w:hint="cs"/>
          <w:b/>
          <w:bCs/>
          <w:sz w:val="26"/>
          <w:szCs w:val="26"/>
          <w:rtl/>
        </w:rPr>
        <w:t xml:space="preserve">: </w:t>
      </w:r>
      <w:r w:rsidRPr="002A1415">
        <w:rPr>
          <w:rFonts w:cs="B Nazanin" w:hint="cs"/>
          <w:rtl/>
        </w:rPr>
        <w:t>اين كسب و كار در يك سال آينده به چه اهدافي بايد برسد تا موفق باشد؟ در كسب و كار شما موفقيت به چه گفته مي‌شود؟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760514E5" w14:textId="77777777" w:rsidTr="00FA3F2F">
        <w:tc>
          <w:tcPr>
            <w:tcW w:w="9854" w:type="dxa"/>
            <w:shd w:val="clear" w:color="auto" w:fill="auto"/>
          </w:tcPr>
          <w:p w14:paraId="4B46D17D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color w:val="A6A6A6"/>
                <w:rtl/>
              </w:rPr>
            </w:pPr>
            <w:r w:rsidRPr="00FA3F2F">
              <w:rPr>
                <w:rFonts w:cs="B Nazanin" w:hint="cs"/>
                <w:color w:val="A6A6A6"/>
                <w:rtl/>
              </w:rPr>
              <w:lastRenderedPageBreak/>
              <w:t>متن در اینجا نوشته شود ...</w:t>
            </w:r>
          </w:p>
          <w:p w14:paraId="76DF77D5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rtl/>
              </w:rPr>
            </w:pPr>
          </w:p>
        </w:tc>
      </w:tr>
    </w:tbl>
    <w:p w14:paraId="3BFF9266" w14:textId="77777777" w:rsidR="00A5297D" w:rsidRDefault="00A5297D" w:rsidP="00A5297D">
      <w:pPr>
        <w:spacing w:line="288" w:lineRule="auto"/>
        <w:jc w:val="lowKashida"/>
        <w:rPr>
          <w:rFonts w:cs="B Nazanin"/>
          <w:noProof/>
          <w:rtl/>
        </w:rPr>
      </w:pPr>
      <w:r w:rsidRPr="00C77DC9">
        <w:rPr>
          <w:rFonts w:cs="B Titr" w:hint="cs"/>
          <w:noProof/>
          <w:sz w:val="20"/>
          <w:szCs w:val="20"/>
          <w:rtl/>
        </w:rPr>
        <w:t>استراتژي</w:t>
      </w:r>
      <w:r w:rsidRPr="009377C8">
        <w:rPr>
          <w:rFonts w:cs="B Mitra" w:hint="cs"/>
          <w:b/>
          <w:bCs/>
          <w:sz w:val="26"/>
          <w:szCs w:val="26"/>
          <w:rtl/>
        </w:rPr>
        <w:t xml:space="preserve"> </w:t>
      </w:r>
      <w:r w:rsidRPr="009377C8">
        <w:rPr>
          <w:rFonts w:cs="B Mitra"/>
          <w:b/>
          <w:bCs/>
          <w:sz w:val="26"/>
          <w:szCs w:val="26"/>
        </w:rPr>
        <w:t>(Strategies)</w:t>
      </w:r>
      <w:r>
        <w:rPr>
          <w:rFonts w:cs="B Mitra" w:hint="cs"/>
          <w:b/>
          <w:bCs/>
          <w:sz w:val="26"/>
          <w:szCs w:val="26"/>
          <w:rtl/>
        </w:rPr>
        <w:t xml:space="preserve">: </w:t>
      </w:r>
      <w:r w:rsidRPr="009377C8">
        <w:rPr>
          <w:rFonts w:cs="B Mitra" w:hint="cs"/>
          <w:b/>
          <w:bCs/>
          <w:sz w:val="26"/>
          <w:szCs w:val="26"/>
          <w:rtl/>
        </w:rPr>
        <w:t xml:space="preserve"> </w:t>
      </w:r>
      <w:r w:rsidRPr="002A1415">
        <w:rPr>
          <w:rFonts w:cs="B Nazanin" w:hint="cs"/>
          <w:noProof/>
          <w:rtl/>
        </w:rPr>
        <w:t>اين كسب و كار چگونه راه‌اندازي و در ادامه اداره خواهد شد؟</w:t>
      </w:r>
      <w:r w:rsidR="004549E7" w:rsidRPr="002A1415">
        <w:rPr>
          <w:rFonts w:cs="B Nazanin" w:hint="cs"/>
          <w:b/>
          <w:bCs/>
          <w:rtl/>
        </w:rPr>
        <w:t xml:space="preserve"> </w:t>
      </w:r>
      <w:r w:rsidR="004549E7" w:rsidRPr="002A1415">
        <w:rPr>
          <w:rFonts w:cs="B Nazanin" w:hint="cs"/>
          <w:noProof/>
          <w:rtl/>
        </w:rPr>
        <w:t>( بازاریابی و نحوه فروش محصولات شما چگونه خواهد بود ؟ )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777AF05A" w14:textId="77777777" w:rsidTr="00FA3F2F">
        <w:tc>
          <w:tcPr>
            <w:tcW w:w="9854" w:type="dxa"/>
            <w:shd w:val="clear" w:color="auto" w:fill="auto"/>
          </w:tcPr>
          <w:p w14:paraId="56A01A9C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color w:val="A6A6A6"/>
                <w:rtl/>
              </w:rPr>
            </w:pPr>
            <w:r w:rsidRPr="00FA3F2F">
              <w:rPr>
                <w:rFonts w:cs="B Nazanin" w:hint="cs"/>
                <w:color w:val="A6A6A6"/>
                <w:rtl/>
              </w:rPr>
              <w:t>متن در اینجا نوشته شود ...</w:t>
            </w:r>
          </w:p>
          <w:p w14:paraId="5729BE6B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rtl/>
              </w:rPr>
            </w:pPr>
          </w:p>
        </w:tc>
      </w:tr>
    </w:tbl>
    <w:p w14:paraId="42639299" w14:textId="77777777" w:rsidR="00465B40" w:rsidRDefault="00465B40" w:rsidP="00465B40">
      <w:pPr>
        <w:rPr>
          <w:vanish/>
          <w:rtl/>
        </w:rPr>
      </w:pPr>
    </w:p>
    <w:p w14:paraId="00FBD2A0" w14:textId="77777777" w:rsidR="00F76923" w:rsidRDefault="00F76923" w:rsidP="00465B40">
      <w:pPr>
        <w:rPr>
          <w:vanish/>
          <w:rtl/>
        </w:rPr>
      </w:pPr>
    </w:p>
    <w:p w14:paraId="57CBEBD6" w14:textId="77777777" w:rsidR="00F76923" w:rsidRDefault="00F76923" w:rsidP="00465B40">
      <w:pPr>
        <w:rPr>
          <w:vanish/>
          <w:rtl/>
        </w:rPr>
      </w:pPr>
    </w:p>
    <w:p w14:paraId="452354EC" w14:textId="77777777" w:rsidR="00F76923" w:rsidRDefault="00F76923" w:rsidP="00465B40">
      <w:pPr>
        <w:rPr>
          <w:vanish/>
          <w:rtl/>
        </w:rPr>
      </w:pPr>
    </w:p>
    <w:p w14:paraId="777DC16A" w14:textId="77777777" w:rsidR="00F76923" w:rsidRDefault="00F76923" w:rsidP="00465B40">
      <w:pPr>
        <w:rPr>
          <w:vanish/>
          <w:rtl/>
        </w:rPr>
      </w:pPr>
    </w:p>
    <w:p w14:paraId="2E71FDFD" w14:textId="77777777" w:rsidR="00F76923" w:rsidRDefault="00F76923" w:rsidP="00465B40">
      <w:pPr>
        <w:rPr>
          <w:vanish/>
          <w:rtl/>
        </w:rPr>
      </w:pPr>
    </w:p>
    <w:p w14:paraId="66299DC3" w14:textId="77777777" w:rsidR="00A33096" w:rsidRDefault="00A33096" w:rsidP="00465B40">
      <w:pPr>
        <w:rPr>
          <w:vanish/>
          <w:rtl/>
        </w:rPr>
      </w:pPr>
    </w:p>
    <w:p w14:paraId="65962D49" w14:textId="77777777" w:rsidR="00A33096" w:rsidRDefault="00A33096" w:rsidP="00465B40">
      <w:pPr>
        <w:rPr>
          <w:vanish/>
          <w:rtl/>
        </w:rPr>
      </w:pPr>
    </w:p>
    <w:p w14:paraId="4D54357E" w14:textId="77777777" w:rsidR="00F76923" w:rsidRPr="00465B40" w:rsidRDefault="00F76923" w:rsidP="00465B40">
      <w:pPr>
        <w:rPr>
          <w:vanish/>
        </w:rPr>
      </w:pPr>
    </w:p>
    <w:p w14:paraId="3294F2CC" w14:textId="77777777" w:rsidR="00A43FF0" w:rsidRDefault="00A5297D" w:rsidP="00F76923">
      <w:pPr>
        <w:spacing w:line="288" w:lineRule="auto"/>
        <w:rPr>
          <w:rFonts w:cs="B Nazanin"/>
          <w:rtl/>
        </w:rPr>
      </w:pPr>
      <w:r w:rsidRPr="00C77DC9">
        <w:rPr>
          <w:rFonts w:cs="B Titr" w:hint="cs"/>
          <w:noProof/>
          <w:sz w:val="20"/>
          <w:szCs w:val="20"/>
          <w:rtl/>
        </w:rPr>
        <w:t>برنامه‌ها</w:t>
      </w:r>
      <w:r w:rsidRPr="009377C8">
        <w:rPr>
          <w:rFonts w:cs="B Mitra" w:hint="cs"/>
          <w:b/>
          <w:bCs/>
          <w:sz w:val="26"/>
          <w:szCs w:val="26"/>
          <w:rtl/>
        </w:rPr>
        <w:t xml:space="preserve"> </w:t>
      </w:r>
      <w:r w:rsidRPr="009377C8">
        <w:rPr>
          <w:rFonts w:cs="B Mitra"/>
          <w:b/>
          <w:bCs/>
          <w:sz w:val="26"/>
          <w:szCs w:val="26"/>
        </w:rPr>
        <w:t>(plans)</w:t>
      </w:r>
      <w:r>
        <w:rPr>
          <w:rFonts w:cs="B Mitra" w:hint="cs"/>
          <w:b/>
          <w:bCs/>
          <w:sz w:val="26"/>
          <w:szCs w:val="26"/>
          <w:rtl/>
        </w:rPr>
        <w:t xml:space="preserve">: </w:t>
      </w:r>
      <w:r w:rsidRPr="002A1415">
        <w:rPr>
          <w:rFonts w:cs="B Nazanin" w:hint="cs"/>
          <w:rtl/>
        </w:rPr>
        <w:t xml:space="preserve">چه برنامه‌ها </w:t>
      </w:r>
      <w:r w:rsidRPr="002A1415">
        <w:rPr>
          <w:rFonts w:cs="B Nazanin"/>
        </w:rPr>
        <w:t>(plans)</w:t>
      </w:r>
      <w:r w:rsidRPr="002A1415">
        <w:rPr>
          <w:rFonts w:cs="B Nazanin" w:hint="cs"/>
          <w:rtl/>
        </w:rPr>
        <w:t>و پروژه‌هايي به طور مشخص طي يك سال براي رسيدن به اين اهداف انجام مي‌دهيد؟ چه كارهاي مشخصي بايد در شركت (كسب و كار) شما انجام شود تا اهداف شما تأمين شود؟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19CAC81B" w14:textId="77777777" w:rsidTr="00FA3F2F">
        <w:tc>
          <w:tcPr>
            <w:tcW w:w="9854" w:type="dxa"/>
            <w:shd w:val="clear" w:color="auto" w:fill="auto"/>
          </w:tcPr>
          <w:p w14:paraId="173355A7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color w:val="A6A6A6"/>
                <w:rtl/>
              </w:rPr>
            </w:pPr>
            <w:r w:rsidRPr="00FA3F2F">
              <w:rPr>
                <w:rFonts w:cs="B Nazanin" w:hint="cs"/>
                <w:color w:val="A6A6A6"/>
                <w:rtl/>
              </w:rPr>
              <w:t>متن در اینجا نوشته شود ...</w:t>
            </w:r>
          </w:p>
          <w:p w14:paraId="27699D78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rtl/>
              </w:rPr>
            </w:pPr>
          </w:p>
        </w:tc>
      </w:tr>
    </w:tbl>
    <w:p w14:paraId="136B808A" w14:textId="77777777" w:rsidR="00A43FF0" w:rsidRDefault="00A33096" w:rsidP="00F76923">
      <w:pPr>
        <w:rPr>
          <w:rFonts w:cs="B Mitra"/>
          <w:b/>
          <w:bCs/>
          <w:sz w:val="26"/>
          <w:szCs w:val="26"/>
          <w:rtl/>
        </w:rPr>
      </w:pPr>
      <w:r w:rsidRPr="00A33096">
        <w:rPr>
          <w:rFonts w:cs="B Titr" w:hint="cs"/>
          <w:noProof/>
          <w:sz w:val="20"/>
          <w:szCs w:val="20"/>
          <w:rtl/>
        </w:rPr>
        <w:t>مدت</w:t>
      </w:r>
      <w:r>
        <w:rPr>
          <w:rFonts w:cs="B Titr" w:hint="cs"/>
          <w:noProof/>
          <w:sz w:val="20"/>
          <w:szCs w:val="20"/>
          <w:rtl/>
        </w:rPr>
        <w:t xml:space="preserve"> </w:t>
      </w:r>
      <w:r w:rsidR="00A43FF0" w:rsidRPr="00C77DC9">
        <w:rPr>
          <w:rFonts w:cs="B Titr" w:hint="cs"/>
          <w:noProof/>
          <w:sz w:val="20"/>
          <w:szCs w:val="20"/>
          <w:rtl/>
        </w:rPr>
        <w:t>زمان تولید نمونه</w:t>
      </w:r>
      <w:r w:rsidR="00A43FF0" w:rsidRPr="00F76923">
        <w:rPr>
          <w:rFonts w:cs="B Mitra" w:hint="cs"/>
          <w:b/>
          <w:bCs/>
          <w:sz w:val="26"/>
          <w:szCs w:val="26"/>
          <w:rtl/>
        </w:rPr>
        <w:t xml:space="preserve"> : 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0497DC5D" w14:textId="77777777" w:rsidTr="00FA3F2F">
        <w:tc>
          <w:tcPr>
            <w:tcW w:w="9854" w:type="dxa"/>
            <w:shd w:val="clear" w:color="auto" w:fill="auto"/>
          </w:tcPr>
          <w:p w14:paraId="1E2EE19C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color w:val="A6A6A6"/>
                <w:rtl/>
              </w:rPr>
            </w:pPr>
            <w:r w:rsidRPr="00FA3F2F">
              <w:rPr>
                <w:rFonts w:cs="B Nazanin" w:hint="cs"/>
                <w:color w:val="A6A6A6"/>
                <w:rtl/>
              </w:rPr>
              <w:t>متن در اینجا نوشته شود ...</w:t>
            </w:r>
          </w:p>
          <w:p w14:paraId="0791EF59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rtl/>
              </w:rPr>
            </w:pPr>
          </w:p>
        </w:tc>
      </w:tr>
    </w:tbl>
    <w:p w14:paraId="50ED83A5" w14:textId="77777777" w:rsidR="00A43FF0" w:rsidRPr="00F76923" w:rsidRDefault="00A43FF0" w:rsidP="00A43FF0">
      <w:pPr>
        <w:rPr>
          <w:rFonts w:cs="B Mitra"/>
          <w:b/>
          <w:bCs/>
          <w:sz w:val="26"/>
          <w:szCs w:val="26"/>
          <w:rtl/>
        </w:rPr>
      </w:pPr>
      <w:r w:rsidRPr="00C77DC9">
        <w:rPr>
          <w:rFonts w:cs="B Titr" w:hint="cs"/>
          <w:noProof/>
          <w:sz w:val="20"/>
          <w:szCs w:val="20"/>
          <w:rtl/>
        </w:rPr>
        <w:t>زمان رسیدن به نقطه سر به سر ( تعادل بین هزینه و سود )</w:t>
      </w:r>
      <w:r w:rsidRPr="00F76923">
        <w:rPr>
          <w:rFonts w:cs="B Mitra" w:hint="cs"/>
          <w:b/>
          <w:bCs/>
          <w:sz w:val="26"/>
          <w:szCs w:val="26"/>
          <w:rtl/>
        </w:rPr>
        <w:t xml:space="preserve"> 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974658" w:rsidRPr="00FA3F2F" w14:paraId="3BC1D07B" w14:textId="77777777" w:rsidTr="00FA3F2F">
        <w:tc>
          <w:tcPr>
            <w:tcW w:w="9854" w:type="dxa"/>
            <w:shd w:val="clear" w:color="auto" w:fill="auto"/>
          </w:tcPr>
          <w:p w14:paraId="42E0430F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color w:val="A6A6A6"/>
                <w:rtl/>
              </w:rPr>
            </w:pPr>
            <w:r w:rsidRPr="00FA3F2F">
              <w:rPr>
                <w:rFonts w:cs="B Nazanin" w:hint="cs"/>
                <w:color w:val="A6A6A6"/>
                <w:rtl/>
              </w:rPr>
              <w:t>متن در اینجا نوشته شود ...</w:t>
            </w:r>
          </w:p>
          <w:p w14:paraId="3079626E" w14:textId="77777777" w:rsidR="00974658" w:rsidRPr="00FA3F2F" w:rsidRDefault="00974658" w:rsidP="00FA3F2F">
            <w:pPr>
              <w:spacing w:line="288" w:lineRule="auto"/>
              <w:jc w:val="lowKashida"/>
              <w:rPr>
                <w:rFonts w:cs="B Nazanin" w:hint="cs"/>
                <w:rtl/>
              </w:rPr>
            </w:pPr>
          </w:p>
        </w:tc>
      </w:tr>
    </w:tbl>
    <w:p w14:paraId="1567D335" w14:textId="77777777" w:rsidR="00974658" w:rsidRDefault="00974658" w:rsidP="00974658">
      <w:pPr>
        <w:rPr>
          <w:rFonts w:cs="B Nazanin"/>
          <w:rtl/>
        </w:rPr>
      </w:pPr>
    </w:p>
    <w:p w14:paraId="4B1E4789" w14:textId="77777777" w:rsidR="007D7DB6" w:rsidRPr="00A33096" w:rsidRDefault="007D7DB6" w:rsidP="007D7DB6">
      <w:pPr>
        <w:ind w:left="360"/>
        <w:rPr>
          <w:rFonts w:cs="B Nazanin" w:hint="cs"/>
          <w:b/>
          <w:bCs/>
          <w:rtl/>
          <w:lang w:bidi="fa-IR"/>
        </w:rPr>
      </w:pPr>
      <w:r w:rsidRPr="00A33096">
        <w:rPr>
          <w:rFonts w:cs="B Nazanin" w:hint="cs"/>
          <w:b/>
          <w:bCs/>
          <w:rtl/>
          <w:lang w:bidi="fa-IR"/>
        </w:rPr>
        <w:t xml:space="preserve">نام و نام خانوادگی تکمیل کننده فرم                                                                          تاریخ                                                                        </w:t>
      </w:r>
    </w:p>
    <w:p w14:paraId="63AB1DD9" w14:textId="77777777" w:rsidR="007D7DB6" w:rsidRPr="008B17AC" w:rsidRDefault="007D7DB6" w:rsidP="008B17AC">
      <w:pPr>
        <w:ind w:left="360"/>
        <w:rPr>
          <w:rFonts w:cs="B Nazanin" w:hint="cs"/>
          <w:b/>
          <w:bCs/>
          <w:rtl/>
          <w:lang w:bidi="fa-IR"/>
        </w:rPr>
      </w:pPr>
      <w:r w:rsidRPr="00A33096">
        <w:rPr>
          <w:rFonts w:cs="B Nazanin" w:hint="cs"/>
          <w:b/>
          <w:bCs/>
          <w:rtl/>
          <w:lang w:bidi="fa-IR"/>
        </w:rPr>
        <w:t xml:space="preserve">     </w:t>
      </w:r>
      <w:r w:rsidR="00A33096">
        <w:rPr>
          <w:rFonts w:cs="B Nazanin" w:hint="cs"/>
          <w:b/>
          <w:bCs/>
          <w:rtl/>
          <w:lang w:bidi="fa-IR"/>
        </w:rPr>
        <w:t xml:space="preserve">      </w:t>
      </w:r>
      <w:r w:rsidRPr="00A33096">
        <w:rPr>
          <w:rFonts w:cs="B Nazanin" w:hint="cs"/>
          <w:b/>
          <w:bCs/>
          <w:rtl/>
          <w:lang w:bidi="fa-IR"/>
        </w:rPr>
        <w:t xml:space="preserve">            امضاء</w:t>
      </w:r>
    </w:p>
    <w:sectPr w:rsidR="007D7DB6" w:rsidRPr="008B17AC" w:rsidSect="00B912E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432" w:right="432" w:bottom="432" w:left="432" w:header="0" w:footer="0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BD835" w14:textId="77777777" w:rsidR="00AA5419" w:rsidRDefault="00AA5419">
      <w:r>
        <w:separator/>
      </w:r>
    </w:p>
  </w:endnote>
  <w:endnote w:type="continuationSeparator" w:id="0">
    <w:p w14:paraId="22E657A3" w14:textId="77777777" w:rsidR="00AA5419" w:rsidRDefault="00AA54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Hom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a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47044" w14:textId="77777777" w:rsidR="009F2200" w:rsidRDefault="009F2200" w:rsidP="009F2200">
    <w:pPr>
      <w:pStyle w:val="Footer"/>
      <w:framePr w:wrap="around" w:vAnchor="text" w:hAnchor="text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43F3C149" w14:textId="77777777" w:rsidR="009F2200" w:rsidRDefault="009F2200" w:rsidP="009F220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0DD2C" w14:textId="77777777" w:rsidR="006C35FD" w:rsidRPr="00CE2567" w:rsidRDefault="006C35FD" w:rsidP="002C186D">
    <w:pPr>
      <w:pStyle w:val="Footer"/>
      <w:ind w:right="360"/>
      <w:rPr>
        <w:rFonts w:cs="B Homa" w:hint="cs"/>
        <w:sz w:val="18"/>
        <w:szCs w:val="18"/>
        <w:rtl/>
        <w:lang w:bidi="fa-IR"/>
      </w:rPr>
    </w:pPr>
  </w:p>
  <w:p w14:paraId="0111AAA5" w14:textId="77777777" w:rsidR="006C35FD" w:rsidRPr="00CE2567" w:rsidRDefault="006C35FD" w:rsidP="008A1FFB">
    <w:pPr>
      <w:pStyle w:val="Footer"/>
      <w:framePr w:wrap="around" w:vAnchor="text" w:hAnchor="page" w:x="1135" w:y="13"/>
      <w:jc w:val="center"/>
      <w:rPr>
        <w:rStyle w:val="PageNumber"/>
        <w:rFonts w:cs="B Mitra" w:hint="cs"/>
        <w:b/>
        <w:bCs/>
        <w:sz w:val="16"/>
        <w:szCs w:val="16"/>
        <w:lang w:bidi="fa-IR"/>
      </w:rPr>
    </w:pPr>
    <w:r w:rsidRPr="00CE2567">
      <w:rPr>
        <w:rStyle w:val="PageNumber"/>
        <w:rFonts w:cs="B Mitra"/>
        <w:b/>
        <w:bCs/>
        <w:sz w:val="16"/>
        <w:szCs w:val="16"/>
        <w:rtl/>
      </w:rPr>
      <w:fldChar w:fldCharType="begin"/>
    </w:r>
    <w:r w:rsidRPr="00CE2567">
      <w:rPr>
        <w:rStyle w:val="PageNumber"/>
        <w:rFonts w:cs="B Mitra"/>
        <w:b/>
        <w:bCs/>
        <w:sz w:val="16"/>
        <w:szCs w:val="16"/>
      </w:rPr>
      <w:instrText xml:space="preserve">PAGE  </w:instrText>
    </w:r>
    <w:r w:rsidRPr="00CE2567">
      <w:rPr>
        <w:rStyle w:val="PageNumber"/>
        <w:rFonts w:cs="B Mitra"/>
        <w:b/>
        <w:bCs/>
        <w:sz w:val="16"/>
        <w:szCs w:val="16"/>
        <w:rtl/>
      </w:rPr>
      <w:fldChar w:fldCharType="separate"/>
    </w:r>
    <w:r w:rsidR="00B4438E">
      <w:rPr>
        <w:rStyle w:val="PageNumber"/>
        <w:rFonts w:cs="B Mitra"/>
        <w:b/>
        <w:bCs/>
        <w:noProof/>
        <w:sz w:val="16"/>
        <w:szCs w:val="16"/>
        <w:rtl/>
      </w:rPr>
      <w:t>4</w:t>
    </w:r>
    <w:r w:rsidRPr="00CE2567">
      <w:rPr>
        <w:rStyle w:val="PageNumber"/>
        <w:rFonts w:cs="B Mitra"/>
        <w:b/>
        <w:bCs/>
        <w:sz w:val="16"/>
        <w:szCs w:val="16"/>
        <w:rtl/>
      </w:rPr>
      <w:fldChar w:fldCharType="end"/>
    </w:r>
  </w:p>
  <w:p w14:paraId="1DCC1E43" w14:textId="77777777" w:rsidR="00925CDE" w:rsidRDefault="00925CDE" w:rsidP="00925CDE">
    <w:pPr>
      <w:pStyle w:val="Footer"/>
      <w:spacing w:line="360" w:lineRule="auto"/>
      <w:ind w:right="360"/>
      <w:jc w:val="both"/>
      <w:rPr>
        <w:rFonts w:cs="B Titr"/>
        <w:sz w:val="16"/>
        <w:szCs w:val="16"/>
        <w:lang w:bidi="fa-IR"/>
      </w:rPr>
    </w:pPr>
  </w:p>
  <w:p w14:paraId="3AB1AB29" w14:textId="4AF1DCC1" w:rsidR="009F2200" w:rsidRPr="00532C37" w:rsidRDefault="00E4698A" w:rsidP="00532C37">
    <w:pPr>
      <w:pStyle w:val="Footer"/>
      <w:ind w:right="360"/>
      <w:jc w:val="center"/>
      <w:rPr>
        <w:rFonts w:cs="B Yas" w:hint="cs"/>
        <w:b/>
        <w:bCs/>
        <w:sz w:val="14"/>
        <w:szCs w:val="14"/>
        <w:lang w:bidi="fa-IR"/>
      </w:rPr>
    </w:pPr>
    <w:r>
      <w:rPr>
        <w:rFonts w:cs="B Yas" w:hint="cs"/>
        <w:b/>
        <w:bCs/>
        <w:noProof/>
        <w:sz w:val="14"/>
        <w:szCs w:val="14"/>
        <w:lang w:bidi="fa-IR"/>
      </w:rPr>
      <w:drawing>
        <wp:inline distT="0" distB="0" distL="0" distR="0" wp14:anchorId="548FF90F" wp14:editId="3AC8F87E">
          <wp:extent cx="6115050" cy="150495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5050" cy="1504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577AC" w14:textId="77777777" w:rsidR="005263DD" w:rsidRDefault="005263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00972" w14:textId="77777777" w:rsidR="00AA5419" w:rsidRDefault="00AA5419">
      <w:r>
        <w:separator/>
      </w:r>
    </w:p>
  </w:footnote>
  <w:footnote w:type="continuationSeparator" w:id="0">
    <w:p w14:paraId="04EA9254" w14:textId="77777777" w:rsidR="00AA5419" w:rsidRDefault="00AA54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1ECC5" w14:textId="77777777" w:rsidR="005263DD" w:rsidRDefault="005263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75BA4" w14:textId="09160BF1" w:rsidR="005263DD" w:rsidRDefault="00E4698A">
    <w:pPr>
      <w:pStyle w:val="Header"/>
    </w:pPr>
    <w:r>
      <w:rPr>
        <w:noProof/>
      </w:rPr>
      <w:drawing>
        <wp:inline distT="0" distB="0" distL="0" distR="0" wp14:anchorId="424E6546" wp14:editId="3EACDFE4">
          <wp:extent cx="7239000" cy="13239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9000" cy="1323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C438E06" w14:textId="77777777" w:rsidR="005263DD" w:rsidRDefault="005263DD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C3E5F" w14:textId="77777777" w:rsidR="005263DD" w:rsidRDefault="005263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B350E"/>
    <w:multiLevelType w:val="hybridMultilevel"/>
    <w:tmpl w:val="AA6A1F8C"/>
    <w:lvl w:ilvl="0" w:tplc="1862C83E">
      <w:start w:val="14"/>
      <w:numFmt w:val="decimal"/>
      <w:lvlText w:val="%1-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4048F"/>
    <w:multiLevelType w:val="hybridMultilevel"/>
    <w:tmpl w:val="BC323CF2"/>
    <w:lvl w:ilvl="0" w:tplc="7316AB3C">
      <w:start w:val="2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270D7B"/>
    <w:multiLevelType w:val="hybridMultilevel"/>
    <w:tmpl w:val="594C3766"/>
    <w:lvl w:ilvl="0" w:tplc="B3AEC5F0">
      <w:start w:val="7"/>
      <w:numFmt w:val="decimal"/>
      <w:lvlText w:val="%1-"/>
      <w:lvlJc w:val="left"/>
      <w:pPr>
        <w:ind w:left="45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334F12C8"/>
    <w:multiLevelType w:val="hybridMultilevel"/>
    <w:tmpl w:val="8FE0F0DA"/>
    <w:lvl w:ilvl="0" w:tplc="AC78280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D1E6B69"/>
    <w:multiLevelType w:val="hybridMultilevel"/>
    <w:tmpl w:val="C31EE3E0"/>
    <w:lvl w:ilvl="0" w:tplc="568E1778">
      <w:start w:val="4"/>
      <w:numFmt w:val="decimal"/>
      <w:lvlText w:val="%1-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58003B36"/>
    <w:multiLevelType w:val="multilevel"/>
    <w:tmpl w:val="78560E60"/>
    <w:lvl w:ilvl="0">
      <w:start w:val="1"/>
      <w:numFmt w:val="decimal"/>
      <w:lvlText w:val="%1-"/>
      <w:lvlJc w:val="left"/>
      <w:pPr>
        <w:tabs>
          <w:tab w:val="num" w:pos="525"/>
        </w:tabs>
        <w:ind w:left="525" w:hanging="525"/>
      </w:pPr>
      <w:rPr>
        <w:rFonts w:hint="default"/>
      </w:rPr>
    </w:lvl>
    <w:lvl w:ilvl="1">
      <w:start w:val="1"/>
      <w:numFmt w:val="decimal"/>
      <w:lvlText w:val="%1-%2-"/>
      <w:lvlJc w:val="left"/>
      <w:pPr>
        <w:tabs>
          <w:tab w:val="num" w:pos="1004"/>
        </w:tabs>
        <w:ind w:left="1004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tabs>
          <w:tab w:val="num" w:pos="1932"/>
        </w:tabs>
        <w:ind w:left="1932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216"/>
        </w:tabs>
        <w:ind w:left="2216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860"/>
        </w:tabs>
        <w:ind w:left="286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3144"/>
        </w:tabs>
        <w:ind w:left="3144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3788"/>
        </w:tabs>
        <w:ind w:left="3788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4072"/>
        </w:tabs>
        <w:ind w:left="4072" w:hanging="1800"/>
      </w:pPr>
      <w:rPr>
        <w:rFonts w:hint="default"/>
      </w:rPr>
    </w:lvl>
  </w:abstractNum>
  <w:abstractNum w:abstractNumId="6" w15:restartNumberingAfterBreak="0">
    <w:nsid w:val="5FB1548B"/>
    <w:multiLevelType w:val="hybridMultilevel"/>
    <w:tmpl w:val="259C44E4"/>
    <w:lvl w:ilvl="0" w:tplc="FBC435A8">
      <w:start w:val="1"/>
      <w:numFmt w:val="decimal"/>
      <w:lvlText w:val="%1-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68304569"/>
    <w:multiLevelType w:val="hybridMultilevel"/>
    <w:tmpl w:val="5CE062F2"/>
    <w:lvl w:ilvl="0" w:tplc="AC782804">
      <w:start w:val="7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F33F03"/>
    <w:multiLevelType w:val="hybridMultilevel"/>
    <w:tmpl w:val="042EA4F2"/>
    <w:lvl w:ilvl="0" w:tplc="843C749C">
      <w:start w:val="10"/>
      <w:numFmt w:val="bullet"/>
      <w:lvlText w:val=""/>
      <w:lvlJc w:val="left"/>
      <w:pPr>
        <w:tabs>
          <w:tab w:val="num" w:pos="735"/>
        </w:tabs>
        <w:ind w:left="735" w:hanging="375"/>
      </w:pPr>
      <w:rPr>
        <w:rFonts w:ascii="Wingdings 2" w:eastAsia="Times New Roman" w:hAnsi="Wingdings 2" w:cs="B Mitr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745507"/>
    <w:multiLevelType w:val="multilevel"/>
    <w:tmpl w:val="ECD2B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94C26E8"/>
    <w:multiLevelType w:val="hybridMultilevel"/>
    <w:tmpl w:val="8ED63120"/>
    <w:lvl w:ilvl="0" w:tplc="AC78280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C6D3613"/>
    <w:multiLevelType w:val="hybridMultilevel"/>
    <w:tmpl w:val="2C9819CC"/>
    <w:lvl w:ilvl="0" w:tplc="AC782804">
      <w:start w:val="7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9"/>
  </w:num>
  <w:num w:numId="5">
    <w:abstractNumId w:val="1"/>
  </w:num>
  <w:num w:numId="6">
    <w:abstractNumId w:val="4"/>
  </w:num>
  <w:num w:numId="7">
    <w:abstractNumId w:val="10"/>
  </w:num>
  <w:num w:numId="8">
    <w:abstractNumId w:val="11"/>
  </w:num>
  <w:num w:numId="9">
    <w:abstractNumId w:val="7"/>
  </w:num>
  <w:num w:numId="10">
    <w:abstractNumId w:val="0"/>
  </w:num>
  <w:num w:numId="11">
    <w:abstractNumId w:val="6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jM1MzGzMDU2MjZR0lEKTi0uzszPAykwrAUAy65IbiwAAAA="/>
  </w:docVars>
  <w:rsids>
    <w:rsidRoot w:val="007571FC"/>
    <w:rsid w:val="00000A33"/>
    <w:rsid w:val="00006BD1"/>
    <w:rsid w:val="00010BAD"/>
    <w:rsid w:val="00013A8D"/>
    <w:rsid w:val="00031FC1"/>
    <w:rsid w:val="00040B0C"/>
    <w:rsid w:val="0004711A"/>
    <w:rsid w:val="00047984"/>
    <w:rsid w:val="000502AD"/>
    <w:rsid w:val="0005052F"/>
    <w:rsid w:val="00061DE6"/>
    <w:rsid w:val="00065598"/>
    <w:rsid w:val="000773E1"/>
    <w:rsid w:val="00086964"/>
    <w:rsid w:val="00093F5D"/>
    <w:rsid w:val="00094329"/>
    <w:rsid w:val="000C2D71"/>
    <w:rsid w:val="000D08B0"/>
    <w:rsid w:val="000F09D9"/>
    <w:rsid w:val="001022CA"/>
    <w:rsid w:val="001169E0"/>
    <w:rsid w:val="00120489"/>
    <w:rsid w:val="001207D7"/>
    <w:rsid w:val="0012315C"/>
    <w:rsid w:val="00123E4A"/>
    <w:rsid w:val="0013359A"/>
    <w:rsid w:val="001670AF"/>
    <w:rsid w:val="00170BC5"/>
    <w:rsid w:val="001724EB"/>
    <w:rsid w:val="00176292"/>
    <w:rsid w:val="001873A2"/>
    <w:rsid w:val="001A106C"/>
    <w:rsid w:val="001B5786"/>
    <w:rsid w:val="001B7641"/>
    <w:rsid w:val="001C3D50"/>
    <w:rsid w:val="001D42CE"/>
    <w:rsid w:val="001F19D2"/>
    <w:rsid w:val="001F6011"/>
    <w:rsid w:val="00203FAA"/>
    <w:rsid w:val="00205BA7"/>
    <w:rsid w:val="002061B8"/>
    <w:rsid w:val="002118D5"/>
    <w:rsid w:val="00211ABE"/>
    <w:rsid w:val="00217659"/>
    <w:rsid w:val="0022489A"/>
    <w:rsid w:val="00225693"/>
    <w:rsid w:val="00247063"/>
    <w:rsid w:val="002608C4"/>
    <w:rsid w:val="002618C7"/>
    <w:rsid w:val="0026313C"/>
    <w:rsid w:val="0027029F"/>
    <w:rsid w:val="00271398"/>
    <w:rsid w:val="00272331"/>
    <w:rsid w:val="00277686"/>
    <w:rsid w:val="002A1415"/>
    <w:rsid w:val="002A6908"/>
    <w:rsid w:val="002B0AC1"/>
    <w:rsid w:val="002B1810"/>
    <w:rsid w:val="002B4989"/>
    <w:rsid w:val="002C11C6"/>
    <w:rsid w:val="002C186D"/>
    <w:rsid w:val="002C52AE"/>
    <w:rsid w:val="002D49BE"/>
    <w:rsid w:val="002E4C26"/>
    <w:rsid w:val="002F2B16"/>
    <w:rsid w:val="0032115F"/>
    <w:rsid w:val="00325DFE"/>
    <w:rsid w:val="003262AB"/>
    <w:rsid w:val="003326B6"/>
    <w:rsid w:val="0034079C"/>
    <w:rsid w:val="00342B43"/>
    <w:rsid w:val="003655F2"/>
    <w:rsid w:val="00373551"/>
    <w:rsid w:val="00391BD0"/>
    <w:rsid w:val="003923F4"/>
    <w:rsid w:val="00393A44"/>
    <w:rsid w:val="003974C0"/>
    <w:rsid w:val="003A1A16"/>
    <w:rsid w:val="003A20BE"/>
    <w:rsid w:val="003A5AF9"/>
    <w:rsid w:val="003B70E6"/>
    <w:rsid w:val="003B791C"/>
    <w:rsid w:val="003E50CA"/>
    <w:rsid w:val="003F3BB1"/>
    <w:rsid w:val="003F7470"/>
    <w:rsid w:val="004140A2"/>
    <w:rsid w:val="00427431"/>
    <w:rsid w:val="00445020"/>
    <w:rsid w:val="00447609"/>
    <w:rsid w:val="004549E7"/>
    <w:rsid w:val="00461631"/>
    <w:rsid w:val="00465B40"/>
    <w:rsid w:val="00477CDE"/>
    <w:rsid w:val="00480F57"/>
    <w:rsid w:val="00483647"/>
    <w:rsid w:val="00484193"/>
    <w:rsid w:val="00485E9E"/>
    <w:rsid w:val="004945C4"/>
    <w:rsid w:val="004C53D6"/>
    <w:rsid w:val="004D753E"/>
    <w:rsid w:val="004D793C"/>
    <w:rsid w:val="004E3907"/>
    <w:rsid w:val="004E42C2"/>
    <w:rsid w:val="005033AB"/>
    <w:rsid w:val="005263DD"/>
    <w:rsid w:val="00532C37"/>
    <w:rsid w:val="00544965"/>
    <w:rsid w:val="0056087F"/>
    <w:rsid w:val="00567C0B"/>
    <w:rsid w:val="00570FE5"/>
    <w:rsid w:val="00587762"/>
    <w:rsid w:val="00591B26"/>
    <w:rsid w:val="005A493F"/>
    <w:rsid w:val="005C3BEF"/>
    <w:rsid w:val="005C4995"/>
    <w:rsid w:val="005D2CBC"/>
    <w:rsid w:val="005E7CF6"/>
    <w:rsid w:val="005F4EFD"/>
    <w:rsid w:val="006048F8"/>
    <w:rsid w:val="00620047"/>
    <w:rsid w:val="0063616E"/>
    <w:rsid w:val="0064440C"/>
    <w:rsid w:val="00656B31"/>
    <w:rsid w:val="006615CD"/>
    <w:rsid w:val="00684112"/>
    <w:rsid w:val="00685FC4"/>
    <w:rsid w:val="006A63C1"/>
    <w:rsid w:val="006B02F2"/>
    <w:rsid w:val="006B67DB"/>
    <w:rsid w:val="006C35FD"/>
    <w:rsid w:val="006C3DFE"/>
    <w:rsid w:val="006D168D"/>
    <w:rsid w:val="006E2F06"/>
    <w:rsid w:val="006F3145"/>
    <w:rsid w:val="00703E19"/>
    <w:rsid w:val="007057A3"/>
    <w:rsid w:val="0070698B"/>
    <w:rsid w:val="00717D22"/>
    <w:rsid w:val="007228D2"/>
    <w:rsid w:val="00727E0B"/>
    <w:rsid w:val="007403C6"/>
    <w:rsid w:val="00740D9F"/>
    <w:rsid w:val="0074251A"/>
    <w:rsid w:val="00747D37"/>
    <w:rsid w:val="007571FC"/>
    <w:rsid w:val="00765165"/>
    <w:rsid w:val="007661B1"/>
    <w:rsid w:val="00773E96"/>
    <w:rsid w:val="0079775B"/>
    <w:rsid w:val="007B5377"/>
    <w:rsid w:val="007D7DB6"/>
    <w:rsid w:val="007E6316"/>
    <w:rsid w:val="007F74B8"/>
    <w:rsid w:val="00834FEA"/>
    <w:rsid w:val="00835E5F"/>
    <w:rsid w:val="00861720"/>
    <w:rsid w:val="008727FE"/>
    <w:rsid w:val="008752A5"/>
    <w:rsid w:val="00880380"/>
    <w:rsid w:val="00884584"/>
    <w:rsid w:val="008953CF"/>
    <w:rsid w:val="00897E30"/>
    <w:rsid w:val="008A1FFB"/>
    <w:rsid w:val="008B1420"/>
    <w:rsid w:val="008B17AC"/>
    <w:rsid w:val="008B707B"/>
    <w:rsid w:val="008C2799"/>
    <w:rsid w:val="008D2566"/>
    <w:rsid w:val="008D2C55"/>
    <w:rsid w:val="008D6AFC"/>
    <w:rsid w:val="008D7CA8"/>
    <w:rsid w:val="008E0771"/>
    <w:rsid w:val="008E7848"/>
    <w:rsid w:val="008F0DB2"/>
    <w:rsid w:val="008F31EF"/>
    <w:rsid w:val="008F35B2"/>
    <w:rsid w:val="008F6D36"/>
    <w:rsid w:val="00903A4A"/>
    <w:rsid w:val="00907770"/>
    <w:rsid w:val="00917223"/>
    <w:rsid w:val="00924413"/>
    <w:rsid w:val="00925CDE"/>
    <w:rsid w:val="00943417"/>
    <w:rsid w:val="00950164"/>
    <w:rsid w:val="00954704"/>
    <w:rsid w:val="0096761E"/>
    <w:rsid w:val="00974658"/>
    <w:rsid w:val="00981359"/>
    <w:rsid w:val="00981936"/>
    <w:rsid w:val="0098325F"/>
    <w:rsid w:val="009A1221"/>
    <w:rsid w:val="009A6045"/>
    <w:rsid w:val="009B11AD"/>
    <w:rsid w:val="009C0358"/>
    <w:rsid w:val="009C6E28"/>
    <w:rsid w:val="009F1693"/>
    <w:rsid w:val="009F2200"/>
    <w:rsid w:val="009F5627"/>
    <w:rsid w:val="00A00375"/>
    <w:rsid w:val="00A06A16"/>
    <w:rsid w:val="00A13BD3"/>
    <w:rsid w:val="00A16FD5"/>
    <w:rsid w:val="00A20B3A"/>
    <w:rsid w:val="00A2644E"/>
    <w:rsid w:val="00A33096"/>
    <w:rsid w:val="00A33344"/>
    <w:rsid w:val="00A3619B"/>
    <w:rsid w:val="00A43843"/>
    <w:rsid w:val="00A43FF0"/>
    <w:rsid w:val="00A5297D"/>
    <w:rsid w:val="00A5659F"/>
    <w:rsid w:val="00A57D56"/>
    <w:rsid w:val="00A76A64"/>
    <w:rsid w:val="00A7713F"/>
    <w:rsid w:val="00AA5419"/>
    <w:rsid w:val="00AE2A7D"/>
    <w:rsid w:val="00AE2ACA"/>
    <w:rsid w:val="00AF08C1"/>
    <w:rsid w:val="00AF4BCE"/>
    <w:rsid w:val="00AF4D6A"/>
    <w:rsid w:val="00AF7C6A"/>
    <w:rsid w:val="00B10BEA"/>
    <w:rsid w:val="00B1610E"/>
    <w:rsid w:val="00B271B8"/>
    <w:rsid w:val="00B374BD"/>
    <w:rsid w:val="00B376DE"/>
    <w:rsid w:val="00B4438E"/>
    <w:rsid w:val="00B4761F"/>
    <w:rsid w:val="00B51613"/>
    <w:rsid w:val="00B53188"/>
    <w:rsid w:val="00B5510F"/>
    <w:rsid w:val="00B85D5D"/>
    <w:rsid w:val="00B8765E"/>
    <w:rsid w:val="00B912EA"/>
    <w:rsid w:val="00BA17BA"/>
    <w:rsid w:val="00BA53AE"/>
    <w:rsid w:val="00BB027D"/>
    <w:rsid w:val="00BB541C"/>
    <w:rsid w:val="00BC0FED"/>
    <w:rsid w:val="00BC1CCE"/>
    <w:rsid w:val="00BC76CE"/>
    <w:rsid w:val="00BD0B98"/>
    <w:rsid w:val="00BD144E"/>
    <w:rsid w:val="00BD3C68"/>
    <w:rsid w:val="00BD5827"/>
    <w:rsid w:val="00BE7D6E"/>
    <w:rsid w:val="00BF2D2D"/>
    <w:rsid w:val="00C22374"/>
    <w:rsid w:val="00C41A98"/>
    <w:rsid w:val="00C41BF7"/>
    <w:rsid w:val="00C43A29"/>
    <w:rsid w:val="00C638F1"/>
    <w:rsid w:val="00C66985"/>
    <w:rsid w:val="00C77DC9"/>
    <w:rsid w:val="00C8574B"/>
    <w:rsid w:val="00C86DC1"/>
    <w:rsid w:val="00C9482B"/>
    <w:rsid w:val="00CB2EF6"/>
    <w:rsid w:val="00CB34C6"/>
    <w:rsid w:val="00CE2567"/>
    <w:rsid w:val="00CE3008"/>
    <w:rsid w:val="00CE3293"/>
    <w:rsid w:val="00CE5D70"/>
    <w:rsid w:val="00CF1F4A"/>
    <w:rsid w:val="00CF3D70"/>
    <w:rsid w:val="00D0334E"/>
    <w:rsid w:val="00D125BB"/>
    <w:rsid w:val="00D16C97"/>
    <w:rsid w:val="00D474B7"/>
    <w:rsid w:val="00D674E7"/>
    <w:rsid w:val="00D71E3D"/>
    <w:rsid w:val="00D7536E"/>
    <w:rsid w:val="00D7576B"/>
    <w:rsid w:val="00D85C9C"/>
    <w:rsid w:val="00D870B9"/>
    <w:rsid w:val="00D956B3"/>
    <w:rsid w:val="00DB23C2"/>
    <w:rsid w:val="00DC1893"/>
    <w:rsid w:val="00DD1F92"/>
    <w:rsid w:val="00DD30BC"/>
    <w:rsid w:val="00DF1B5E"/>
    <w:rsid w:val="00DF7A37"/>
    <w:rsid w:val="00E04E64"/>
    <w:rsid w:val="00E1260E"/>
    <w:rsid w:val="00E12894"/>
    <w:rsid w:val="00E16FD3"/>
    <w:rsid w:val="00E20F6C"/>
    <w:rsid w:val="00E25484"/>
    <w:rsid w:val="00E2790F"/>
    <w:rsid w:val="00E27A43"/>
    <w:rsid w:val="00E437E6"/>
    <w:rsid w:val="00E43C5F"/>
    <w:rsid w:val="00E4450C"/>
    <w:rsid w:val="00E4698A"/>
    <w:rsid w:val="00E47351"/>
    <w:rsid w:val="00E55EF9"/>
    <w:rsid w:val="00E67E29"/>
    <w:rsid w:val="00E779CA"/>
    <w:rsid w:val="00E847A6"/>
    <w:rsid w:val="00EB1D44"/>
    <w:rsid w:val="00EC0572"/>
    <w:rsid w:val="00EC16A8"/>
    <w:rsid w:val="00EC54E9"/>
    <w:rsid w:val="00F27107"/>
    <w:rsid w:val="00F35300"/>
    <w:rsid w:val="00F37D0B"/>
    <w:rsid w:val="00F50889"/>
    <w:rsid w:val="00F625B6"/>
    <w:rsid w:val="00F76923"/>
    <w:rsid w:val="00F86853"/>
    <w:rsid w:val="00F8724B"/>
    <w:rsid w:val="00F90164"/>
    <w:rsid w:val="00FA19E9"/>
    <w:rsid w:val="00FA3F2F"/>
    <w:rsid w:val="00FC3EDE"/>
    <w:rsid w:val="00FC6775"/>
    <w:rsid w:val="00FC76F3"/>
    <w:rsid w:val="00FC7D3E"/>
    <w:rsid w:val="00FE4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AB043F"/>
  <w15:chartTrackingRefBased/>
  <w15:docId w15:val="{0F08D781-8AD4-4070-807D-DFE4AFE09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4704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autoRedefine/>
    <w:qFormat/>
    <w:rsid w:val="00A16FD5"/>
    <w:pPr>
      <w:keepNext/>
      <w:spacing w:before="240" w:after="60"/>
      <w:outlineLvl w:val="0"/>
    </w:pPr>
    <w:rPr>
      <w:rFonts w:ascii="Arial" w:hAnsi="Arial" w:cs="B Nazanin"/>
      <w:b/>
      <w:bCs/>
      <w:kern w:val="32"/>
      <w:sz w:val="3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sid w:val="007571F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7571F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7571FC"/>
  </w:style>
  <w:style w:type="table" w:styleId="TableGrid">
    <w:name w:val="Table Grid"/>
    <w:basedOn w:val="TableNormal"/>
    <w:rsid w:val="007571FC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91B26"/>
    <w:rPr>
      <w:color w:val="0000FF"/>
      <w:u w:val="single"/>
    </w:rPr>
  </w:style>
  <w:style w:type="character" w:customStyle="1" w:styleId="FooterChar">
    <w:name w:val="Footer Char"/>
    <w:link w:val="Footer"/>
    <w:rsid w:val="00532C37"/>
    <w:rPr>
      <w:sz w:val="24"/>
      <w:szCs w:val="24"/>
      <w:lang w:bidi="ar-SA"/>
    </w:rPr>
  </w:style>
  <w:style w:type="character" w:styleId="Strong">
    <w:name w:val="Strong"/>
    <w:uiPriority w:val="22"/>
    <w:qFormat/>
    <w:rsid w:val="00925CDE"/>
    <w:rPr>
      <w:b/>
      <w:bCs/>
    </w:rPr>
  </w:style>
  <w:style w:type="paragraph" w:styleId="BalloonText">
    <w:name w:val="Balloon Text"/>
    <w:basedOn w:val="Normal"/>
    <w:link w:val="BalloonTextChar"/>
    <w:rsid w:val="00E437E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437E6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342B43"/>
    <w:rPr>
      <w:sz w:val="16"/>
      <w:szCs w:val="16"/>
    </w:rPr>
  </w:style>
  <w:style w:type="paragraph" w:styleId="CommentText">
    <w:name w:val="annotation text"/>
    <w:basedOn w:val="Normal"/>
    <w:link w:val="CommentTextChar"/>
    <w:rsid w:val="00342B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42B43"/>
  </w:style>
  <w:style w:type="paragraph" w:styleId="CommentSubject">
    <w:name w:val="annotation subject"/>
    <w:basedOn w:val="CommentText"/>
    <w:next w:val="CommentText"/>
    <w:link w:val="CommentSubjectChar"/>
    <w:rsid w:val="00342B43"/>
    <w:rPr>
      <w:b/>
      <w:bCs/>
    </w:rPr>
  </w:style>
  <w:style w:type="character" w:customStyle="1" w:styleId="CommentSubjectChar">
    <w:name w:val="Comment Subject Char"/>
    <w:link w:val="CommentSubject"/>
    <w:rsid w:val="00342B43"/>
    <w:rPr>
      <w:b/>
      <w:bCs/>
    </w:rPr>
  </w:style>
  <w:style w:type="paragraph" w:styleId="NoSpacing">
    <w:name w:val="No Spacing"/>
    <w:uiPriority w:val="1"/>
    <w:qFormat/>
    <w:rsid w:val="00010BAD"/>
    <w:pPr>
      <w:bidi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1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BB14B8-2A8C-480B-A6DD-9791A70D7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2</Words>
  <Characters>366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فرم اعلام نظر کارشناس</vt:lpstr>
    </vt:vector>
  </TitlesOfParts>
  <Company/>
  <LinksUpToDate>false</LinksUpToDate>
  <CharactersWithSpaces>4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فرم اعلام نظر کارشناس</dc:title>
  <dc:subject/>
  <dc:creator>Center_UMA</dc:creator>
  <cp:keywords/>
  <dc:description/>
  <cp:lastModifiedBy>Mehdi Ghasemi</cp:lastModifiedBy>
  <cp:revision>3</cp:revision>
  <cp:lastPrinted>2022-04-12T18:11:00Z</cp:lastPrinted>
  <dcterms:created xsi:type="dcterms:W3CDTF">2022-04-12T18:11:00Z</dcterms:created>
  <dcterms:modified xsi:type="dcterms:W3CDTF">2022-04-12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576828637</vt:i4>
  </property>
</Properties>
</file>